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E75CC2" w14:textId="77777777" w:rsidR="008D7EAC" w:rsidRDefault="00000000">
      <w:pPr>
        <w:pStyle w:val="Title"/>
      </w:pPr>
      <w:r>
        <w:t>A watershed-specific formula to predict coho salmon reproduction using functional flow metrics</w:t>
      </w:r>
    </w:p>
    <w:p w14:paraId="71DE41FC" w14:textId="77777777" w:rsidR="008D7EAC" w:rsidRDefault="00000000">
      <w:pPr>
        <w:pStyle w:val="Author"/>
      </w:pPr>
      <w:r>
        <w:t>Claire Kouba, Jason Wiener, Leland Scantlebury and Thomas Harter</w:t>
      </w:r>
    </w:p>
    <w:p w14:paraId="769653A2" w14:textId="77777777" w:rsidR="008D7EAC" w:rsidRDefault="00000000">
      <w:pPr>
        <w:pStyle w:val="Date"/>
      </w:pPr>
      <w:r>
        <w:t>Feb. 2025</w:t>
      </w:r>
    </w:p>
    <w:p w14:paraId="00136E0F" w14:textId="77777777" w:rsidR="008D7EAC" w:rsidRDefault="00000000">
      <w:pPr>
        <w:pStyle w:val="Heading1"/>
      </w:pPr>
      <w:bookmarkStart w:id="0" w:name="abstract"/>
      <w:r>
        <w:t>Abstract</w:t>
      </w:r>
    </w:p>
    <w:p w14:paraId="0471E0D6" w14:textId="77777777" w:rsidR="008D7EAC"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1FCB2BBE" w14:textId="77777777" w:rsidR="008D7EAC" w:rsidRDefault="00000000">
      <w:pPr>
        <w:pStyle w:val="BodyText"/>
      </w:pPr>
      <w:r>
        <w:t>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5059C96B" w14:textId="77777777" w:rsidR="008D7EAC"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1F90FABF" w14:textId="77777777" w:rsidR="008D7EAC" w:rsidRDefault="00000000">
      <w:r>
        <w:lastRenderedPageBreak/>
        <w:br w:type="page"/>
      </w:r>
    </w:p>
    <w:p w14:paraId="17F021F1" w14:textId="77777777" w:rsidR="008D7EAC" w:rsidRDefault="00000000">
      <w:pPr>
        <w:pStyle w:val="Heading1"/>
      </w:pPr>
      <w:bookmarkStart w:id="1" w:name="introduction"/>
      <w:bookmarkEnd w:id="0"/>
      <w:r>
        <w:rPr>
          <w:rStyle w:val="SectionNumber"/>
        </w:rPr>
        <w:lastRenderedPageBreak/>
        <w:t>1</w:t>
      </w:r>
      <w:r>
        <w:tab/>
        <w:t>Introduction</w:t>
      </w:r>
    </w:p>
    <w:p w14:paraId="7252E8FF" w14:textId="478375C1" w:rsidR="008D7EAC" w:rsidDel="00DF3BB7" w:rsidRDefault="00000000">
      <w:pPr>
        <w:pStyle w:val="FirstParagraph"/>
        <w:rPr>
          <w:del w:id="2" w:author="Kouba, Claire" w:date="2025-05-08T13:39:00Z" w16du:dateUtc="2025-05-08T17:39:00Z"/>
        </w:rPr>
      </w:pPr>
      <w:del w:id="3" w:author="Kouba, Claire" w:date="2025-05-08T13:39:00Z" w16du:dateUtc="2025-05-08T17:39:00Z">
        <w:r w:rsidDel="00DF3BB7">
          <w:rPr>
            <w:b/>
            <w:bCs/>
          </w:rPr>
          <w:delText>log-transform or Z-score flow metrics to standardize effect sizes?</w:delText>
        </w:r>
        <w:r w:rsidDel="00DF3BB7">
          <w:delText xml:space="preserve"> </w:delText>
        </w:r>
        <w:r w:rsidDel="00DF3BB7">
          <w:rPr>
            <w:b/>
            <w:bCs/>
          </w:rPr>
          <w:delText>log-transform abundance data?</w:delText>
        </w:r>
      </w:del>
    </w:p>
    <w:p w14:paraId="2C87010E" w14:textId="77777777" w:rsidR="00DF3BB7" w:rsidRDefault="00DF3BB7">
      <w:pPr>
        <w:pStyle w:val="Heading2"/>
        <w:rPr>
          <w:ins w:id="4" w:author="Kouba, Claire" w:date="2025-05-08T13:39:00Z" w16du:dateUtc="2025-05-08T17:39:00Z"/>
          <w:rStyle w:val="SectionNumber"/>
        </w:rPr>
      </w:pPr>
      <w:bookmarkStart w:id="5" w:name="motivation-and-objectives"/>
    </w:p>
    <w:p w14:paraId="71C185A8" w14:textId="19494FCC" w:rsidR="008D7EAC" w:rsidRDefault="00000000">
      <w:pPr>
        <w:pStyle w:val="Heading2"/>
      </w:pPr>
      <w:r>
        <w:rPr>
          <w:rStyle w:val="SectionNumber"/>
        </w:rPr>
        <w:t>1.1</w:t>
      </w:r>
      <w:r>
        <w:tab/>
        <w:t>Motivation and objectives</w:t>
      </w:r>
    </w:p>
    <w:p w14:paraId="28316429" w14:textId="27D99B53" w:rsidR="008D7EAC" w:rsidRDefault="00000000">
      <w:pPr>
        <w:pStyle w:val="FirstParagraph"/>
      </w:pPr>
      <w:r>
        <w:t xml:space="preserve">Reconciliation ecology posits that some human-impacted ecosystems should be considered irrevocably-altered, “novel” systems (P. B.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w:t>
      </w:r>
      <w:del w:id="6" w:author="Kouba, Claire" w:date="2025-05-08T13:43:00Z" w16du:dateUtc="2025-05-08T17:43:00Z">
        <w:r w:rsidDel="003F0ABB">
          <w:delText xml:space="preserve">are </w:delText>
        </w:r>
      </w:del>
      <w:ins w:id="7" w:author="Kouba, Claire" w:date="2025-05-08T13:43:00Z" w16du:dateUtc="2025-05-08T17:43:00Z">
        <w:r w:rsidR="003F0ABB">
          <w:t>remain</w:t>
        </w:r>
        <w:r w:rsidR="003F0ABB">
          <w:t xml:space="preserve"> </w:t>
        </w:r>
      </w:ins>
      <w:del w:id="8" w:author="Kouba, Claire" w:date="2025-05-08T13:43:00Z" w16du:dateUtc="2025-05-08T17:43:00Z">
        <w:r w:rsidDel="003F0ABB">
          <w:delText xml:space="preserve">as yet unquantified or </w:delText>
        </w:r>
      </w:del>
      <w:r>
        <w:t xml:space="preserve">highly uncertain (N. Leroy Poff et al. 2010). </w:t>
      </w:r>
      <w:del w:id="9" w:author="Kouba, Claire" w:date="2025-05-08T13:41:00Z" w16du:dateUtc="2025-05-08T17:41:00Z">
        <w:r w:rsidDel="00DF3BB7">
          <w:delText>Higher certainty in q</w:delText>
        </w:r>
      </w:del>
      <w:ins w:id="10" w:author="Kouba, Claire" w:date="2025-05-08T13:41:00Z" w16du:dateUtc="2025-05-08T17:41:00Z">
        <w:r w:rsidR="00DF3BB7">
          <w:t>Better q</w:t>
        </w:r>
      </w:ins>
      <w:r>
        <w:t xml:space="preserve">uantitative ecological targets </w:t>
      </w:r>
      <w:ins w:id="11" w:author="Kouba, Claire" w:date="2025-05-08T13:40:00Z" w16du:dateUtc="2025-05-08T17:40:00Z">
        <w:r w:rsidR="00DF3BB7">
          <w:t>(</w:t>
        </w:r>
      </w:ins>
      <w:proofErr w:type="spellStart"/>
      <w:proofErr w:type="gramStart"/>
      <w:ins w:id="12" w:author="Kouba, Claire" w:date="2025-05-08T13:41:00Z" w16du:dateUtc="2025-05-08T17:41:00Z">
        <w:r w:rsidR="00DF3BB7">
          <w:t>i.e</w:t>
        </w:r>
        <w:proofErr w:type="spellEnd"/>
        <w:r w:rsidR="00DF3BB7">
          <w:t>,,</w:t>
        </w:r>
        <w:proofErr w:type="gramEnd"/>
        <w:r w:rsidR="00DF3BB7">
          <w:t xml:space="preserve"> </w:t>
        </w:r>
      </w:ins>
      <w:ins w:id="13" w:author="Kouba, Claire" w:date="2025-05-08T13:40:00Z" w16du:dateUtc="2025-05-08T17:40:00Z">
        <w:r w:rsidR="00DF3BB7">
          <w:t xml:space="preserve">desired ecological conditions) </w:t>
        </w:r>
      </w:ins>
      <w:r>
        <w:t>could support more robust decision making and trade-off analysis, potentially answering questions like: how close can managers get to the desired ecological conditions, and at what cost, particularly in a changing climate?</w:t>
      </w:r>
    </w:p>
    <w:p w14:paraId="09DC428D" w14:textId="1D86E04C" w:rsidR="008D7EAC" w:rsidRDefault="00000000">
      <w:pPr>
        <w:pStyle w:val="BodyText"/>
      </w:pPr>
      <w:r>
        <w:t xml:space="preserve">In practice, </w:t>
      </w:r>
      <w:del w:id="14" w:author="Kouba, Claire" w:date="2025-05-08T13:44:00Z" w16du:dateUtc="2025-05-08T17:44:00Z">
        <w:r w:rsidDel="003F0ABB">
          <w:delText>these questions are often asked and answered locally</w:delText>
        </w:r>
      </w:del>
      <w:ins w:id="15" w:author="Kouba, Claire" w:date="2025-05-08T13:49:00Z" w16du:dateUtc="2025-05-08T17:49:00Z">
        <w:r w:rsidR="00415709">
          <w:t xml:space="preserve">such </w:t>
        </w:r>
      </w:ins>
      <w:ins w:id="16" w:author="Kouba, Claire" w:date="2025-05-08T13:45:00Z" w16du:dateUtc="2025-05-08T17:45:00Z">
        <w:r w:rsidR="006D2DB5">
          <w:t xml:space="preserve">natural </w:t>
        </w:r>
      </w:ins>
      <w:ins w:id="17" w:author="Kouba, Claire" w:date="2025-05-08T13:44:00Z" w16du:dateUtc="2025-05-08T17:44:00Z">
        <w:r w:rsidR="003F0ABB">
          <w:t xml:space="preserve">resource management </w:t>
        </w:r>
      </w:ins>
      <w:ins w:id="18" w:author="Kouba, Claire" w:date="2025-05-08T13:48:00Z" w16du:dateUtc="2025-05-08T17:48:00Z">
        <w:r w:rsidR="006D2DB5">
          <w:t xml:space="preserve">is often local </w:t>
        </w:r>
      </w:ins>
      <w:del w:id="19" w:author="Kouba, Claire" w:date="2025-05-08T13:49:00Z" w16du:dateUtc="2025-05-08T17:49:00Z">
        <w:r w:rsidDel="00415709">
          <w:delText xml:space="preserve"> </w:delText>
        </w:r>
      </w:del>
      <w:r>
        <w:t xml:space="preserve">(Tarlock 1993). </w:t>
      </w:r>
      <w:del w:id="20" w:author="Kouba, Claire" w:date="2025-05-08T13:44:00Z" w16du:dateUtc="2025-05-08T17:44:00Z">
        <w:r w:rsidDel="003F0ABB">
          <w:delText>Reflecting this reality</w:delText>
        </w:r>
      </w:del>
      <w:ins w:id="21" w:author="Kouba, Claire" w:date="2025-05-08T13:44:00Z" w16du:dateUtc="2025-05-08T17:44:00Z">
        <w:r w:rsidR="003F0ABB">
          <w:t>Accordingly</w:t>
        </w:r>
      </w:ins>
      <w:r>
        <w:t>,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w:t>
      </w:r>
      <w:proofErr w:type="gramStart"/>
      <w:r>
        <w:t>in spite of</w:t>
      </w:r>
      <w:proofErr w:type="gramEnd"/>
      <w:r>
        <w:t xml:space="preserve"> decades of investigation by local, state and federal actors (e.g., SRWC and Siskiyou RCD 2003; NMFS 2014; CDFW et al. 2015; CDFW 2021), the ecological water needs in this balancing act are not as well constrained.</w:t>
      </w:r>
    </w:p>
    <w:p w14:paraId="61F1E3E7" w14:textId="5B3FE18B" w:rsidR="008D7EAC" w:rsidRDefault="00000000">
      <w:pPr>
        <w:pStyle w:val="BodyText"/>
      </w:pPr>
      <w:r>
        <w:t xml:space="preserve">One method for estimating ecological water needs is the functional flows framework (N. LeRoy Poff et al. 1997; N. Leroy Poff et al. 2010). Functional flow metrics </w:t>
      </w:r>
      <w:del w:id="22" w:author="Kouba, Claire" w:date="2025-05-08T13:56:00Z" w16du:dateUtc="2025-05-08T17:56:00Z">
        <w:r w:rsidDel="00905E0E">
          <w:delText>(hydrologic metrics)</w:delText>
        </w:r>
      </w:del>
      <w:r>
        <w:t xml:space="preserve"> are used to quantify potential ecological services provided by river flow in terms of flowrate </w:t>
      </w:r>
      <w:del w:id="23" w:author="Kouba, Claire" w:date="2025-05-08T13:55:00Z" w16du:dateUtc="2025-05-08T17:55:00Z">
        <w:r w:rsidDel="00905E0E">
          <w:delText>amplitude</w:delText>
        </w:r>
      </w:del>
      <w:ins w:id="24" w:author="Kouba, Claire" w:date="2025-05-08T13:55:00Z" w16du:dateUtc="2025-05-08T17:55:00Z">
        <w:r w:rsidR="00905E0E">
          <w:t>magnitude</w:t>
        </w:r>
      </w:ins>
      <w:r>
        <w:t xml:space="preserve">, timing, frequency, and duration in distinct seasons of a water year, where water year is here defined to begin on October 1 of the year preceding the calendar year of the same number (i.e., water year 2020 begins on October 1, 2019). </w:t>
      </w:r>
      <w:r>
        <w:lastRenderedPageBreak/>
        <w:t>Recent work has refined these metrics specific to California hydrology and made the metric-calculating algorithms publicly available (Yarnell et al. 2020; Patterson et al. 2020).</w:t>
      </w:r>
    </w:p>
    <w:p w14:paraId="17C0F61A" w14:textId="77777777" w:rsidR="008D7EAC" w:rsidRDefault="00000000">
      <w:pPr>
        <w:pStyle w:val="BodyText"/>
      </w:pPr>
      <w:r>
        <w:t>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60AE0D79" w14:textId="77777777" w:rsidR="008D7EAC" w:rsidRDefault="00000000">
      <w:pPr>
        <w:pStyle w:val="Heading2"/>
      </w:pPr>
      <w:bookmarkStart w:id="25" w:name="history-of-flow-ecology-relationships"/>
      <w:bookmarkEnd w:id="5"/>
      <w:r>
        <w:rPr>
          <w:rStyle w:val="SectionNumber"/>
        </w:rPr>
        <w:t>1.2</w:t>
      </w:r>
      <w:r>
        <w:tab/>
        <w:t>History of flow-ecology relationships</w:t>
      </w:r>
    </w:p>
    <w:p w14:paraId="1047C67B" w14:textId="77777777" w:rsidR="008D7EAC" w:rsidRDefault="00000000">
      <w:pPr>
        <w:pStyle w:val="FirstParagraph"/>
      </w:pPr>
      <w:r>
        <w:t>(Tharme 2003) (Horne et al. 2016) (Jager 2014) (Jager and Rose 2003) (Tharme 2003) (Turner and Stewardson 2014)</w:t>
      </w:r>
    </w:p>
    <w:p w14:paraId="2C962943" w14:textId="77777777" w:rsidR="008D7EAC"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17B9BB3F" w14:textId="77777777" w:rsidR="008D7EAC"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4B511370" w14:textId="77777777" w:rsidR="008D7EAC" w:rsidRDefault="00000000">
      <w:pPr>
        <w:pStyle w:val="BodyText"/>
      </w:pPr>
      <w:r>
        <w:lastRenderedPageBreak/>
        <w:t>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00638855" w14:textId="77777777" w:rsidR="008D7EAC"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0571D3CA" w14:textId="77777777" w:rsidR="008D7EAC"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7AD6949E" w14:textId="77777777" w:rsidR="008D7EAC" w:rsidRDefault="00000000">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w:t>
      </w:r>
      <w:r>
        <w:lastRenderedPageBreak/>
        <w:t>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15106E5E" w14:textId="77777777" w:rsidR="008D7EAC" w:rsidRDefault="00000000">
      <w:pPr>
        <w:pStyle w:val="Heading2"/>
      </w:pPr>
      <w:bookmarkStart w:id="26" w:name="Xb27e77f18828496ffbb2766058a1667661d3f8c"/>
      <w:bookmarkEnd w:id="25"/>
      <w:r>
        <w:rPr>
          <w:rStyle w:val="SectionNumber"/>
        </w:rPr>
        <w:t>1.3</w:t>
      </w:r>
      <w:r>
        <w:tab/>
        <w:t>Historical assessments of Scott River flow-ecology relationships</w:t>
      </w:r>
    </w:p>
    <w:p w14:paraId="3266CE50" w14:textId="77777777" w:rsidR="008D7EAC"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2D059573" w14:textId="77777777" w:rsidR="008D7EAC" w:rsidRDefault="00000000">
      <w:pPr>
        <w:pStyle w:val="Heading1"/>
      </w:pPr>
      <w:bookmarkStart w:id="27" w:name="X75e9e61e99e6d01b3fc2a82737d889fa0508f9a"/>
      <w:bookmarkEnd w:id="1"/>
      <w:bookmarkEnd w:id="26"/>
      <w:r>
        <w:rPr>
          <w:rStyle w:val="SectionNumber"/>
        </w:rPr>
        <w:t>2</w:t>
      </w:r>
      <w:r>
        <w:tab/>
        <w:t>Methods: Case study setting and species of concern</w:t>
      </w:r>
    </w:p>
    <w:p w14:paraId="4A433412" w14:textId="77777777" w:rsidR="008D7EAC" w:rsidRDefault="00000000">
      <w:pPr>
        <w:pStyle w:val="FirstParagraph"/>
      </w:pPr>
      <w:r>
        <w:t>Exploring the empirical relationship between river hydrology and an ecological response requires both spatial and temporal overlap in a study area’s hydrologic and ecological monitoring data.</w:t>
      </w:r>
    </w:p>
    <w:p w14:paraId="0F316178" w14:textId="77777777" w:rsidR="008D7EAC"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747504A5" w14:textId="77777777" w:rsidR="008D7EAC" w:rsidRDefault="00000000">
      <w:pPr>
        <w:pStyle w:val="BodyText"/>
      </w:pPr>
      <w:r>
        <w:rPr>
          <w:b/>
          <w:bCs/>
        </w:rPr>
        <w:lastRenderedPageBreak/>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of adult spawner and juvenile salmon abundance observations to draw preliminary conclusions regarding this hydrology-ecology relationship.</w:t>
      </w:r>
    </w:p>
    <w:p w14:paraId="484015CB" w14:textId="77777777" w:rsidR="008D7EAC" w:rsidRDefault="00000000">
      <w:pPr>
        <w:pStyle w:val="SourceCode"/>
      </w:pPr>
      <w:r>
        <w:rPr>
          <w:rStyle w:val="VerbatimChar"/>
        </w:rPr>
        <w:t>## [1] FALSE</w:t>
      </w:r>
    </w:p>
    <w:p w14:paraId="5D90DD4B" w14:textId="77777777" w:rsidR="008D7EAC" w:rsidRDefault="00000000">
      <w:pPr>
        <w:pStyle w:val="CaptionedFigure"/>
      </w:pPr>
      <w:r>
        <w:rPr>
          <w:noProof/>
        </w:rPr>
        <w:lastRenderedPageBreak/>
        <w:drawing>
          <wp:inline distT="0" distB="0" distL="0" distR="0" wp14:anchorId="72374BE0" wp14:editId="4E66BA53">
            <wp:extent cx="5334000" cy="6324600"/>
            <wp:effectExtent l="0" t="0" r="0" b="0"/>
            <wp:docPr id="26"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1.png"/>
                    <pic:cNvPicPr>
                      <a:picLocks noChangeAspect="1" noChangeArrowheads="1"/>
                    </pic:cNvPicPr>
                  </pic:nvPicPr>
                  <pic:blipFill>
                    <a:blip r:embed="rId6"/>
                    <a:stretch>
                      <a:fillRect/>
                    </a:stretch>
                  </pic:blipFill>
                  <pic:spPr bwMode="auto">
                    <a:xfrm>
                      <a:off x="0" y="0"/>
                      <a:ext cx="5334000" cy="6324600"/>
                    </a:xfrm>
                    <a:prstGeom prst="rect">
                      <a:avLst/>
                    </a:prstGeom>
                    <a:noFill/>
                    <a:ln w="9525">
                      <a:noFill/>
                      <a:headEnd/>
                      <a:tailEnd/>
                    </a:ln>
                  </pic:spPr>
                </pic:pic>
              </a:graphicData>
            </a:graphic>
          </wp:inline>
        </w:drawing>
      </w:r>
    </w:p>
    <w:p w14:paraId="19866A34" w14:textId="77777777" w:rsidR="008D7EAC" w:rsidRDefault="00000000">
      <w:pPr>
        <w:pStyle w:val="ImageCaption"/>
      </w:pPr>
      <w:bookmarkStart w:id="28" w:name="fig:ScottWatershedMap"/>
      <w:bookmarkEnd w:id="28"/>
      <w:r>
        <w:t>Figure 1: The Scott River watershed, with regional geographic context (see inset) and local features.</w:t>
      </w:r>
    </w:p>
    <w:p w14:paraId="54A50C34" w14:textId="77777777" w:rsidR="008D7EAC" w:rsidRDefault="00000000">
      <w:pPr>
        <w:pStyle w:val="Heading2"/>
      </w:pPr>
      <w:bookmarkStart w:id="29" w:name="Xf9b99239fe8eb82d085e872a0934e80531e93af"/>
      <w:r>
        <w:rPr>
          <w:rStyle w:val="SectionNumber"/>
        </w:rPr>
        <w:t>2.1</w:t>
      </w:r>
      <w:r>
        <w:tab/>
        <w:t>Species of concern: coho and Chinook salmon</w:t>
      </w:r>
    </w:p>
    <w:p w14:paraId="5AD21363" w14:textId="77777777" w:rsidR="008D7EAC" w:rsidRDefault="00000000">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w:t>
      </w:r>
      <w:r>
        <w:lastRenderedPageBreak/>
        <w:t>functional flow requirements (see Supplement for additional life history information). Chinook and coho salmon are distinct in several ways relevant to this study and to management considerations:</w:t>
      </w:r>
    </w:p>
    <w:p w14:paraId="483E9767" w14:textId="77777777" w:rsidR="008D7EAC" w:rsidRDefault="00000000">
      <w:pPr>
        <w:pStyle w:val="Compact"/>
        <w:numPr>
          <w:ilvl w:val="0"/>
          <w:numId w:val="2"/>
        </w:numPr>
      </w:pPr>
      <w:r>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24432D7A" w14:textId="77777777" w:rsidR="008D7EAC" w:rsidRDefault="00000000">
      <w:pPr>
        <w:pStyle w:val="Compact"/>
        <w:numPr>
          <w:ilvl w:val="0"/>
          <w:numId w:val="2"/>
        </w:numPr>
      </w:pPr>
      <w:r>
        <w:t>Juvenile coho salmon are affected by 2 years of freshwater conditions, while juvenile Chinook are affected by only one year of freshwater conditions (Figure 2 (Agrawal et al. 2005; Knechtle and Giudice 2020).</w:t>
      </w:r>
    </w:p>
    <w:p w14:paraId="403459BE" w14:textId="77777777" w:rsidR="008D7EAC" w:rsidRDefault="00000000">
      <w:pPr>
        <w:pStyle w:val="Compact"/>
        <w:numPr>
          <w:ilvl w:val="0"/>
          <w:numId w:val="2"/>
        </w:numPr>
      </w:pPr>
      <w:r>
        <w:t>In most years Chinook spawning migration takes place earlier (September-December) than coho (October-January).</w:t>
      </w:r>
    </w:p>
    <w:p w14:paraId="33639F3F" w14:textId="77777777" w:rsidR="008D7EAC" w:rsidRDefault="00000000">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0FE109D5" w14:textId="77777777" w:rsidR="008D7EAC" w:rsidRDefault="00000000">
      <w:pPr>
        <w:pStyle w:val="Compact"/>
        <w:numPr>
          <w:ilvl w:val="0"/>
          <w:numId w:val="2"/>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4742F0F8" w14:textId="77777777" w:rsidR="008D7EAC" w:rsidRDefault="00000000">
      <w:pPr>
        <w:pStyle w:val="CaptionedFigure"/>
      </w:pPr>
      <w:r>
        <w:rPr>
          <w:noProof/>
        </w:rPr>
        <w:drawing>
          <wp:inline distT="0" distB="0" distL="0" distR="0" wp14:anchorId="5606D5FF" wp14:editId="5F4C7B4A">
            <wp:extent cx="5334000" cy="2447468"/>
            <wp:effectExtent l="0" t="0" r="0" b="0"/>
            <wp:docPr id="30"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1" name="Picture" descr="Graphics%20and%20Supplements/Graphics%20source/Salmon%20life%20cycle%20and%20seasons%20graphic.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6E232399" w14:textId="77777777" w:rsidR="008D7EAC" w:rsidRDefault="00000000">
      <w:pPr>
        <w:pStyle w:val="ImageCaption"/>
      </w:pPr>
      <w:bookmarkStart w:id="30" w:name="fig:cohoLifeCycleFigure"/>
      <w:bookmarkEnd w:id="30"/>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551985B0" w14:textId="77777777" w:rsidR="008D7EAC" w:rsidRDefault="00000000">
      <w:pPr>
        <w:pStyle w:val="Heading1"/>
      </w:pPr>
      <w:bookmarkStart w:id="31" w:name="methods-quantitative-analysis"/>
      <w:bookmarkEnd w:id="27"/>
      <w:bookmarkEnd w:id="29"/>
      <w:r>
        <w:rPr>
          <w:rStyle w:val="SectionNumber"/>
        </w:rPr>
        <w:lastRenderedPageBreak/>
        <w:t>3</w:t>
      </w:r>
      <w:r>
        <w:tab/>
        <w:t>Methods: Quantitative analysis</w:t>
      </w:r>
    </w:p>
    <w:p w14:paraId="4F2A9A5C" w14:textId="77777777" w:rsidR="008D7EAC" w:rsidRDefault="00000000">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3070AB11" w14:textId="77777777" w:rsidR="008D7EAC" w:rsidRDefault="00000000">
      <w:pPr>
        <w:pStyle w:val="BodyText"/>
      </w:pPr>
      <w:r>
        <w:rPr>
          <w:b/>
          <w:bCs/>
        </w:rPr>
        <w:t>notes from papers</w:t>
      </w:r>
    </w:p>
    <w:p w14:paraId="6D5F7760" w14:textId="77777777" w:rsidR="008D7EAC"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027393AB" w14:textId="77777777" w:rsidR="008D7EAC" w:rsidRDefault="00000000">
      <w:pPr>
        <w:pStyle w:val="BodyText"/>
      </w:pPr>
      <w:r>
        <w:t>Purpose of this paper: generate hypotheses? Or produce a predictive model? Can I do both?? Discuss with Leland? (Tredennick et al. 2021)</w:t>
      </w:r>
    </w:p>
    <w:p w14:paraId="26F4A8EA" w14:textId="77777777" w:rsidR="008D7EAC"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 Environmental variables (which ones?) can predict X % of variation in fish recruitment. (Ward et al. 2024)</w:t>
      </w:r>
    </w:p>
    <w:p w14:paraId="1300EFC8" w14:textId="77777777" w:rsidR="008D7EAC" w:rsidRDefault="00000000">
      <w:pPr>
        <w:pStyle w:val="BodyText"/>
      </w:pPr>
      <w:r>
        <w:t>“Ridge and lasso are risk-averse model strategies that can be expected to perform well under a wide range of underlying species-habitat relationships, particularly at small sample sizes.” (Reineking and Schröder 2006)</w:t>
      </w:r>
    </w:p>
    <w:p w14:paraId="25FB7CD0" w14:textId="77777777" w:rsidR="008D7EAC" w:rsidRDefault="00000000">
      <w:pPr>
        <w:pStyle w:val="BodyText"/>
      </w:pPr>
      <w:r>
        <w:rPr>
          <w:b/>
          <w:bCs/>
        </w:rPr>
        <w:t>notes about forecasting papers</w:t>
      </w:r>
    </w:p>
    <w:p w14:paraId="3BEFF108" w14:textId="77777777" w:rsidR="008D7EAC" w:rsidRDefault="00000000">
      <w:pPr>
        <w:pStyle w:val="BodyText"/>
      </w:pPr>
      <w:r>
        <w:t>(Ward et al. 2024) (Dietze et al. 2018) (Pennekamp et al. 2017) (Daugaard et al. 2022) (See and Holmes 2015) (MARSS)</w:t>
      </w:r>
    </w:p>
    <w:p w14:paraId="7EFEA5F4" w14:textId="77777777" w:rsidR="008D7EAC" w:rsidRDefault="00000000">
      <w:pPr>
        <w:pStyle w:val="Heading2"/>
      </w:pPr>
      <w:bookmarkStart w:id="32" w:name="Xe8ba0a4c75b36186b6f929f64dda210e12c68c3"/>
      <w:r>
        <w:rPr>
          <w:rStyle w:val="SectionNumber"/>
        </w:rPr>
        <w:t>3.1</w:t>
      </w:r>
      <w:r>
        <w:tab/>
        <w:t>Step 1. Calculate predictors and screen for collinearity: Flow metrics to describe Scott River flow regime</w:t>
      </w:r>
    </w:p>
    <w:p w14:paraId="0A3190FB" w14:textId="77777777" w:rsidR="008D7EAC"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w:t>
      </w:r>
      <w:r>
        <w:lastRenderedPageBreak/>
        <w:t xml:space="preserve">(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2A93B318" w14:textId="77777777" w:rsidR="008D7EAC"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F4A6540" w14:textId="77777777" w:rsidR="008D7EAC" w:rsidRDefault="00000000">
      <w:pPr>
        <w:pStyle w:val="BodyText"/>
      </w:pPr>
      <w:r>
        <w:t>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641B37AB" w14:textId="77777777" w:rsidR="008D7EAC"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033378DC" w14:textId="77777777" w:rsidR="008D7EAC" w:rsidRDefault="00000000">
      <w:pPr>
        <w:pStyle w:val="Heading3"/>
      </w:pPr>
      <w:bookmarkStart w:id="33" w:name="Xf45fee2eebd53972590b701c61840508f81f9c4"/>
      <w:r>
        <w:rPr>
          <w:rStyle w:val="SectionNumber"/>
        </w:rPr>
        <w:t>3.1.1</w:t>
      </w:r>
      <w:r>
        <w:tab/>
        <w:t>Selecting flow thresholds for dis- and re-connection timing</w:t>
      </w:r>
    </w:p>
    <w:p w14:paraId="68B04C50" w14:textId="77777777" w:rsidR="008D7EAC" w:rsidRDefault="00000000">
      <w:pPr>
        <w:pStyle w:val="FirstParagraph"/>
      </w:pPr>
      <w:r>
        <w:rPr>
          <w:b/>
          <w:bCs/>
        </w:rPr>
        <w:t>REVISE: NOW INCLUDING ONLY 3. 20, 40 AND 120. these correspond approximately to mainstem connectivity and full tributary connectivity.</w:t>
      </w:r>
    </w:p>
    <w:p w14:paraId="4E6C8257" w14:textId="77777777" w:rsidR="008D7EAC" w:rsidRDefault="00000000">
      <w:pPr>
        <w:pStyle w:val="BodyText"/>
      </w:pPr>
      <w:r>
        <w:t xml:space="preserve">In average-to-dry water years, after portions of the Scott River run dry, the timing of fall river reconnection determines when salmon can access mainstem and tributary spawning </w:t>
      </w:r>
      <w:r>
        <w:lastRenderedPageBreak/>
        <w:t>habitat (</w:t>
      </w:r>
      <w:r>
        <w:rPr>
          <w:b/>
          <w:bCs/>
        </w:rPr>
        <w:t>CITE</w:t>
      </w:r>
      <w:r>
        <w:t>). [</w:t>
      </w:r>
      <w:r>
        <w:rPr>
          <w:b/>
          <w:bCs/>
        </w:rPr>
        <w:t>sentence about whether salmon can wait?</w:t>
      </w:r>
      <w:r>
        <w:t>]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evidence for why this works</w:t>
      </w:r>
      <w:r>
        <w:t>] (Kouba and Harter 2024).</w:t>
      </w:r>
    </w:p>
    <w:p w14:paraId="33D115F4"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7743FD04" w14:textId="77777777" w:rsidR="008D7EAC"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064E7852"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0B6A8AA1" w14:textId="77777777" w:rsidR="008D7EAC" w:rsidRDefault="00000000">
      <w:pPr>
        <w:pStyle w:val="Heading3"/>
      </w:pPr>
      <w:bookmarkStart w:id="34" w:name="screen-predictors-for-collinearity"/>
      <w:bookmarkEnd w:id="33"/>
      <w:r>
        <w:rPr>
          <w:rStyle w:val="SectionNumber"/>
        </w:rPr>
        <w:t>3.1.2</w:t>
      </w:r>
      <w:r>
        <w:tab/>
        <w:t>Screen predictors for collinearity</w:t>
      </w:r>
    </w:p>
    <w:p w14:paraId="1154F5BE" w14:textId="77777777" w:rsidR="008D7EAC"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036436CB" w14:textId="77777777" w:rsidR="008D7EAC" w:rsidRDefault="00000000">
      <w:pPr>
        <w:pStyle w:val="Heading2"/>
      </w:pPr>
      <w:bookmarkStart w:id="35" w:name="X609a518cf80cd5621c8edda22a9150e94756c7a"/>
      <w:bookmarkEnd w:id="32"/>
      <w:bookmarkEnd w:id="34"/>
      <w:r>
        <w:rPr>
          <w:rStyle w:val="SectionNumber"/>
        </w:rPr>
        <w:t>3.2</w:t>
      </w:r>
      <w:r>
        <w:tab/>
        <w:t>Step 2. Assemble responses: Ecological monitoring data</w:t>
      </w:r>
    </w:p>
    <w:p w14:paraId="3696C923" w14:textId="77777777" w:rsidR="008D7EAC" w:rsidRDefault="00000000">
      <w:pPr>
        <w:pStyle w:val="FirstParagraph"/>
      </w:pPr>
      <w:r>
        <w:t>Multiple observed quantities were evaluated as candidates to represent the ecological response (dependent variable) in the flow-ecology relationship.</w:t>
      </w:r>
    </w:p>
    <w:p w14:paraId="51AF10D1" w14:textId="77777777" w:rsidR="008D7EAC"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4424F83E" w14:textId="77777777" w:rsidR="008D7EAC" w:rsidRDefault="00000000">
      <w:pPr>
        <w:pStyle w:val="Compact"/>
        <w:numPr>
          <w:ilvl w:val="0"/>
          <w:numId w:val="3"/>
        </w:numPr>
      </w:pPr>
      <w:r>
        <w:t xml:space="preserve">Number of adults migrating from the ocean to freshwater natal streams to spawn. This quantity, the ‘escapement’, is measured at a CDFW counting facility </w:t>
      </w:r>
      <w:r>
        <w:rPr>
          <w:b/>
          <w:bCs/>
        </w:rPr>
        <w:t>(FIG 1)</w:t>
      </w:r>
      <w:r>
        <w:t>, using a resistance board weir and video counting flume in the Scott River (e.g., Knechtle and Giudice 2023).</w:t>
      </w:r>
    </w:p>
    <w:p w14:paraId="595445F4" w14:textId="77777777" w:rsidR="008D7EAC" w:rsidRDefault="00000000">
      <w:pPr>
        <w:pStyle w:val="Compact"/>
        <w:numPr>
          <w:ilvl w:val="0"/>
          <w:numId w:val="3"/>
        </w:numPr>
      </w:pPr>
      <w:r>
        <w:lastRenderedPageBreak/>
        <w:t xml:space="preserve">Number of juvenile yearling, or smolt, salmon. Smolt are counted as outmigrants, often from rotary screw trap observations (e.g., Massie and Morrow 2021). </w:t>
      </w:r>
      <w:r>
        <w:rPr>
          <w:b/>
          <w:bCs/>
        </w:rPr>
        <w:t>(FIG 1)</w:t>
      </w:r>
    </w:p>
    <w:p w14:paraId="110C7CE8" w14:textId="77777777" w:rsidR="008D7EAC" w:rsidRDefault="00000000">
      <w:pPr>
        <w:pStyle w:val="Compact"/>
        <w:numPr>
          <w:ilvl w:val="0"/>
          <w:numId w:val="3"/>
        </w:numPr>
      </w:pPr>
      <w:r>
        <w:t>Number of salmon gravel nests, or redds, observed during spawning window (e.g., Magranet 2015b) (for coho only).</w:t>
      </w:r>
    </w:p>
    <w:p w14:paraId="27208CE6" w14:textId="77777777" w:rsidR="008D7EAC"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26CA2B5F" w14:textId="77777777" w:rsidR="008D7EAC" w:rsidRDefault="00000000">
      <w:pPr>
        <w:pStyle w:val="Compact"/>
        <w:numPr>
          <w:ilvl w:val="0"/>
          <w:numId w:val="4"/>
        </w:numPr>
      </w:pPr>
      <w:r>
        <w:t>The number of outmigrating coho smolt produced per spawning female (coho spf) and the outmigrating Chinook juveniles per adult (Chinook jpa).</w:t>
      </w:r>
    </w:p>
    <w:p w14:paraId="34EEB0DB" w14:textId="77777777" w:rsidR="008D7EAC"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44039720" w14:textId="77777777" w:rsidR="008D7EAC" w:rsidRDefault="00000000">
      <w:pPr>
        <w:pStyle w:val="TableCaption"/>
      </w:pPr>
      <w:bookmarkStart w:id="36" w:name="tab:ecoMetricsMonitoringTab"/>
      <w:bookmarkEnd w:id="36"/>
      <w:r>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D7EAC" w14:paraId="5DB2E628"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991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04A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B19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C42F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0D4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F4C6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D7EAC" w14:paraId="761874F8" w14:textId="77777777" w:rsidTr="008D7EAC">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65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3E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08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20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CDF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0D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5FF9217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48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758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752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631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58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9B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1F620F8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B0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38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963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14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10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17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D7EAC" w14:paraId="50D2A644"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65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764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19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55B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2E7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0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791E5D5A"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5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FE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73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9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FF1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38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40DCA876"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4F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0A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92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EBB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DCB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4CE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7F2017AC"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845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F6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8C1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A5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DF7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09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D7EAC" w14:paraId="6A811152" w14:textId="77777777" w:rsidTr="008D7EAC">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91F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372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0EC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2A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D0F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B70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748270FF" w14:textId="77777777" w:rsidR="008D7EAC" w:rsidRDefault="00000000">
      <w:pPr>
        <w:pStyle w:val="Heading2"/>
      </w:pPr>
      <w:bookmarkStart w:id="37" w:name="X20c1638e278a12d3e21d99c660b4cf45da1d159"/>
      <w:bookmarkEnd w:id="35"/>
      <w:r>
        <w:rPr>
          <w:rStyle w:val="SectionNumber"/>
        </w:rPr>
        <w:t>3.3</w:t>
      </w:r>
      <w:r>
        <w:tab/>
        <w:t>Step 3. Align predictor and response metrics with timing of species cohorts</w:t>
      </w:r>
    </w:p>
    <w:p w14:paraId="4B35CA4A" w14:textId="77777777" w:rsidR="008D7EAC"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ex due to the life history of the two species under consideration.</w:t>
      </w:r>
    </w:p>
    <w:p w14:paraId="699E6933" w14:textId="77777777" w:rsidR="008D7EAC" w:rsidRDefault="00000000">
      <w:pPr>
        <w:pStyle w:val="BodyText"/>
      </w:pPr>
      <w:r>
        <w:t>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7D36AE14" w14:textId="77777777" w:rsidR="008D7EAC" w:rsidRDefault="00000000">
      <w:pPr>
        <w:pStyle w:val="Heading3"/>
      </w:pPr>
      <w:bookmarkStart w:id="38" w:name="data-alignment---coho"/>
      <w:r>
        <w:rPr>
          <w:rStyle w:val="SectionNumber"/>
        </w:rPr>
        <w:lastRenderedPageBreak/>
        <w:t>3.3.1</w:t>
      </w:r>
      <w:r>
        <w:tab/>
        <w:t>Data alignment - coho</w:t>
      </w:r>
    </w:p>
    <w:p w14:paraId="35C12C54" w14:textId="77777777" w:rsidR="008D7EAC"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4ECE5E1E" w14:textId="77777777" w:rsidR="008D7EAC" w:rsidRDefault="00000000">
      <w:pPr>
        <w:pStyle w:val="BodyText"/>
      </w:pPr>
      <w:r>
        <w:rPr>
          <w:b/>
          <w:bCs/>
        </w:rPr>
        <w:t>add text about new season naming system</w:t>
      </w:r>
    </w:p>
    <w:p w14:paraId="5DFD894D" w14:textId="77777777" w:rsidR="008D7EAC"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62893818" w14:textId="77777777" w:rsidR="008D7EAC"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4539EADA" w14:textId="77777777" w:rsidR="008D7EAC" w:rsidRDefault="00000000">
      <w:pPr>
        <w:pStyle w:val="Heading3"/>
      </w:pPr>
      <w:bookmarkStart w:id="39" w:name="data-alignment---chinook"/>
      <w:bookmarkEnd w:id="38"/>
      <w:r>
        <w:rPr>
          <w:rStyle w:val="SectionNumber"/>
        </w:rPr>
        <w:t>3.3.2</w:t>
      </w:r>
      <w:r>
        <w:tab/>
        <w:t>Data alignment - Chinook</w:t>
      </w:r>
    </w:p>
    <w:p w14:paraId="59F389E1" w14:textId="77777777" w:rsidR="008D7EAC"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6EFD7106" w14:textId="77777777" w:rsidR="008D7EAC" w:rsidRDefault="00000000">
      <w:pPr>
        <w:pStyle w:val="Heading2"/>
      </w:pPr>
      <w:bookmarkStart w:id="40" w:name="X7445b02a15d4be14f0904dc67931441e9420807"/>
      <w:bookmarkEnd w:id="37"/>
      <w:bookmarkEnd w:id="39"/>
      <w:r>
        <w:rPr>
          <w:rStyle w:val="SectionNumber"/>
        </w:rPr>
        <w:t>3.4</w:t>
      </w:r>
      <w:r>
        <w:tab/>
        <w:t>Step 4. Calculate correlation coefficients and rule out temporally impossible relationships</w:t>
      </w:r>
    </w:p>
    <w:p w14:paraId="0BE5EFCA" w14:textId="77777777" w:rsidR="008D7EAC"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F2CCE8F" w14:textId="77777777" w:rsidR="008D7EAC" w:rsidRDefault="00000000">
      <w:pPr>
        <w:pStyle w:val="Heading2"/>
      </w:pPr>
      <w:bookmarkStart w:id="41" w:name="X4fef343846e4ec5533e04e9ea59f7e0d1bd5440"/>
      <w:bookmarkEnd w:id="40"/>
      <w:r>
        <w:rPr>
          <w:rStyle w:val="SectionNumber"/>
        </w:rPr>
        <w:lastRenderedPageBreak/>
        <w:t>3.5</w:t>
      </w:r>
      <w:r>
        <w:tab/>
        <w:t>Step 5. Select ecological response metrics</w:t>
      </w:r>
    </w:p>
    <w:p w14:paraId="44FD03F0" w14:textId="77777777" w:rsidR="008D7EAC" w:rsidRDefault="00000000">
      <w:pPr>
        <w:pStyle w:val="FirstParagraph"/>
      </w:pPr>
      <w:r>
        <w:rPr>
          <w:b/>
          <w:bCs/>
        </w:rPr>
        <w:t>rethink this based on conversation with Betsy?</w:t>
      </w:r>
    </w:p>
    <w:p w14:paraId="398CECAC" w14:textId="77777777" w:rsidR="008D7EAC" w:rsidRDefault="00000000">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6E605E32" w14:textId="77777777" w:rsidR="008D7EAC" w:rsidRDefault="00000000">
      <w:pPr>
        <w:pStyle w:val="Heading2"/>
      </w:pPr>
      <w:bookmarkStart w:id="42" w:name="Xa678dc57f09924ba6b6b79a52a1d04b551bab3e"/>
      <w:bookmarkEnd w:id="41"/>
      <w:r>
        <w:rPr>
          <w:rStyle w:val="SectionNumber"/>
        </w:rPr>
        <w:t>3.6</w:t>
      </w:r>
      <w:r>
        <w:tab/>
        <w:t>Step 6. Generate predictive model with lasso regression</w:t>
      </w:r>
    </w:p>
    <w:p w14:paraId="020A8A98" w14:textId="77777777" w:rsidR="008D7EAC"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74 (standardized) hydrologic predictors and the two ecological data types selected in the previous step (one for coho and one for Chinook).</w:t>
      </w:r>
    </w:p>
    <w:p w14:paraId="6973A862" w14:textId="77777777" w:rsidR="008D7EAC" w:rsidRDefault="00000000">
      <w:pPr>
        <w:pStyle w:val="Heading3"/>
      </w:pPr>
      <w:bookmarkStart w:id="43" w:name="general-approach"/>
      <w:r>
        <w:rPr>
          <w:rStyle w:val="SectionNumber"/>
        </w:rPr>
        <w:t>3.6.1</w:t>
      </w:r>
      <w:r>
        <w:tab/>
        <w:t>General approach</w:t>
      </w:r>
    </w:p>
    <w:p w14:paraId="150F962B" w14:textId="77777777" w:rsidR="008D7EAC"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12009C95" w14:textId="77777777" w:rsidR="008D7EAC" w:rsidRDefault="00000000">
      <w:pPr>
        <w:pStyle w:val="BodyText"/>
      </w:pPr>
      <w:r>
        <w:t>Lasso (Least Absolute Shrinkage and Selection Operator) regression minimizes the following quantity:</w:t>
      </w:r>
    </w:p>
    <w:p w14:paraId="3C83B301" w14:textId="77777777" w:rsidR="008D7EAC"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23771404" w14:textId="77777777" w:rsidR="008D7EAC" w:rsidRDefault="00000000">
      <w:pPr>
        <w:pStyle w:val="FirstParagraph"/>
      </w:pPr>
      <w:r>
        <w:t>Where:</w:t>
      </w:r>
    </w:p>
    <w:p w14:paraId="2A47B173" w14:textId="77777777" w:rsidR="008D7EAC" w:rsidRDefault="00000000">
      <w:pPr>
        <w:pStyle w:val="Compact"/>
        <w:numPr>
          <w:ilvl w:val="0"/>
          <w:numId w:val="5"/>
        </w:numPr>
      </w:pPr>
      <m:oMath>
        <m:r>
          <w:rPr>
            <w:rFonts w:ascii="Cambria Math" w:hAnsi="Cambria Math"/>
          </w:rPr>
          <w:lastRenderedPageBreak/>
          <m:t>n</m:t>
        </m:r>
      </m:oMath>
      <w:r>
        <w:t xml:space="preserve"> is the number of ecological observations;</w:t>
      </w:r>
    </w:p>
    <w:p w14:paraId="1B6F5402" w14:textId="77777777" w:rsidR="008D7EAC" w:rsidRDefault="00000000">
      <w:pPr>
        <w:pStyle w:val="Compact"/>
        <w:numPr>
          <w:ilvl w:val="0"/>
          <w:numId w:val="5"/>
        </w:numPr>
      </w:pPr>
      <m:oMath>
        <m:r>
          <w:rPr>
            <w:rFonts w:ascii="Cambria Math" w:hAnsi="Cambria Math"/>
          </w:rPr>
          <m:t>i</m:t>
        </m:r>
      </m:oMath>
      <w:r>
        <w:t xml:space="preserve"> enumerates the brood years;</w:t>
      </w:r>
    </w:p>
    <w:p w14:paraId="18F6924B" w14:textId="77777777" w:rsidR="008D7EAC" w:rsidRDefault="00000000">
      <w:pPr>
        <w:pStyle w:val="Compact"/>
        <w:numPr>
          <w:ilvl w:val="0"/>
          <w:numId w:val="5"/>
        </w:numPr>
      </w:pPr>
      <m:oMath>
        <m:r>
          <w:rPr>
            <w:rFonts w:ascii="Cambria Math" w:hAnsi="Cambria Math"/>
          </w:rPr>
          <m:t>p</m:t>
        </m:r>
      </m:oMath>
      <w:r>
        <w:t xml:space="preserve"> is the number of predictors;</w:t>
      </w:r>
    </w:p>
    <w:p w14:paraId="4656F840" w14:textId="77777777" w:rsidR="008D7EAC" w:rsidRDefault="00000000">
      <w:pPr>
        <w:pStyle w:val="Compact"/>
        <w:numPr>
          <w:ilvl w:val="0"/>
          <w:numId w:val="5"/>
        </w:numPr>
      </w:pPr>
      <m:oMath>
        <m:r>
          <w:rPr>
            <w:rFonts w:ascii="Cambria Math" w:hAnsi="Cambria Math"/>
          </w:rPr>
          <m:t>j</m:t>
        </m:r>
      </m:oMath>
      <w:r>
        <w:t xml:space="preserve"> enumerates the hydrologic predictors;</w:t>
      </w:r>
    </w:p>
    <w:p w14:paraId="117E8126"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3D2D56BD"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0F655287"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3D1BAB8E"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9914E5C" w14:textId="77777777" w:rsidR="008D7EAC" w:rsidRDefault="00000000">
      <w:pPr>
        <w:pStyle w:val="Compact"/>
        <w:numPr>
          <w:ilvl w:val="0"/>
          <w:numId w:val="5"/>
        </w:numPr>
      </w:pPr>
      <m:oMath>
        <m:r>
          <w:rPr>
            <w:rFonts w:ascii="Cambria Math" w:hAnsi="Cambria Math"/>
          </w:rPr>
          <m:t>λ</m:t>
        </m:r>
      </m:oMath>
      <w:r>
        <w:t xml:space="preserve"> is a tuning parameter, referred to as a shrinkage penalty.</w:t>
      </w:r>
    </w:p>
    <w:p w14:paraId="06780F38" w14:textId="77777777" w:rsidR="008D7EAC"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46EC8B1E" w14:textId="77777777" w:rsidR="008D7EAC" w:rsidRDefault="00000000">
      <w:pPr>
        <w:pStyle w:val="Heading3"/>
      </w:pPr>
      <w:bookmarkStart w:id="44" w:name="Xa36825116d2ac6903b5289f7648c182c9149f63"/>
      <w:bookmarkEnd w:id="43"/>
      <w:r>
        <w:rPr>
          <w:rStyle w:val="SectionNumber"/>
        </w:rPr>
        <w:t>3.6.2</w:t>
      </w:r>
      <w:r>
        <w:tab/>
        <w:t>Predictor restriction based on sample size</w:t>
      </w:r>
    </w:p>
    <w:p w14:paraId="7BA1EB71" w14:textId="77777777" w:rsidR="008D7EAC"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0DD23D53" w14:textId="77777777" w:rsidR="008D7EAC" w:rsidRDefault="00000000">
      <w:pPr>
        <w:pStyle w:val="BodyText"/>
      </w:pPr>
      <w:r>
        <w:rPr>
          <w:b/>
          <w:bCs/>
        </w:rPr>
        <w:t>Reconsider these methods and potentially use k-fold cross validation instead to ID best lambda val</w:t>
      </w:r>
    </w:p>
    <w:p w14:paraId="55874296" w14:textId="77777777" w:rsidR="008D7EAC" w:rsidRDefault="00000000">
      <w:pPr>
        <w:pStyle w:val="Heading3"/>
      </w:pPr>
      <w:bookmarkStart w:id="45" w:name="modified-lambda-selection-method"/>
      <w:bookmarkEnd w:id="44"/>
      <w:r>
        <w:rPr>
          <w:rStyle w:val="SectionNumber"/>
        </w:rPr>
        <w:t>3.6.3</w:t>
      </w:r>
      <w:r>
        <w:tab/>
        <w:t>Modified lambda selection method</w:t>
      </w:r>
    </w:p>
    <w:p w14:paraId="41125F7D" w14:textId="77777777" w:rsidR="008D7EAC" w:rsidRDefault="00000000">
      <w:pPr>
        <w:pStyle w:val="FirstParagraph"/>
      </w:pPr>
      <w:r>
        <w:t>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James et al. 2013). The predictive models that result from this type of overfitting typically perform poorly when applied to new data, since they tend to incorporate random noise to achieve a perfect fit (James et al. 2013).</w:t>
      </w:r>
    </w:p>
    <w:p w14:paraId="78E626EF" w14:textId="77777777" w:rsidR="008D7EAC" w:rsidRDefault="00000000">
      <w:pPr>
        <w:pStyle w:val="Heading4"/>
      </w:pPr>
      <w:bookmarkStart w:id="46" w:name="standard-method-to-select-lambda-value"/>
      <w:r>
        <w:rPr>
          <w:rStyle w:val="SectionNumber"/>
        </w:rPr>
        <w:lastRenderedPageBreak/>
        <w:t>3.6.3.1</w:t>
      </w:r>
      <w:r>
        <w:tab/>
        <w:t>Standard method to select lambda value</w:t>
      </w:r>
    </w:p>
    <w:p w14:paraId="30708793" w14:textId="77777777" w:rsidR="008D7EAC"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680DE9D7" w14:textId="77777777" w:rsidR="008D7EAC" w:rsidRDefault="00000000">
      <w:pPr>
        <w:pStyle w:val="Heading4"/>
      </w:pPr>
      <w:bookmarkStart w:id="47" w:name="X0aa63c962d37cc5c290e4eaf3a37e053c0c6525"/>
      <w:bookmarkEnd w:id="46"/>
      <w:r>
        <w:rPr>
          <w:rStyle w:val="SectionNumber"/>
        </w:rPr>
        <w:t>3.6.3.2</w:t>
      </w:r>
      <w:r>
        <w:tab/>
        <w:t>Modified method: resampling to identify range of possible optimal lambda values using hundreds of test-train dataset splits</w:t>
      </w:r>
    </w:p>
    <w:p w14:paraId="78D0DC55" w14:textId="77777777" w:rsidR="008D7EAC"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7FA1930C" w14:textId="77777777" w:rsidR="008D7EAC" w:rsidRDefault="00000000">
      <w:pPr>
        <w:pStyle w:val="Heading4"/>
      </w:pPr>
      <w:bookmarkStart w:id="48" w:name="Xfed72b620d85e4f932b25f172de6cfd44fe9b8f"/>
      <w:bookmarkEnd w:id="47"/>
      <w:r>
        <w:rPr>
          <w:rStyle w:val="SectionNumber"/>
        </w:rPr>
        <w:t>3.6.3.3</w:t>
      </w:r>
      <w:r>
        <w:tab/>
        <w:t>Focus lasso results on potential optimal range</w:t>
      </w:r>
    </w:p>
    <w:p w14:paraId="74934265" w14:textId="77777777" w:rsidR="008D7EAC"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50671374" w14:textId="77777777" w:rsidR="008D7EAC" w:rsidRDefault="00000000">
      <w:pPr>
        <w:pStyle w:val="Heading3"/>
      </w:pPr>
      <w:bookmarkStart w:id="49" w:name="selection-of-final-lambda-value"/>
      <w:bookmarkEnd w:id="45"/>
      <w:bookmarkEnd w:id="48"/>
      <w:r>
        <w:rPr>
          <w:rStyle w:val="SectionNumber"/>
        </w:rPr>
        <w:t>3.6.4</w:t>
      </w:r>
      <w:r>
        <w:tab/>
        <w:t>Selection of final lambda value</w:t>
      </w:r>
    </w:p>
    <w:p w14:paraId="1D621F3C" w14:textId="77777777" w:rsidR="008D7EAC" w:rsidRDefault="00000000">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w:t>
      </w:r>
      <w:r>
        <w:lastRenderedPageBreak/>
        <w:t>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8550F52" w14:textId="77777777" w:rsidR="008D7EAC" w:rsidRDefault="00000000">
      <w:pPr>
        <w:pStyle w:val="Heading2"/>
      </w:pPr>
      <w:bookmarkStart w:id="50" w:name="Xcc873bd4122e127f797b0eb5391360994726419"/>
      <w:bookmarkEnd w:id="42"/>
      <w:bookmarkEnd w:id="49"/>
      <w:r>
        <w:rPr>
          <w:rStyle w:val="SectionNumber"/>
        </w:rPr>
        <w:t>3.7</w:t>
      </w:r>
      <w:r>
        <w:tab/>
        <w:t>Step 7. Formulate Hydrologic Benefit function</w:t>
      </w:r>
    </w:p>
    <w:p w14:paraId="5239A46A" w14:textId="77777777" w:rsidR="008D7EAC"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0865585E" w14:textId="77777777" w:rsidR="008D7EAC"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32FBCA2B" w14:textId="77777777" w:rsidR="008D7EAC"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0879A0F" w14:textId="77777777" w:rsidR="008D7EAC"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D2DDB08" w14:textId="77777777" w:rsidR="008D7EAC" w:rsidRDefault="00000000">
      <w:pPr>
        <w:pStyle w:val="Heading1"/>
      </w:pPr>
      <w:bookmarkStart w:id="51" w:name="results"/>
      <w:bookmarkEnd w:id="31"/>
      <w:bookmarkEnd w:id="50"/>
      <w:r>
        <w:rPr>
          <w:rStyle w:val="SectionNumber"/>
        </w:rPr>
        <w:t>4</w:t>
      </w:r>
      <w:r>
        <w:tab/>
        <w:t>Results</w:t>
      </w:r>
    </w:p>
    <w:p w14:paraId="1338BAD8" w14:textId="77777777" w:rsidR="008D7EAC" w:rsidRDefault="00000000">
      <w:pPr>
        <w:pStyle w:val="Heading2"/>
      </w:pPr>
      <w:bookmarkStart w:id="52" w:name="Xc2abe7bcb62e605259110c7fc452887e7b6f6b3"/>
      <w:r>
        <w:rPr>
          <w:rStyle w:val="SectionNumber"/>
        </w:rPr>
        <w:t>4.1</w:t>
      </w:r>
      <w:r>
        <w:tab/>
        <w:t>Flow history of the Scott River, described in functional flow metrics</w:t>
      </w:r>
    </w:p>
    <w:p w14:paraId="0264B5EE" w14:textId="77777777" w:rsidR="008D7EAC"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6CA42D8C" w14:textId="77777777" w:rsidR="008D7EAC" w:rsidRDefault="00000000">
      <w:pPr>
        <w:pStyle w:val="BodyText"/>
      </w:pPr>
      <w:r>
        <w:t xml:space="preserve">Ecosystem functional flow metrics, calculated with signal-processing techniques (Patterson et al. 2020) (illustrated in Figure ??), also show clear trends over time (Figure 3,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w:t>
      </w:r>
      <w:r>
        <w:lastRenderedPageBreak/>
        <w:t>occurring three times in the earlier period, were missing in the second half of the 80-year record. Years with a fall pulse flow magnitudes of less than 400 cfs have become more frequent, resulting in a visible downward trend in fall pulse magnitude over the period of record (Figure 3, panel B).</w:t>
      </w:r>
    </w:p>
    <w:p w14:paraId="717435A4" w14:textId="77777777" w:rsidR="008D7EAC"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23AC6FF" w14:textId="77777777" w:rsidR="008D7EAC"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73F0E632" w14:textId="77777777" w:rsidR="008D7EAC"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7BBC09E4" w14:textId="77777777" w:rsidR="008D7EAC"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4).</w:t>
      </w:r>
    </w:p>
    <w:p w14:paraId="77D4683C" w14:textId="77777777" w:rsidR="008D7EAC"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2AAFC21B" w14:textId="77777777" w:rsidR="008D7EAC" w:rsidRDefault="00000000">
      <w:pPr>
        <w:pStyle w:val="SourceCode"/>
      </w:pPr>
      <w:r>
        <w:rPr>
          <w:rStyle w:val="VerbatimChar"/>
        </w:rPr>
        <w:t xml:space="preserve">## png </w:t>
      </w:r>
      <w:r>
        <w:br/>
      </w:r>
      <w:r>
        <w:rPr>
          <w:rStyle w:val="VerbatimChar"/>
        </w:rPr>
        <w:t>##   2</w:t>
      </w:r>
    </w:p>
    <w:p w14:paraId="33B64679" w14:textId="77777777" w:rsidR="008D7EAC" w:rsidRDefault="00000000">
      <w:pPr>
        <w:pStyle w:val="CaptionedFigure"/>
      </w:pPr>
      <w:r>
        <w:rPr>
          <w:noProof/>
        </w:rPr>
        <w:lastRenderedPageBreak/>
        <w:drawing>
          <wp:inline distT="0" distB="0" distL="0" distR="0" wp14:anchorId="1422B60E" wp14:editId="12AEE758">
            <wp:extent cx="5334000" cy="6858000"/>
            <wp:effectExtent l="0" t="0" r="0" b="0"/>
            <wp:docPr id="56"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7" name="Picture" descr="Graphics%20and%20Supplements/Figure%202.png"/>
                    <pic:cNvPicPr>
                      <a:picLocks noChangeAspect="1" noChangeArrowheads="1"/>
                    </pic:cNvPicPr>
                  </pic:nvPicPr>
                  <pic:blipFill>
                    <a:blip r:embed="rId8"/>
                    <a:stretch>
                      <a:fillRect/>
                    </a:stretch>
                  </pic:blipFill>
                  <pic:spPr bwMode="auto">
                    <a:xfrm>
                      <a:off x="0" y="0"/>
                      <a:ext cx="5334000" cy="6858000"/>
                    </a:xfrm>
                    <a:prstGeom prst="rect">
                      <a:avLst/>
                    </a:prstGeom>
                    <a:noFill/>
                    <a:ln w="9525">
                      <a:noFill/>
                      <a:headEnd/>
                      <a:tailEnd/>
                    </a:ln>
                  </pic:spPr>
                </pic:pic>
              </a:graphicData>
            </a:graphic>
          </wp:inline>
        </w:drawing>
      </w:r>
    </w:p>
    <w:p w14:paraId="72BA606D" w14:textId="77777777" w:rsidR="008D7EAC" w:rsidRDefault="00000000">
      <w:pPr>
        <w:pStyle w:val="ImageCaption"/>
      </w:pPr>
      <w:bookmarkStart w:id="53" w:name="fig:funcFlowTimeseries"/>
      <w:bookmarkEnd w:id="53"/>
      <w:r>
        <w:t>Figure 3: Total annual flow volume (panel A) and functional flow metrics (panels B-H; Patterson et al. 2020), derived from daily average flow measurements at the Fort Jones USGS flow gauge (ID 11519500) for water years 1942-2023.</w:t>
      </w:r>
    </w:p>
    <w:p w14:paraId="731238F2" w14:textId="77777777" w:rsidR="008D7EAC" w:rsidRDefault="00000000">
      <w:pPr>
        <w:pStyle w:val="SourceCode"/>
      </w:pPr>
      <w:r>
        <w:rPr>
          <w:rStyle w:val="VerbatimChar"/>
        </w:rPr>
        <w:t xml:space="preserve">## png </w:t>
      </w:r>
      <w:r>
        <w:br/>
      </w:r>
      <w:r>
        <w:rPr>
          <w:rStyle w:val="VerbatimChar"/>
        </w:rPr>
        <w:t>##   2</w:t>
      </w:r>
    </w:p>
    <w:p w14:paraId="1D1F85CA" w14:textId="77777777" w:rsidR="008D7EAC" w:rsidRDefault="00000000">
      <w:pPr>
        <w:pStyle w:val="CaptionedFigure"/>
      </w:pPr>
      <w:r>
        <w:rPr>
          <w:noProof/>
        </w:rPr>
        <w:lastRenderedPageBreak/>
        <w:drawing>
          <wp:inline distT="0" distB="0" distL="0" distR="0" wp14:anchorId="5AEDCD8B" wp14:editId="6FF33EA3">
            <wp:extent cx="5334000" cy="4572000"/>
            <wp:effectExtent l="0" t="0" r="0" b="0"/>
            <wp:docPr id="60"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3.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5D5C632F" w14:textId="77777777" w:rsidR="008D7EAC" w:rsidRDefault="00000000">
      <w:pPr>
        <w:pStyle w:val="ImageCaption"/>
      </w:pPr>
      <w:bookmarkStart w:id="54" w:name="fig:reAndDisconTimeseries"/>
      <w:bookmarkEnd w:id="54"/>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3C55E2E2" w14:textId="77777777" w:rsidR="008D7EAC" w:rsidRDefault="00000000">
      <w:pPr>
        <w:pStyle w:val="Heading2"/>
      </w:pPr>
      <w:bookmarkStart w:id="55" w:name="hydrology-ecology-correlations"/>
      <w:bookmarkEnd w:id="52"/>
      <w:r>
        <w:rPr>
          <w:rStyle w:val="SectionNumber"/>
        </w:rPr>
        <w:t>4.2</w:t>
      </w:r>
      <w:r>
        <w:tab/>
        <w:t>Hydrology-ecology correlations</w:t>
      </w:r>
    </w:p>
    <w:p w14:paraId="45EDC5A7" w14:textId="77777777" w:rsidR="008D7EAC" w:rsidRDefault="00000000">
      <w:pPr>
        <w:pStyle w:val="TableCaption"/>
      </w:pPr>
      <w:bookmarkStart w:id="56" w:name="tab:predCorrScreeningTable"/>
      <w:bookmarkEnd w:id="56"/>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D7EAC" w14:paraId="768AB2E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4716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07A0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63C0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D7EAC" w14:paraId="7E91C213" w14:textId="77777777" w:rsidTr="008D7EAC">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707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f2_recon_20, f2_recon_40, w1_Wet_BFL_Mag_10, w1_Wet_BFL_Mag_50, s1_SP_Dur, </w:t>
            </w:r>
            <w:r>
              <w:rPr>
                <w:rFonts w:ascii="Arial" w:eastAsia="Arial" w:hAnsi="Arial" w:cs="Arial"/>
                <w:color w:val="000000"/>
                <w:sz w:val="22"/>
                <w:szCs w:val="22"/>
              </w:rPr>
              <w:lastRenderedPageBreak/>
              <w:t>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3F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BD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8D7EAC" w14:paraId="5AB818F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519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87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562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D7EAC" w14:paraId="7F3EE19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81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361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BF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8D7EAC" w14:paraId="57586473"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40B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69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34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D7EAC" w14:paraId="66CC0A8A"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693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44B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0E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8D7EAC" w14:paraId="11227BA9"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4F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C5F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CF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D7EAC" w14:paraId="59CAA6D1" w14:textId="77777777" w:rsidTr="008D7EAC">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EC3F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0655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DBF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E6E7FE9" w14:textId="77777777" w:rsidR="008D7EAC"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002DDB46" w14:textId="77777777" w:rsidR="008D7EAC"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7A41C6CC" w14:textId="77777777" w:rsidR="008D7EAC" w:rsidRDefault="00000000">
      <w:pPr>
        <w:pStyle w:val="SourceCode"/>
      </w:pPr>
      <w:r>
        <w:rPr>
          <w:rStyle w:val="VerbatimChar"/>
        </w:rPr>
        <w:t xml:space="preserve">## png </w:t>
      </w:r>
      <w:r>
        <w:br/>
      </w:r>
      <w:r>
        <w:rPr>
          <w:rStyle w:val="VerbatimChar"/>
        </w:rPr>
        <w:t>##   2</w:t>
      </w:r>
    </w:p>
    <w:p w14:paraId="48746D0E" w14:textId="77777777" w:rsidR="008D7EAC" w:rsidRDefault="00000000">
      <w:pPr>
        <w:pStyle w:val="CaptionedFigure"/>
      </w:pPr>
      <w:r>
        <w:rPr>
          <w:noProof/>
        </w:rPr>
        <w:lastRenderedPageBreak/>
        <w:drawing>
          <wp:inline distT="0" distB="0" distL="0" distR="0" wp14:anchorId="61B6D7B1" wp14:editId="3E7D9178">
            <wp:extent cx="5334000" cy="6095999"/>
            <wp:effectExtent l="0" t="0" r="0" b="0"/>
            <wp:docPr id="66"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4.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5889E5C" w14:textId="77777777" w:rsidR="008D7EAC" w:rsidRDefault="00000000">
      <w:pPr>
        <w:pStyle w:val="ImageCaption"/>
      </w:pPr>
      <w:bookmarkStart w:id="57" w:name="fig:corrMatrixFig"/>
      <w:bookmarkEnd w:id="57"/>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w:t>
      </w:r>
      <w:r>
        <w:lastRenderedPageBreak/>
        <w:t>least one observed value are shown here; the full suite of calculated R values is shown in Supplemental Figure 1.</w:t>
      </w:r>
    </w:p>
    <w:p w14:paraId="552FF4F4" w14:textId="77777777" w:rsidR="008D7EAC" w:rsidRDefault="00000000">
      <w:pPr>
        <w:pStyle w:val="Heading2"/>
      </w:pPr>
      <w:bookmarkStart w:id="58" w:name="lasso-regression"/>
      <w:bookmarkEnd w:id="55"/>
      <w:r>
        <w:rPr>
          <w:rStyle w:val="SectionNumber"/>
        </w:rPr>
        <w:t>4.3</w:t>
      </w:r>
      <w:r>
        <w:tab/>
        <w:t>Lasso regression</w:t>
      </w:r>
    </w:p>
    <w:p w14:paraId="2BD52410" w14:textId="77777777" w:rsidR="008D7EAC" w:rsidRDefault="00000000">
      <w:pPr>
        <w:pStyle w:val="FirstParagraph"/>
      </w:pPr>
      <w:r>
        <w:t>Lasso regression findings included results from the 50% test-train subsets and from the full dataset (Figures 6 and 7;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2AD5311C" w14:textId="77777777" w:rsidR="008D7EAC"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4FC9DAF5" w14:textId="77777777" w:rsidR="008D7EAC" w:rsidRDefault="00000000">
      <w:pPr>
        <w:pStyle w:val="Heading3"/>
      </w:pPr>
      <w:bookmarkStart w:id="59" w:name="X37098796cbf36b234f62901db63c93e812ce414"/>
      <w:r>
        <w:rPr>
          <w:rStyle w:val="SectionNumber"/>
        </w:rPr>
        <w:t>4.3.1</w:t>
      </w:r>
      <w:r>
        <w:tab/>
        <w:t>Test error and selection of final lambda value</w:t>
      </w:r>
    </w:p>
    <w:p w14:paraId="0DE1D667" w14:textId="77777777" w:rsidR="008D7EAC" w:rsidRDefault="00000000">
      <w:pPr>
        <w:pStyle w:val="FirstParagraph"/>
      </w:pPr>
      <w:r>
        <w:t>In the 50% test-train subset analysis, increasing optimal lambda values produced monotonically decreasing average test errors across the range of optimal lambda values (Figures 6 and 7, top panels). This means that for both species, the lowest average test error was associated with the highest optimal lambda value. And indeed, for both species, a non-negligible fraction of the test sets produced optimal regression models with 0 degrees of freedom (19 and 7 percent for coho and Chinook, respectively) (Figures 6 and 7, middle panels). This suggests that there are some observation subsets for which the mean is the best possible prediction and hydrologic metrics provide no additional useful information. However, the majority of the test sets produced optimal lambda values with 1 (24 and 34 percent for coho and Chinook, respectively) or more predictors (58 and 59 percent for coho and Chinook, respectively).</w:t>
      </w:r>
    </w:p>
    <w:p w14:paraId="2BEAE863" w14:textId="77777777" w:rsidR="008D7EAC" w:rsidRDefault="00000000">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6DE1F5EE" w14:textId="77777777" w:rsidR="008D7EAC" w:rsidRDefault="00000000">
      <w:pPr>
        <w:pStyle w:val="BodyText"/>
      </w:pPr>
      <w:r>
        <w:t xml:space="preserve">We therefore assumed the monotonic lambda-test error relationship was an artefact of the small ecological sample size, and adopted a secondary process whereby final lambda </w:t>
      </w:r>
      <w:r>
        <w:lastRenderedPageBreak/>
        <w:t>values were selected based on a somewhat arbitrary relative test error threshold of 1.0. The lambda value that explained the maximum deviation without producing an average test error that exceeded 100% of the mean observation value was selected for both species: 0.075 for coho spf and 0.12 for Chinook jpa.</w:t>
      </w:r>
    </w:p>
    <w:p w14:paraId="10A48EBF" w14:textId="77777777" w:rsidR="008D7EAC" w:rsidRDefault="00000000">
      <w:pPr>
        <w:pStyle w:val="CaptionedFigure"/>
      </w:pPr>
      <w:r>
        <w:rPr>
          <w:noProof/>
        </w:rPr>
        <w:drawing>
          <wp:inline distT="0" distB="0" distL="0" distR="0" wp14:anchorId="72427F35" wp14:editId="7C17138E">
            <wp:extent cx="5334000" cy="6095999"/>
            <wp:effectExtent l="0" t="0" r="0" b="0"/>
            <wp:docPr id="71" name="Picture"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5.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1404DC6D" w14:textId="77777777" w:rsidR="008D7EAC" w:rsidRDefault="00000000">
      <w:pPr>
        <w:pStyle w:val="ImageCaption"/>
      </w:pPr>
      <w:bookmarkStart w:id="60" w:name="fig:lassoResultsCoho"/>
      <w:bookmarkEnd w:id="60"/>
      <w:r>
        <w:t>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14:paraId="19890D6E" w14:textId="77777777" w:rsidR="008D7EAC" w:rsidRDefault="00000000">
      <w:pPr>
        <w:pStyle w:val="CaptionedFigure"/>
      </w:pPr>
      <w:r>
        <w:rPr>
          <w:noProof/>
        </w:rPr>
        <w:lastRenderedPageBreak/>
        <w:drawing>
          <wp:inline distT="0" distB="0" distL="0" distR="0" wp14:anchorId="1C561FCE" wp14:editId="2F0EE6FF">
            <wp:extent cx="5334000" cy="6095999"/>
            <wp:effectExtent l="0" t="0" r="0" b="0"/>
            <wp:docPr id="75" name="Picture"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6.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39D4E18B" w14:textId="77777777" w:rsidR="008D7EAC" w:rsidRDefault="00000000">
      <w:pPr>
        <w:pStyle w:val="ImageCaption"/>
      </w:pPr>
      <w:bookmarkStart w:id="61" w:name="fig:lassoResultsChinook"/>
      <w:bookmarkEnd w:id="61"/>
      <w:r>
        <w:t>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36DD6E42" w14:textId="77777777" w:rsidR="008D7EAC" w:rsidRDefault="00000000">
      <w:pPr>
        <w:pStyle w:val="Heading3"/>
      </w:pPr>
      <w:bookmarkStart w:id="62" w:name="predictor-rank-stability"/>
      <w:bookmarkEnd w:id="59"/>
      <w:r>
        <w:rPr>
          <w:rStyle w:val="SectionNumber"/>
        </w:rPr>
        <w:t>4.3.2</w:t>
      </w:r>
      <w:r>
        <w:tab/>
        <w:t>Predictor rank stability</w:t>
      </w:r>
    </w:p>
    <w:p w14:paraId="67DBAEDE" w14:textId="77777777" w:rsidR="008D7EAC" w:rsidRDefault="00000000">
      <w:pPr>
        <w:pStyle w:val="FirstParagraph"/>
      </w:pPr>
      <w:r>
        <w:t>In the test-train step, each of the regression models produced from a (random) training subset was associated with an order of appearance of predictors (similar to the results for the full dataset in Figures 6 and 7 [lower panel], and listed in Tables 3 and 4).</w:t>
      </w:r>
    </w:p>
    <w:p w14:paraId="71D07321" w14:textId="77777777" w:rsidR="008D7EAC" w:rsidRDefault="00000000">
      <w:pPr>
        <w:pStyle w:val="BodyText"/>
      </w:pPr>
      <w:r>
        <w:lastRenderedPageBreak/>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6; Table 3); however, the full-dataset model does include the same preponderance of flow timing metrics in the first five non-zero predictors.</w:t>
      </w:r>
    </w:p>
    <w:p w14:paraId="64DDBC30" w14:textId="77777777" w:rsidR="008D7EAC" w:rsidRDefault="00000000">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7; Table 4). This may reflect the higher degree of predictor stability achieved with a dataset the size of the Chinook jpa observations (n=21) versus coho spf (n=13).</w:t>
      </w:r>
    </w:p>
    <w:p w14:paraId="29895960" w14:textId="77777777" w:rsidR="008D7EAC" w:rsidRDefault="00000000">
      <w:pPr>
        <w:pStyle w:val="TableCaption"/>
      </w:pPr>
      <w:bookmarkStart w:id="63" w:name="tab:predAppearTabCoho"/>
      <w:bookmarkEnd w:id="63"/>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3989AEF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68CD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613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92D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9E9924A"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371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42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292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8D7EAC" w14:paraId="2375651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E18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88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01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8D7EAC" w14:paraId="0031DF6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C2C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1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A0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8D7EAC" w14:paraId="7A3AAFAF"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EEB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94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F80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8D7EAC" w14:paraId="71D5595B"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D71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6E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34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r>
      <w:tr w:rsidR="008D7EAC" w14:paraId="79212E0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F7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95D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4FA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59A3F03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A3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47F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7A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1B78DA6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1D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8</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BE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CB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11BF77C9"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4B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5C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5F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731B0AD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1A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5BE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1F5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134095F5"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BE9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4A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1C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536B63C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A5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F23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3B4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035AA1DE"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F46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2801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8F70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47006397" w14:textId="77777777" w:rsidR="008D7EAC" w:rsidRDefault="00000000">
      <w:pPr>
        <w:pStyle w:val="TableCaption"/>
      </w:pPr>
      <w:bookmarkStart w:id="64" w:name="tab:predAppearTabChinook"/>
      <w:bookmarkEnd w:id="64"/>
      <w:r>
        <w:t>Table 4: 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6BD1D15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97C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C58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F35D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20CED87"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2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24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50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8D7EAC" w14:paraId="51E9EEEA"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18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2E0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63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677DB192"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6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30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A70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41B6828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10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8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D4D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74739CF1"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DB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CD7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AF2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274BDCB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B17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6CC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4DB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137ADD0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2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762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3D5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2E635900"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EDB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60BF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6BE6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345A17D6" w14:textId="77777777" w:rsidR="008D7EAC" w:rsidRDefault="00000000">
      <w:pPr>
        <w:pStyle w:val="Heading3"/>
      </w:pPr>
      <w:bookmarkStart w:id="65" w:name="X08b59dd2fe10c08d00dc1be303b3bed657f2d48"/>
      <w:bookmarkEnd w:id="62"/>
      <w:r>
        <w:rPr>
          <w:rStyle w:val="SectionNumber"/>
        </w:rPr>
        <w:t>4.3.3</w:t>
      </w:r>
      <w:r>
        <w:tab/>
        <w:t>Regression coefficients and fraction of deviation (full dataset)</w:t>
      </w:r>
    </w:p>
    <w:p w14:paraId="7F51477A" w14:textId="77777777" w:rsidR="008D7EAC"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6 and 7,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6C30123F" w14:textId="77777777" w:rsidR="008D7EAC" w:rsidRDefault="00000000">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w:t>
      </w:r>
      <w:r>
        <w:lastRenderedPageBreak/>
        <w:t>12 and 20 for coho and Chinook respectively (Figures 6 and 7, middle panels). This matches the general rule of thumb that with high-dimensional data, it is often possible to explain 100% of deviation by incorporating data from as many or more predictors than the number of observations (James et al. 2013).</w:t>
      </w:r>
    </w:p>
    <w:p w14:paraId="0B38EFB4" w14:textId="77777777" w:rsidR="008D7EAC"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6 and 7, middle panel).</w:t>
      </w:r>
    </w:p>
    <w:p w14:paraId="225086C3" w14:textId="77777777" w:rsidR="008D7EAC" w:rsidRDefault="00000000">
      <w:pPr>
        <w:pStyle w:val="Heading2"/>
      </w:pPr>
      <w:bookmarkStart w:id="66" w:name="hydrologic-benefit-function"/>
      <w:bookmarkEnd w:id="58"/>
      <w:bookmarkEnd w:id="65"/>
      <w:r>
        <w:rPr>
          <w:rStyle w:val="SectionNumber"/>
        </w:rPr>
        <w:t>4.4</w:t>
      </w:r>
      <w:r>
        <w:tab/>
        <w:t>Hydrologic Benefit Function</w:t>
      </w:r>
    </w:p>
    <w:p w14:paraId="064EAD6D" w14:textId="77777777" w:rsidR="008D7EAC"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135FE61F" w14:textId="77777777" w:rsidR="008D7EAC" w:rsidRDefault="00000000">
      <w:pPr>
        <w:pStyle w:val="TableCaption"/>
      </w:pPr>
      <w:bookmarkStart w:id="67" w:name="tab:coefTableCoho"/>
      <w:bookmarkEnd w:id="67"/>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7F5EF322"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BFD9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C6A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D68E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0D4E535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518A"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0FE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5A4A68D2"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8B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E3E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0B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9835860317933</w:t>
            </w:r>
          </w:p>
        </w:tc>
      </w:tr>
      <w:tr w:rsidR="008D7EAC" w14:paraId="4593042E"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1F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8C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F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52624046368034</w:t>
            </w:r>
          </w:p>
        </w:tc>
      </w:tr>
      <w:tr w:rsidR="008D7EAC" w14:paraId="5E373715"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40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24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57B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69958633456817</w:t>
            </w:r>
          </w:p>
        </w:tc>
      </w:tr>
      <w:tr w:rsidR="008D7EAC" w14:paraId="3763DA49"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8FE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038A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8</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E58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bl>
    <w:p w14:paraId="0CB9FA7D" w14:textId="77777777" w:rsidR="008D7EAC" w:rsidRDefault="00000000">
      <w:pPr>
        <w:pStyle w:val="TableCaption"/>
      </w:pPr>
      <w:bookmarkStart w:id="68" w:name="tab:coefTableChinook"/>
      <w:bookmarkEnd w:id="68"/>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0C7F51A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B4A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F45D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7345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617A80B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7D64"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134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B21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24DE48EF"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8789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2F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5DC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7EA0CBFE" w14:textId="77777777" w:rsidR="008D7EAC" w:rsidRDefault="00000000">
      <w:pPr>
        <w:pStyle w:val="Heading3"/>
      </w:pPr>
      <w:bookmarkStart w:id="69" w:name="X63b9add7216461afc23f6690150dd5be34f90af"/>
      <w:r>
        <w:rPr>
          <w:rStyle w:val="SectionNumber"/>
        </w:rPr>
        <w:lastRenderedPageBreak/>
        <w:t>4.4.1</w:t>
      </w:r>
      <w:r>
        <w:tab/>
        <w:t>Predictors and coefficients in the selected models</w:t>
      </w:r>
    </w:p>
    <w:p w14:paraId="79BEC0F0" w14:textId="77777777" w:rsidR="008D7EAC"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25FCA629" w14:textId="77777777" w:rsidR="008D7EAC"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687F26D1" w14:textId="77777777" w:rsidR="008D7EAC" w:rsidRDefault="00000000">
      <w:pPr>
        <w:pStyle w:val="Heading3"/>
      </w:pPr>
      <w:bookmarkStart w:id="70" w:name="Xbb3dd5df872c117cae335f43a403d38a2bd7af6"/>
      <w:bookmarkEnd w:id="69"/>
      <w:r>
        <w:rPr>
          <w:rStyle w:val="SectionNumber"/>
        </w:rPr>
        <w:t>4.4.2</w:t>
      </w:r>
      <w:r>
        <w:tab/>
        <w:t>Predicted Hydrologic Benefit value over time</w:t>
      </w:r>
    </w:p>
    <w:p w14:paraId="71011B68" w14:textId="77777777" w:rsidR="008D7EAC" w:rsidRDefault="00000000">
      <w:pPr>
        <w:pStyle w:val="FirstParagraph"/>
      </w:pPr>
      <w:r>
        <w:t>The visual match between predicted and observed values for coho spf is rather poor: predicted values do not range either as low or as high as observed values (Figure 8, top panel). This matches the expectation that the selected regression model will explain only ~50% of the deviation from the mean (Figure 6, middle panel). The visual match for Chinook, however, is significantly worse (Figure 8, lower panel), corresponding to a regression model that explains &lt;10% of deviation (Figure 7, middle panel).</w:t>
      </w:r>
    </w:p>
    <w:p w14:paraId="52854BCF" w14:textId="77777777" w:rsidR="008D7EAC"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8, top panel). The lowest predicted value, 7.5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5EBA14BF" w14:textId="77777777" w:rsidR="008D7EAC" w:rsidRDefault="00000000">
      <w:pPr>
        <w:pStyle w:val="BodyText"/>
      </w:pPr>
      <w:r>
        <w:t>Conversely, for Chinook, because such an inflexible model was selected, no trend is visible in predicted values (Figure 8, lower panel).</w:t>
      </w:r>
    </w:p>
    <w:p w14:paraId="23BAC758" w14:textId="77777777" w:rsidR="008D7EAC" w:rsidRDefault="00000000">
      <w:pPr>
        <w:pStyle w:val="SourceCode"/>
      </w:pPr>
      <w:r>
        <w:rPr>
          <w:rStyle w:val="VerbatimChar"/>
        </w:rPr>
        <w:t xml:space="preserve">## png </w:t>
      </w:r>
      <w:r>
        <w:br/>
      </w:r>
      <w:r>
        <w:rPr>
          <w:rStyle w:val="VerbatimChar"/>
        </w:rPr>
        <w:t>##   2</w:t>
      </w:r>
    </w:p>
    <w:p w14:paraId="4F7E3A48" w14:textId="77777777" w:rsidR="008D7EAC" w:rsidRDefault="00000000">
      <w:pPr>
        <w:pStyle w:val="CaptionedFigure"/>
      </w:pPr>
      <w:r>
        <w:rPr>
          <w:noProof/>
        </w:rPr>
        <w:lastRenderedPageBreak/>
        <w:drawing>
          <wp:inline distT="0" distB="0" distL="0" distR="0" wp14:anchorId="69C09136" wp14:editId="1B8FB6E3">
            <wp:extent cx="5334000" cy="6095999"/>
            <wp:effectExtent l="0" t="0" r="0" b="0"/>
            <wp:docPr id="88" name="Picture"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388EC8A7" w14:textId="77777777" w:rsidR="008D7EAC" w:rsidRDefault="00000000">
      <w:pPr>
        <w:pStyle w:val="ImageCaption"/>
      </w:pPr>
      <w:bookmarkStart w:id="71" w:name="fig:hbfOverTime"/>
      <w:bookmarkEnd w:id="71"/>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58B4891B" w14:textId="77777777" w:rsidR="008D7EAC" w:rsidRDefault="00000000">
      <w:pPr>
        <w:pStyle w:val="Heading3"/>
      </w:pPr>
      <w:bookmarkStart w:id="72" w:name="X56a3243927ad12ba97c22e4510875d65fa121f7"/>
      <w:bookmarkEnd w:id="70"/>
      <w:r>
        <w:rPr>
          <w:rStyle w:val="SectionNumber"/>
        </w:rPr>
        <w:t>4.4.3</w:t>
      </w:r>
      <w:r>
        <w:tab/>
        <w:t>Hydrologic Benefit function component contributions</w:t>
      </w:r>
    </w:p>
    <w:p w14:paraId="20FCB3DE" w14:textId="77777777" w:rsidR="008D7EAC" w:rsidRDefault="00000000">
      <w:pPr>
        <w:pStyle w:val="FirstParagraph"/>
      </w:pPr>
      <w:r>
        <w:t>The predicted HB values can be broken out into the value contributed by each predictor (Figure 9; the intercept term is excluded for ease of visualization). For coho spf, the largest contributions are from brood year fall reconnection timing (</w:t>
      </w:r>
      <w:r>
        <w:rPr>
          <w:rStyle w:val="VerbatimChar"/>
        </w:rPr>
        <w:t>BY_recon_200</w:t>
      </w:r>
      <w:r>
        <w:t xml:space="preserve"> and </w:t>
      </w:r>
      <w:r>
        <w:rPr>
          <w:rStyle w:val="VerbatimChar"/>
        </w:rPr>
        <w:lastRenderedPageBreak/>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9, top panel). For Chinook, all variation is introduced by the predictor </w:t>
      </w:r>
      <w:r>
        <w:rPr>
          <w:rStyle w:val="VerbatimChar"/>
        </w:rPr>
        <w:t>log_BY_tot_flow_sepdec</w:t>
      </w:r>
      <w:r>
        <w:t>, since the model includes only one non-zero coefficient.</w:t>
      </w:r>
    </w:p>
    <w:p w14:paraId="198D0412" w14:textId="77777777" w:rsidR="008D7EAC" w:rsidRDefault="00000000">
      <w:pPr>
        <w:pStyle w:val="CaptionedFigure"/>
      </w:pPr>
      <w:r>
        <w:rPr>
          <w:noProof/>
        </w:rPr>
        <w:drawing>
          <wp:inline distT="0" distB="0" distL="0" distR="0" wp14:anchorId="7367D603" wp14:editId="718A3017">
            <wp:extent cx="5334000" cy="6096000"/>
            <wp:effectExtent l="0" t="0" r="0" b="0"/>
            <wp:docPr id="93" name="Picture"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8.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51E1F7C3" w14:textId="77777777" w:rsidR="008D7EAC" w:rsidRDefault="00000000">
      <w:pPr>
        <w:pStyle w:val="ImageCaption"/>
      </w:pPr>
      <w:bookmarkStart w:id="73" w:name="fig:hbfBarchart"/>
      <w:bookmarkEnd w:id="73"/>
      <w:r>
        <w:t xml:space="preserve">Figure 9: Contributions to annual Hydrologic Benefit values (coho spf-equivalent, top panel, and Chinook jpa-equivalent, lower panel). A positive value indicates that a greater </w:t>
      </w:r>
      <w:r>
        <w:lastRenderedPageBreak/>
        <w:t>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64EAC9C8" w14:textId="77777777" w:rsidR="008D7EAC" w:rsidRDefault="00000000">
      <w:pPr>
        <w:pStyle w:val="Heading2"/>
      </w:pPr>
      <w:bookmarkStart w:id="74" w:name="marss"/>
      <w:bookmarkEnd w:id="66"/>
      <w:bookmarkEnd w:id="72"/>
      <w:r>
        <w:rPr>
          <w:rStyle w:val="SectionNumber"/>
        </w:rPr>
        <w:t>4.5</w:t>
      </w:r>
      <w:r>
        <w:tab/>
        <w:t>MARSS</w:t>
      </w:r>
    </w:p>
    <w:p w14:paraId="1E4BE49C" w14:textId="77777777" w:rsidR="008D7EAC" w:rsidRDefault="00000000">
      <w:pPr>
        <w:pStyle w:val="Heading1"/>
      </w:pPr>
      <w:bookmarkStart w:id="75" w:name="discussion"/>
      <w:bookmarkEnd w:id="51"/>
      <w:bookmarkEnd w:id="74"/>
      <w:r>
        <w:rPr>
          <w:rStyle w:val="SectionNumber"/>
        </w:rPr>
        <w:t>5</w:t>
      </w:r>
      <w:r>
        <w:tab/>
        <w:t>Discussion</w:t>
      </w:r>
    </w:p>
    <w:p w14:paraId="608DFE2D" w14:textId="77777777" w:rsidR="008D7EAC"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425CE574" w14:textId="77777777" w:rsidR="008D7EAC" w:rsidRDefault="00000000">
      <w:pPr>
        <w:pStyle w:val="Heading2"/>
      </w:pPr>
      <w:bookmarkStart w:id="76" w:name="X7927e02b030070da3d3f36a45d1c21d7f6b1239"/>
      <w:r>
        <w:rPr>
          <w:rStyle w:val="SectionNumber"/>
        </w:rPr>
        <w:t>5.1</w:t>
      </w:r>
      <w:r>
        <w:tab/>
        <w:t>Previous work and limitations of a hydrologic predictor approach</w:t>
      </w:r>
    </w:p>
    <w:p w14:paraId="00DB7C92" w14:textId="77777777" w:rsidR="008D7EAC"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7F468FF4" w14:textId="77777777" w:rsidR="008D7EAC" w:rsidRDefault="00000000">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w:t>
      </w:r>
      <w:r>
        <w:lastRenderedPageBreak/>
        <w:t>measurable relationship exists between hydrologic signal and ecologic response, even within an otherwise more complex relationship involving many non-hydrologic factors.</w:t>
      </w:r>
    </w:p>
    <w:p w14:paraId="510D7635" w14:textId="77777777" w:rsidR="008D7EAC" w:rsidRDefault="00000000">
      <w:pPr>
        <w:pStyle w:val="Heading2"/>
      </w:pPr>
      <w:bookmarkStart w:id="77" w:name="X524a2477a24825ea80f8c5766b5cd2cd5324893"/>
      <w:bookmarkEnd w:id="76"/>
      <w:r>
        <w:rPr>
          <w:rStyle w:val="SectionNumber"/>
        </w:rPr>
        <w:t>5.2</w:t>
      </w:r>
      <w:r>
        <w:tab/>
        <w:t>Correlations and predictor selection results suggest potential mechanisms for flow-ecology relationships</w:t>
      </w:r>
    </w:p>
    <w:p w14:paraId="0C7CAA4C" w14:textId="77777777" w:rsidR="008D7EAC"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259DCD53" w14:textId="77777777" w:rsidR="008D7EAC"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31DAA6F8" w14:textId="77777777" w:rsidR="008D7EAC"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9).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2C444C51" w14:textId="77777777" w:rsidR="008D7EAC"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w:t>
      </w:r>
      <w:r>
        <w:lastRenderedPageBreak/>
        <w:t>findings suggest that earlier fall reconnection may allow the spawning population the best opportunity for reproductive success.</w:t>
      </w:r>
    </w:p>
    <w:p w14:paraId="53307932" w14:textId="77777777" w:rsidR="008D7EAC" w:rsidRDefault="00000000">
      <w:pPr>
        <w:pStyle w:val="Heading2"/>
      </w:pPr>
      <w:bookmarkStart w:id="78" w:name="Xc89066ddcdb4aba9904aa819503b911786efe39"/>
      <w:bookmarkEnd w:id="77"/>
      <w:r>
        <w:rPr>
          <w:rStyle w:val="SectionNumber"/>
        </w:rPr>
        <w:t>5.3</w:t>
      </w:r>
      <w:r>
        <w:tab/>
        <w:t>Reconnection at different flow thresholds may represent distinct ecological events</w:t>
      </w:r>
    </w:p>
    <w:p w14:paraId="05A64EBB" w14:textId="77777777" w:rsidR="008D7EAC"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58270E0F" w14:textId="77777777" w:rsidR="008D7EAC"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6D534324" w14:textId="77777777" w:rsidR="008D7EAC" w:rsidRDefault="00000000">
      <w:pPr>
        <w:pStyle w:val="Heading2"/>
      </w:pPr>
      <w:bookmarkStart w:id="79" w:name="Xd53a54d38a7331c2e03bc8ce0087285fcc7489a"/>
      <w:bookmarkEnd w:id="78"/>
      <w:r>
        <w:rPr>
          <w:rStyle w:val="SectionNumber"/>
        </w:rPr>
        <w:t>5.4</w:t>
      </w:r>
      <w:r>
        <w:tab/>
        <w:t>Differences in model flexibility possibly driven by biology</w:t>
      </w:r>
    </w:p>
    <w:p w14:paraId="2E43B949" w14:textId="77777777" w:rsidR="008D7EAC" w:rsidRDefault="00000000">
      <w:pPr>
        <w:pStyle w:val="FirstParagraph"/>
      </w:pPr>
      <w:r>
        <w:t>At a given relative test error, the Chinook model explains a smaller fraction of deviation than the coho model (Figures 6 and 7).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7727ED13" w14:textId="77777777" w:rsidR="008D7EAC"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51BEDDA6" w14:textId="77777777" w:rsidR="008D7EAC" w:rsidRDefault="00000000">
      <w:pPr>
        <w:pStyle w:val="Compact"/>
        <w:numPr>
          <w:ilvl w:val="0"/>
          <w:numId w:val="6"/>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224A0AF0" w14:textId="77777777" w:rsidR="008D7EAC" w:rsidRDefault="00000000">
      <w:pPr>
        <w:pStyle w:val="Compact"/>
        <w:numPr>
          <w:ilvl w:val="0"/>
          <w:numId w:val="6"/>
        </w:numPr>
      </w:pPr>
      <w:r>
        <w:lastRenderedPageBreak/>
        <w:t>Chinook populations tend to be larger than coho, which could mean they are more limited by internal population dynamics, while coho reproduction limits may be more determined by flow conditions.</w:t>
      </w:r>
    </w:p>
    <w:p w14:paraId="0D9266AB" w14:textId="77777777" w:rsidR="008D7EAC" w:rsidRDefault="00000000">
      <w:pPr>
        <w:pStyle w:val="Compact"/>
        <w:numPr>
          <w:ilvl w:val="0"/>
          <w:numId w:val="6"/>
        </w:numPr>
      </w:pPr>
      <w:r>
        <w:t>Chinook typically do not oversummer in the freshwater system, potentially making them less vulnerable than coho to dry season conditions.</w:t>
      </w:r>
    </w:p>
    <w:p w14:paraId="44795A8E" w14:textId="77777777" w:rsidR="008D7EAC" w:rsidRDefault="00000000">
      <w:pPr>
        <w:pStyle w:val="Compact"/>
        <w:numPr>
          <w:ilvl w:val="0"/>
          <w:numId w:val="6"/>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7E93C868" w14:textId="77777777" w:rsidR="008D7EAC"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067C4149" w14:textId="77777777" w:rsidR="008D7EAC" w:rsidRDefault="00000000">
      <w:pPr>
        <w:pStyle w:val="Heading2"/>
      </w:pPr>
      <w:bookmarkStart w:id="80" w:name="Xe7b831585be370552e5eda248af1ddb6912a940"/>
      <w:bookmarkEnd w:id="79"/>
      <w:r>
        <w:rPr>
          <w:rStyle w:val="SectionNumber"/>
        </w:rPr>
        <w:t>5.5</w:t>
      </w:r>
      <w:r>
        <w:tab/>
        <w:t>Implications for water and fisheries management</w:t>
      </w:r>
    </w:p>
    <w:p w14:paraId="67E1389A" w14:textId="77777777" w:rsidR="008D7EAC"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5 and 6). The Chinook model has virtually no utility for predicting salmon outcomes (Figure 8); therefore, only the coho model will be evaluated as a predictive tool.</w:t>
      </w:r>
    </w:p>
    <w:p w14:paraId="464556CB" w14:textId="77777777" w:rsidR="008D7EAC" w:rsidRDefault="00000000">
      <w:pPr>
        <w:pStyle w:val="BodyText"/>
      </w:pPr>
      <w:r>
        <w:t>The predictive exercise for coho spf suggests that using flow alone to predict fish outcomes involves non-negligible uncertainties: HB function error terms (predicted minus observed values) are substantial (Figure 8).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6D1F8455" w14:textId="77777777" w:rsidR="008D7EAC"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D24A1DE" w14:textId="77777777" w:rsidR="008D7EAC"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162BE8E" w14:textId="77777777" w:rsidR="008D7EAC" w:rsidRDefault="00000000">
      <w:pPr>
        <w:pStyle w:val="Heading1"/>
      </w:pPr>
      <w:bookmarkStart w:id="81" w:name="conclusions"/>
      <w:bookmarkEnd w:id="75"/>
      <w:bookmarkEnd w:id="80"/>
      <w:r>
        <w:rPr>
          <w:rStyle w:val="SectionNumber"/>
        </w:rPr>
        <w:lastRenderedPageBreak/>
        <w:t>6</w:t>
      </w:r>
      <w:r>
        <w:tab/>
        <w:t>Conclusions</w:t>
      </w:r>
    </w:p>
    <w:p w14:paraId="34351FA2" w14:textId="77777777" w:rsidR="008D7EAC"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750B5FB7" w14:textId="77777777" w:rsidR="008D7EAC"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9). This supports an interpretation that spawning conditions may exert a significant influence on the mortality rates of the hatching juveniles.</w:t>
      </w:r>
    </w:p>
    <w:p w14:paraId="5063F5D4" w14:textId="77777777" w:rsidR="008D7EAC" w:rsidRDefault="00000000">
      <w:pPr>
        <w:pStyle w:val="BodyText"/>
      </w:pPr>
      <w:r>
        <w:t>Using lasso regression, we calculated a predictive model of annual normalized reproduction for each salmon species (Figures 6 and 7).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25DA93B8" w14:textId="77777777" w:rsidR="008D7EAC"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4D61BB2E" w14:textId="77777777" w:rsidR="008D7EAC" w:rsidRDefault="00000000">
      <w:r>
        <w:br w:type="page"/>
      </w:r>
    </w:p>
    <w:p w14:paraId="3956BC89" w14:textId="77777777" w:rsidR="008D7EAC" w:rsidRDefault="00000000">
      <w:pPr>
        <w:pStyle w:val="Heading1"/>
      </w:pPr>
      <w:bookmarkStart w:id="82" w:name="references"/>
      <w:bookmarkEnd w:id="81"/>
      <w:r>
        <w:lastRenderedPageBreak/>
        <w:t>References</w:t>
      </w:r>
    </w:p>
    <w:p w14:paraId="4F8BB207" w14:textId="77777777" w:rsidR="008D7EAC" w:rsidRDefault="00000000">
      <w:pPr>
        <w:pStyle w:val="Bibliography"/>
      </w:pPr>
      <w:bookmarkStart w:id="83" w:name="ref-AceroTrianaEtAlAssessing2021"/>
      <w:bookmarkStart w:id="84"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5">
        <w:r>
          <w:rPr>
            <w:rStyle w:val="Hyperlink"/>
          </w:rPr>
          <w:t>https://doi.org/10.1016/j.ecolmodel.2021.109604</w:t>
        </w:r>
      </w:hyperlink>
      <w:r>
        <w:t>.</w:t>
      </w:r>
    </w:p>
    <w:p w14:paraId="3D39A3B7" w14:textId="77777777" w:rsidR="008D7EAC" w:rsidRDefault="00000000">
      <w:pPr>
        <w:pStyle w:val="Bibliography"/>
      </w:pPr>
      <w:bookmarkStart w:id="85" w:name="ref-AcremanEtAlEnvironmental2014"/>
      <w:bookmarkEnd w:id="83"/>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6">
        <w:r>
          <w:rPr>
            <w:rStyle w:val="Hyperlink"/>
          </w:rPr>
          <w:t>https://doi.org/10.1890/130134</w:t>
        </w:r>
      </w:hyperlink>
      <w:r>
        <w:t>.</w:t>
      </w:r>
    </w:p>
    <w:p w14:paraId="674A6FE8" w14:textId="77777777" w:rsidR="008D7EAC" w:rsidRDefault="00000000">
      <w:pPr>
        <w:pStyle w:val="Bibliography"/>
      </w:pPr>
      <w:bookmarkStart w:id="86" w:name="ref-AgrawalEtAlPREDICTING2005"/>
      <w:bookmarkEnd w:id="85"/>
      <w:r>
        <w:t>Agrawal, A, R S Schick, E P Bjorkstedt, R G Szerlong, M N Goslin, B C Spence, T H Williams, and K M Burnett. 2005. “PREDICTING THE POTENTIAL FOR HISTORICAL COHO, CHINOOK AND STEELHEAD HABITAT IN NORTHERN CALIFORNIA.” National Marine Fisheries Service.</w:t>
      </w:r>
    </w:p>
    <w:p w14:paraId="2DB3FB9D" w14:textId="77777777" w:rsidR="008D7EAC" w:rsidRDefault="00000000">
      <w:pPr>
        <w:pStyle w:val="Bibliography"/>
      </w:pPr>
      <w:bookmarkStart w:id="87" w:name="Xfe85aaf6e2d7613f66c86b598b0f3ca2e949f9e"/>
      <w:bookmarkEnd w:id="86"/>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7">
        <w:r>
          <w:rPr>
            <w:rStyle w:val="Hyperlink"/>
          </w:rPr>
          <w:t>https://doi.org/10.1016/j.ecohyd.2017.01.002</w:t>
        </w:r>
      </w:hyperlink>
      <w:r>
        <w:t>.</w:t>
      </w:r>
    </w:p>
    <w:p w14:paraId="6CC871D3" w14:textId="77777777" w:rsidR="008D7EAC" w:rsidRDefault="00000000">
      <w:pPr>
        <w:pStyle w:val="Bibliography"/>
      </w:pPr>
      <w:bookmarkStart w:id="88" w:name="ref-AndersonEtAlInstream2006"/>
      <w:bookmarkEnd w:id="87"/>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8">
        <w:r>
          <w:rPr>
            <w:rStyle w:val="Hyperlink"/>
          </w:rPr>
          <w:t>https://doi.org/10.1890/1540-9295(2006)4[309:IFNISA]2.0.CO;2</w:t>
        </w:r>
      </w:hyperlink>
      <w:r>
        <w:t>.</w:t>
      </w:r>
    </w:p>
    <w:p w14:paraId="60C3A9E8" w14:textId="77777777" w:rsidR="008D7EAC" w:rsidRDefault="00000000">
      <w:pPr>
        <w:pStyle w:val="Bibliography"/>
      </w:pPr>
      <w:bookmarkStart w:id="89" w:name="ref-ArrianaBrandEtAlProjecting2011"/>
      <w:bookmarkEnd w:id="88"/>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9">
        <w:r>
          <w:rPr>
            <w:rStyle w:val="Hyperlink"/>
          </w:rPr>
          <w:t>https://doi.org/10.1002/eco.143</w:t>
        </w:r>
      </w:hyperlink>
      <w:r>
        <w:t>.</w:t>
      </w:r>
    </w:p>
    <w:p w14:paraId="4D5A05AB" w14:textId="77777777" w:rsidR="008D7EAC" w:rsidRDefault="00000000">
      <w:pPr>
        <w:pStyle w:val="Bibliography"/>
      </w:pPr>
      <w:bookmarkStart w:id="90" w:name="ref-ArthingtonEtAlTEMPORARY2014"/>
      <w:bookmarkEnd w:id="89"/>
      <w:r>
        <w:t xml:space="preserve">Arthington, A. H., J. M. Bernardo, and M. Ilhéu. 2014. “TEMPORARY RIVERS: LINKING ECOHYDROLOGY, ECOLOGICAL QUALITY AND RECONCILIATION ECOLOGY.” </w:t>
      </w:r>
      <w:r>
        <w:rPr>
          <w:i/>
          <w:iCs/>
        </w:rPr>
        <w:t>River Research and Applications</w:t>
      </w:r>
      <w:r>
        <w:t xml:space="preserve"> 30 (10): 1209–15. </w:t>
      </w:r>
      <w:hyperlink r:id="rId20">
        <w:r>
          <w:rPr>
            <w:rStyle w:val="Hyperlink"/>
          </w:rPr>
          <w:t>https://doi.org/10.1002/rra.2831</w:t>
        </w:r>
      </w:hyperlink>
      <w:r>
        <w:t>.</w:t>
      </w:r>
    </w:p>
    <w:p w14:paraId="1198498A" w14:textId="77777777" w:rsidR="008D7EAC" w:rsidRDefault="00000000">
      <w:pPr>
        <w:pStyle w:val="Bibliography"/>
      </w:pPr>
      <w:bookmarkStart w:id="91" w:name="ref-AyllonEtAlSpatiotemporal2014"/>
      <w:bookmarkEnd w:id="90"/>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1">
        <w:r>
          <w:rPr>
            <w:rStyle w:val="Hyperlink"/>
          </w:rPr>
          <w:t>https://doi.org/10.1002/eco.1379</w:t>
        </w:r>
      </w:hyperlink>
      <w:r>
        <w:t>.</w:t>
      </w:r>
    </w:p>
    <w:p w14:paraId="1A49F380" w14:textId="77777777" w:rsidR="008D7EAC" w:rsidRDefault="00000000">
      <w:pPr>
        <w:pStyle w:val="Bibliography"/>
      </w:pPr>
      <w:bookmarkStart w:id="92" w:name="ref-BjornnReiserInfluences1991"/>
      <w:bookmarkEnd w:id="91"/>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2">
        <w:r>
          <w:rPr>
            <w:rStyle w:val="Hyperlink"/>
          </w:rPr>
          <w:t>https://doi.org/10.2307/1446234</w:t>
        </w:r>
      </w:hyperlink>
      <w:r>
        <w:t>.</w:t>
      </w:r>
    </w:p>
    <w:p w14:paraId="220F2A1A" w14:textId="77777777" w:rsidR="008D7EAC" w:rsidRDefault="00000000">
      <w:pPr>
        <w:pStyle w:val="Bibliography"/>
      </w:pPr>
      <w:bookmarkStart w:id="93" w:name="ref-BoothEtAlDetermining2014"/>
      <w:bookmarkEnd w:id="92"/>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3">
        <w:r>
          <w:rPr>
            <w:rStyle w:val="Hyperlink"/>
          </w:rPr>
          <w:t>https://doi.org/10.1002/eco.1396</w:t>
        </w:r>
      </w:hyperlink>
      <w:r>
        <w:t>.</w:t>
      </w:r>
    </w:p>
    <w:p w14:paraId="3ACEEE8E" w14:textId="77777777" w:rsidR="008D7EAC" w:rsidRDefault="00000000">
      <w:pPr>
        <w:pStyle w:val="Bibliography"/>
      </w:pPr>
      <w:bookmarkStart w:id="94" w:name="ref-BourretEtAlDiversity2016"/>
      <w:bookmarkEnd w:id="93"/>
      <w:r>
        <w:t xml:space="preserve">Bourret, Samuel L., Christopher C. Caudill, and Matthew L. Keefer. 2016. “Diversity of Juvenile Chinook Salmon Life History Pathways.” </w:t>
      </w:r>
      <w:r>
        <w:rPr>
          <w:i/>
          <w:iCs/>
        </w:rPr>
        <w:t>Reviews in Fish Biology and Fisheries</w:t>
      </w:r>
      <w:r>
        <w:t xml:space="preserve"> 26 (3): 375–403. </w:t>
      </w:r>
      <w:hyperlink r:id="rId24">
        <w:r>
          <w:rPr>
            <w:rStyle w:val="Hyperlink"/>
          </w:rPr>
          <w:t>https://doi.org/10.1007/s11160-016-9432-3</w:t>
        </w:r>
      </w:hyperlink>
      <w:r>
        <w:t>.</w:t>
      </w:r>
    </w:p>
    <w:p w14:paraId="2FA27F86" w14:textId="77777777" w:rsidR="008D7EAC" w:rsidRDefault="00000000">
      <w:pPr>
        <w:pStyle w:val="Bibliography"/>
      </w:pPr>
      <w:bookmarkStart w:id="95" w:name="ref-BowerEtAlQuantifying2022"/>
      <w:bookmarkEnd w:id="94"/>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5">
        <w:r>
          <w:rPr>
            <w:rStyle w:val="Hyperlink"/>
          </w:rPr>
          <w:t>https://doi.org/10.1016/j.scitotenv.2021.149721</w:t>
        </w:r>
      </w:hyperlink>
      <w:r>
        <w:t>.</w:t>
      </w:r>
    </w:p>
    <w:p w14:paraId="08030B87" w14:textId="77777777" w:rsidR="008D7EAC" w:rsidRDefault="00000000">
      <w:pPr>
        <w:pStyle w:val="Bibliography"/>
      </w:pPr>
      <w:bookmarkStart w:id="96" w:name="ref-BradleyEtAlHydroecological2017"/>
      <w:bookmarkEnd w:id="95"/>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77DDF755" w14:textId="77777777" w:rsidR="008D7EAC" w:rsidRDefault="00000000">
      <w:pPr>
        <w:pStyle w:val="Bibliography"/>
      </w:pPr>
      <w:bookmarkStart w:id="97" w:name="ref-BrownEtAlHistorical1994"/>
      <w:bookmarkEnd w:id="96"/>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1966680D" w14:textId="77777777" w:rsidR="008D7EAC" w:rsidRDefault="00000000">
      <w:pPr>
        <w:pStyle w:val="Bibliography"/>
      </w:pPr>
      <w:bookmarkStart w:id="98" w:name="ref-BrummerEtAlQuantitative2016"/>
      <w:bookmarkEnd w:id="97"/>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08B26B0E" w14:textId="77777777" w:rsidR="008D7EAC" w:rsidRDefault="00000000">
      <w:pPr>
        <w:pStyle w:val="Bibliography"/>
      </w:pPr>
      <w:bookmarkStart w:id="99" w:name="ref-BunnArthingtonBasic2002"/>
      <w:bookmarkEnd w:id="98"/>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3FC1B1A2" w14:textId="77777777" w:rsidR="008D7EAC" w:rsidRDefault="00000000">
      <w:pPr>
        <w:pStyle w:val="Bibliography"/>
      </w:pPr>
      <w:bookmarkStart w:id="100" w:name="X4d2fdf4f12a270021a07f7b3df19adbc41c3ac0"/>
      <w:bookmarkEnd w:id="99"/>
      <w:r>
        <w:t>California Department of Fish and Wildlife. 2015. “Recovery Strategy for California Coho Salmon Progress Report 2004 - 2012.”</w:t>
      </w:r>
    </w:p>
    <w:p w14:paraId="04C85A83" w14:textId="77777777" w:rsidR="008D7EAC" w:rsidRDefault="00000000">
      <w:pPr>
        <w:pStyle w:val="Bibliography"/>
      </w:pPr>
      <w:bookmarkStart w:id="101" w:name="Xb4d3db7e7294d8bf7c69eeac4e89233dc761402"/>
      <w:bookmarkEnd w:id="100"/>
      <w:r>
        <w:t>———. 2021. “Scott River Best Available Scientific Information for Instream Flow Criteria.”</w:t>
      </w:r>
    </w:p>
    <w:p w14:paraId="15451215" w14:textId="77777777" w:rsidR="008D7EAC" w:rsidRDefault="00000000">
      <w:pPr>
        <w:pStyle w:val="Bibliography"/>
      </w:pPr>
      <w:bookmarkStart w:id="102" w:name="Xc89eae4adec15389bd12509e9457a9dc8c09d75"/>
      <w:bookmarkEnd w:id="101"/>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15D375D7" w14:textId="77777777" w:rsidR="008D7EAC" w:rsidRDefault="00000000">
      <w:pPr>
        <w:pStyle w:val="Bibliography"/>
      </w:pPr>
      <w:bookmarkStart w:id="103" w:name="Xc7de28470338271e612ca7edaa4f550e62517aa"/>
      <w:bookmarkEnd w:id="102"/>
      <w:r>
        <w:t>California Department of Water Resources. 2021. “Agricultural Land &amp; Water Use Estimates.” https://water.ca.gov/Programs/Water-Use-And-Efficiency/Land-And-Water-Use/Agricultural-Land-And-Water-Use-Estimates.</w:t>
      </w:r>
    </w:p>
    <w:p w14:paraId="6C5C7426" w14:textId="77777777" w:rsidR="008D7EAC" w:rsidRDefault="00000000">
      <w:pPr>
        <w:pStyle w:val="Bibliography"/>
      </w:pPr>
      <w:bookmarkStart w:id="104" w:name="ref-CartwrightEtAlPutting2017"/>
      <w:bookmarkEnd w:id="103"/>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0">
        <w:r>
          <w:rPr>
            <w:rStyle w:val="Hyperlink"/>
          </w:rPr>
          <w:t>https://doi.org/10.3390/w9030196</w:t>
        </w:r>
      </w:hyperlink>
      <w:r>
        <w:t>.</w:t>
      </w:r>
    </w:p>
    <w:p w14:paraId="31E0B4BD" w14:textId="77777777" w:rsidR="008D7EAC" w:rsidRDefault="00000000">
      <w:pPr>
        <w:pStyle w:val="Bibliography"/>
      </w:pPr>
      <w:bookmarkStart w:id="105" w:name="ref-CatfordEtAlSpecies2014"/>
      <w:bookmarkEnd w:id="104"/>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1">
        <w:r>
          <w:rPr>
            <w:rStyle w:val="Hyperlink"/>
          </w:rPr>
          <w:t>https://doi.org/10.1111/ddi.12225</w:t>
        </w:r>
      </w:hyperlink>
      <w:r>
        <w:t>.</w:t>
      </w:r>
    </w:p>
    <w:p w14:paraId="148295E6" w14:textId="77777777" w:rsidR="008D7EAC" w:rsidRDefault="00000000">
      <w:pPr>
        <w:pStyle w:val="Bibliography"/>
      </w:pPr>
      <w:bookmarkStart w:id="106" w:name="ref-ChowdhuryDriverEcohydrological2007"/>
      <w:bookmarkEnd w:id="105"/>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70BD46DC" w14:textId="77777777" w:rsidR="008D7EAC" w:rsidRDefault="00000000">
      <w:pPr>
        <w:pStyle w:val="Bibliography"/>
      </w:pPr>
      <w:bookmarkStart w:id="107" w:name="Xbd894a34aa7caa3ce113d33f91ed72eebbf346b"/>
      <w:bookmarkEnd w:id="106"/>
      <w:r>
        <w:t>Coordinated Resource Management Planning Committee, and Scott River Watershed Council. 2000. “FINAL REPORT.”</w:t>
      </w:r>
    </w:p>
    <w:p w14:paraId="28544981" w14:textId="77777777" w:rsidR="008D7EAC" w:rsidRDefault="00000000">
      <w:pPr>
        <w:pStyle w:val="Bibliography"/>
      </w:pPr>
      <w:bookmarkStart w:id="108" w:name="ref-DaneshvarEtAlResponse2017"/>
      <w:bookmarkEnd w:id="107"/>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2">
        <w:r>
          <w:rPr>
            <w:rStyle w:val="Hyperlink"/>
          </w:rPr>
          <w:t>https://doi.org/10.1016/j.ecohyd.2016.12.002</w:t>
        </w:r>
      </w:hyperlink>
      <w:r>
        <w:t>.</w:t>
      </w:r>
    </w:p>
    <w:p w14:paraId="44949CC6" w14:textId="77777777" w:rsidR="008D7EAC" w:rsidRDefault="00000000">
      <w:pPr>
        <w:pStyle w:val="Bibliography"/>
      </w:pPr>
      <w:bookmarkStart w:id="109" w:name="ref-DaugaardEtAlForecasting2022"/>
      <w:bookmarkEnd w:id="108"/>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3">
        <w:r>
          <w:rPr>
            <w:rStyle w:val="Hyperlink"/>
          </w:rPr>
          <w:t>https://doi.org/10.1111/ele.14070</w:t>
        </w:r>
      </w:hyperlink>
      <w:r>
        <w:t>.</w:t>
      </w:r>
    </w:p>
    <w:p w14:paraId="144F39A4" w14:textId="77777777" w:rsidR="008D7EAC" w:rsidRDefault="00000000">
      <w:pPr>
        <w:pStyle w:val="Bibliography"/>
      </w:pPr>
      <w:bookmarkStart w:id="110" w:name="ref-DeWeberPetersonComparing2020"/>
      <w:bookmarkEnd w:id="109"/>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3E62F6A9" w14:textId="77777777" w:rsidR="008D7EAC" w:rsidRDefault="00000000">
      <w:pPr>
        <w:pStyle w:val="Bibliography"/>
      </w:pPr>
      <w:bookmarkStart w:id="111" w:name="ref-DietzeEtAlIterative2018"/>
      <w:bookmarkEnd w:id="110"/>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5">
        <w:r>
          <w:rPr>
            <w:rStyle w:val="Hyperlink"/>
          </w:rPr>
          <w:t>https://doi.org/10.1073/pnas.1710231115</w:t>
        </w:r>
      </w:hyperlink>
      <w:r>
        <w:t>.</w:t>
      </w:r>
    </w:p>
    <w:p w14:paraId="759D8011" w14:textId="77777777" w:rsidR="008D7EAC" w:rsidRDefault="00000000">
      <w:pPr>
        <w:pStyle w:val="Bibliography"/>
      </w:pPr>
      <w:bookmarkStart w:id="112" w:name="ref-DormannEtAlCollinearity2013"/>
      <w:bookmarkEnd w:id="111"/>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6">
        <w:r>
          <w:rPr>
            <w:rStyle w:val="Hyperlink"/>
          </w:rPr>
          <w:t>https://doi.org/10.1111/j.1600-0587.2012.07348.x</w:t>
        </w:r>
      </w:hyperlink>
      <w:r>
        <w:t>.</w:t>
      </w:r>
    </w:p>
    <w:p w14:paraId="364701BD" w14:textId="77777777" w:rsidR="008D7EAC" w:rsidRDefault="00000000">
      <w:pPr>
        <w:pStyle w:val="Bibliography"/>
      </w:pPr>
      <w:bookmarkStart w:id="113" w:name="ref-DrakeEtAlAnalysis2000"/>
      <w:bookmarkEnd w:id="112"/>
      <w:r>
        <w:t xml:space="preserve">Drake, Daniel J., Kenneth W. Tate, and Harry Carlson. 2000. “Analysis Shows Climate-Caused Decreases in Scott River Fall Flows.” </w:t>
      </w:r>
      <w:r>
        <w:rPr>
          <w:i/>
          <w:iCs/>
        </w:rPr>
        <w:t>California Agriculture</w:t>
      </w:r>
      <w:r>
        <w:t xml:space="preserve"> 54 (6): 46–49. </w:t>
      </w:r>
      <w:hyperlink r:id="rId37">
        <w:r>
          <w:rPr>
            <w:rStyle w:val="Hyperlink"/>
          </w:rPr>
          <w:t>https://doi.org/10.3733/ca.v054n06p46</w:t>
        </w:r>
      </w:hyperlink>
      <w:r>
        <w:t>.</w:t>
      </w:r>
    </w:p>
    <w:p w14:paraId="5D1A8959" w14:textId="77777777" w:rsidR="008D7EAC" w:rsidRDefault="00000000">
      <w:pPr>
        <w:pStyle w:val="Bibliography"/>
      </w:pPr>
      <w:bookmarkStart w:id="114" w:name="ref-FogliaEtAlScott2013"/>
      <w:bookmarkEnd w:id="113"/>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5E14056E" w14:textId="77777777" w:rsidR="008D7EAC" w:rsidRDefault="00000000">
      <w:pPr>
        <w:pStyle w:val="Bibliography"/>
      </w:pPr>
      <w:bookmarkStart w:id="115" w:name="ref-FranklinScott2012"/>
      <w:bookmarkEnd w:id="114"/>
      <w:r>
        <w:t>Franklin, Tom. 2012. “Scott River Adult Coho Spawning Ground Surveys 2011 Season.” Etna, CA: Siskiyou Resource Conservation District.</w:t>
      </w:r>
    </w:p>
    <w:p w14:paraId="41212E98" w14:textId="77777777" w:rsidR="008D7EAC" w:rsidRDefault="00000000">
      <w:pPr>
        <w:pStyle w:val="Bibliography"/>
      </w:pPr>
      <w:bookmarkStart w:id="116" w:name="ref-FriedmanEtAlRegularization2010"/>
      <w:bookmarkEnd w:id="115"/>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31054AB2" w14:textId="77777777" w:rsidR="008D7EAC" w:rsidRDefault="00000000">
      <w:pPr>
        <w:pStyle w:val="Bibliography"/>
      </w:pPr>
      <w:bookmarkStart w:id="117" w:name="ref-GaoEtAlHydrological2020"/>
      <w:bookmarkEnd w:id="116"/>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330F6176" w14:textId="77777777" w:rsidR="008D7EAC" w:rsidRDefault="00000000">
      <w:pPr>
        <w:pStyle w:val="Bibliography"/>
      </w:pPr>
      <w:bookmarkStart w:id="118" w:name="ref-GuareschiEtAlHow2014"/>
      <w:bookmarkEnd w:id="117"/>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701ABAB0" w14:textId="77777777" w:rsidR="008D7EAC" w:rsidRDefault="00000000">
      <w:pPr>
        <w:pStyle w:val="Bibliography"/>
      </w:pPr>
      <w:bookmarkStart w:id="119" w:name="ref-GuedesEtAlArtificial2020"/>
      <w:bookmarkEnd w:id="118"/>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4C78F570" w14:textId="77777777" w:rsidR="008D7EAC" w:rsidRDefault="00000000">
      <w:pPr>
        <w:pStyle w:val="Bibliography"/>
      </w:pPr>
      <w:bookmarkStart w:id="120" w:name="ref-HainEtAlUsing2018"/>
      <w:bookmarkEnd w:id="119"/>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576C9B22" w14:textId="77777777" w:rsidR="008D7EAC" w:rsidRDefault="00000000">
      <w:pPr>
        <w:pStyle w:val="Bibliography"/>
      </w:pPr>
      <w:bookmarkStart w:id="121" w:name="ref-HaleEtAlMy2023"/>
      <w:bookmarkEnd w:id="120"/>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7C885232" w14:textId="77777777" w:rsidR="008D7EAC" w:rsidRDefault="00000000">
      <w:pPr>
        <w:pStyle w:val="Bibliography"/>
      </w:pPr>
      <w:bookmarkStart w:id="122" w:name="ref-HanEtAlEcohydrological2015"/>
      <w:bookmarkEnd w:id="121"/>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14C6491E" w14:textId="77777777" w:rsidR="008D7EAC" w:rsidRDefault="00000000">
      <w:pPr>
        <w:pStyle w:val="Bibliography"/>
      </w:pPr>
      <w:bookmarkStart w:id="123" w:name="ref-HerbstEtAlDrought2019"/>
      <w:bookmarkEnd w:id="122"/>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15EFCE9B" w14:textId="77777777" w:rsidR="008D7EAC" w:rsidRDefault="00000000">
      <w:pPr>
        <w:pStyle w:val="Bibliography"/>
      </w:pPr>
      <w:bookmarkStart w:id="124" w:name="ref-HorneEtAlOptimization2016"/>
      <w:bookmarkEnd w:id="123"/>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6">
        <w:r>
          <w:rPr>
            <w:rStyle w:val="Hyperlink"/>
          </w:rPr>
          <w:t>https://doi.org/10.1016/j.envsoft.2016.06.028</w:t>
        </w:r>
      </w:hyperlink>
      <w:r>
        <w:t>.</w:t>
      </w:r>
    </w:p>
    <w:p w14:paraId="2BD5C775" w14:textId="77777777" w:rsidR="008D7EAC" w:rsidRDefault="00000000">
      <w:pPr>
        <w:pStyle w:val="Bibliography"/>
      </w:pPr>
      <w:bookmarkStart w:id="125" w:name="ref-JagerThinking2014"/>
      <w:bookmarkEnd w:id="124"/>
      <w:r>
        <w:t xml:space="preserve">Jager, Henriette I. 2014. “Thinking Outside the Channel: Timing Pulse Flows to Benefit Salmon via Indirect Pathways.” </w:t>
      </w:r>
      <w:r>
        <w:rPr>
          <w:i/>
          <w:iCs/>
        </w:rPr>
        <w:t>Ecological Modelling</w:t>
      </w:r>
      <w:r>
        <w:t xml:space="preserve"> 273 (February): 117–27. </w:t>
      </w:r>
      <w:hyperlink r:id="rId47">
        <w:r>
          <w:rPr>
            <w:rStyle w:val="Hyperlink"/>
          </w:rPr>
          <w:t>https://doi.org/10.1016/j.ecolmodel.2013.11.007</w:t>
        </w:r>
      </w:hyperlink>
      <w:r>
        <w:t>.</w:t>
      </w:r>
    </w:p>
    <w:p w14:paraId="4351A15B" w14:textId="77777777" w:rsidR="008D7EAC" w:rsidRDefault="00000000">
      <w:pPr>
        <w:pStyle w:val="Bibliography"/>
      </w:pPr>
      <w:bookmarkStart w:id="126" w:name="ref-JagerRoseDesigning2003"/>
      <w:bookmarkEnd w:id="125"/>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8">
        <w:r>
          <w:rPr>
            <w:rStyle w:val="Hyperlink"/>
          </w:rPr>
          <w:t>https://doi.org/10.1577/1548-8675(2003)023&lt;0001:DOFPFF&gt;2.0.CO;2</w:t>
        </w:r>
      </w:hyperlink>
      <w:r>
        <w:t>.</w:t>
      </w:r>
    </w:p>
    <w:p w14:paraId="2DA7EF56" w14:textId="77777777" w:rsidR="008D7EAC" w:rsidRDefault="00000000">
      <w:pPr>
        <w:pStyle w:val="Bibliography"/>
      </w:pPr>
      <w:bookmarkStart w:id="127" w:name="ref-JamesEtAlIntroduction2013"/>
      <w:bookmarkEnd w:id="126"/>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1E957077" w14:textId="77777777" w:rsidR="008D7EAC" w:rsidRDefault="00000000">
      <w:pPr>
        <w:pStyle w:val="Bibliography"/>
      </w:pPr>
      <w:bookmarkStart w:id="128" w:name="ref-KevicEtAlEffects2018"/>
      <w:bookmarkEnd w:id="127"/>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0">
        <w:r>
          <w:rPr>
            <w:rStyle w:val="Hyperlink"/>
          </w:rPr>
          <w:t>https://doi.org/10.1127/fal/2018/1177</w:t>
        </w:r>
      </w:hyperlink>
      <w:r>
        <w:t>.</w:t>
      </w:r>
    </w:p>
    <w:p w14:paraId="66083DE0" w14:textId="77777777" w:rsidR="008D7EAC" w:rsidRDefault="00000000">
      <w:pPr>
        <w:pStyle w:val="Bibliography"/>
      </w:pPr>
      <w:bookmarkStart w:id="129" w:name="ref-KnechtleChesneyScott2013"/>
      <w:bookmarkEnd w:id="128"/>
      <w:r>
        <w:t>Knechtle, Morgan, and Diana Chesney. 2013. “Scott River Salmon Studies - 2012 Final Report.” Yreka, CA: California Department of Fish and Wildlife.</w:t>
      </w:r>
    </w:p>
    <w:p w14:paraId="653AA080" w14:textId="77777777" w:rsidR="008D7EAC" w:rsidRDefault="00000000">
      <w:pPr>
        <w:pStyle w:val="Bibliography"/>
      </w:pPr>
      <w:bookmarkStart w:id="130" w:name="ref-KnechtleGiudice20192020"/>
      <w:bookmarkEnd w:id="129"/>
      <w:r>
        <w:t>Knechtle, Morgan, and Domenic Giudice. 2020. “2019 SCOTT RIVER SALMON STUDIES FINAL REPORT.” California Department of Fish and Wildlife.</w:t>
      </w:r>
    </w:p>
    <w:p w14:paraId="152C3E72" w14:textId="77777777" w:rsidR="008D7EAC" w:rsidRDefault="00000000">
      <w:pPr>
        <w:pStyle w:val="Bibliography"/>
      </w:pPr>
      <w:bookmarkStart w:id="131" w:name="ref-KnechtleGiudice20222023"/>
      <w:bookmarkEnd w:id="130"/>
      <w:r>
        <w:t>———. 2023. “2022 SCOTT RIVER SALMON STUDIES FINAL REPORT.” Yreka, CA: California Department of Fish and Wildlife.</w:t>
      </w:r>
    </w:p>
    <w:p w14:paraId="5D645D20" w14:textId="77777777" w:rsidR="008D7EAC" w:rsidRDefault="00000000">
      <w:pPr>
        <w:pStyle w:val="Bibliography"/>
      </w:pPr>
      <w:bookmarkStart w:id="132" w:name="ref-KonradEtAlLargescale2011"/>
      <w:bookmarkEnd w:id="131"/>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1">
        <w:r>
          <w:rPr>
            <w:rStyle w:val="Hyperlink"/>
          </w:rPr>
          <w:t>https://doi.org/10.1525/bio.2011.61.12.5</w:t>
        </w:r>
      </w:hyperlink>
      <w:r>
        <w:t>.</w:t>
      </w:r>
    </w:p>
    <w:p w14:paraId="6E5579ED" w14:textId="77777777" w:rsidR="008D7EAC" w:rsidRDefault="00000000">
      <w:pPr>
        <w:pStyle w:val="Bibliography"/>
      </w:pPr>
      <w:bookmarkStart w:id="133" w:name="ref-KoubaHarterSeasonal2024"/>
      <w:bookmarkEnd w:id="132"/>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2">
        <w:r>
          <w:rPr>
            <w:rStyle w:val="Hyperlink"/>
          </w:rPr>
          <w:t>https://doi.org/10.5194/hess-28-691-2024</w:t>
        </w:r>
      </w:hyperlink>
      <w:r>
        <w:t>.</w:t>
      </w:r>
    </w:p>
    <w:p w14:paraId="6033691D" w14:textId="77777777" w:rsidR="008D7EAC" w:rsidRDefault="00000000">
      <w:pPr>
        <w:pStyle w:val="Bibliography"/>
      </w:pPr>
      <w:bookmarkStart w:id="134" w:name="ref-LamourouxOlivierTesting2015"/>
      <w:bookmarkEnd w:id="133"/>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3">
        <w:r>
          <w:rPr>
            <w:rStyle w:val="Hyperlink"/>
          </w:rPr>
          <w:t>https://doi.org/10.1111/fwb.12324</w:t>
        </w:r>
      </w:hyperlink>
      <w:r>
        <w:t>.</w:t>
      </w:r>
    </w:p>
    <w:p w14:paraId="2F546CA8" w14:textId="77777777" w:rsidR="008D7EAC" w:rsidRDefault="00000000">
      <w:pPr>
        <w:pStyle w:val="Bibliography"/>
      </w:pPr>
      <w:bookmarkStart w:id="135" w:name="ref-LancasterDownesLinking2010"/>
      <w:bookmarkEnd w:id="134"/>
      <w:r>
        <w:lastRenderedPageBreak/>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4">
        <w:r>
          <w:rPr>
            <w:rStyle w:val="Hyperlink"/>
          </w:rPr>
          <w:t>https://doi.org/10.1002/rra.1274</w:t>
        </w:r>
      </w:hyperlink>
      <w:r>
        <w:t>.</w:t>
      </w:r>
    </w:p>
    <w:p w14:paraId="54D92AD1" w14:textId="77777777" w:rsidR="008D7EAC" w:rsidRDefault="00000000">
      <w:pPr>
        <w:pStyle w:val="Bibliography"/>
      </w:pPr>
      <w:bookmarkStart w:id="136" w:name="ref-LarsenEtAlCombining2021"/>
      <w:bookmarkEnd w:id="135"/>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5">
        <w:r>
          <w:rPr>
            <w:rStyle w:val="Hyperlink"/>
          </w:rPr>
          <w:t>https://doi.org/10.1029/2020WR028496</w:t>
        </w:r>
      </w:hyperlink>
      <w:r>
        <w:t>.</w:t>
      </w:r>
    </w:p>
    <w:p w14:paraId="2A4C8033" w14:textId="77777777" w:rsidR="008D7EAC" w:rsidRDefault="00000000">
      <w:pPr>
        <w:pStyle w:val="Bibliography"/>
      </w:pPr>
      <w:bookmarkStart w:id="137" w:name="ref-LuedersMcManamaySpecies2023"/>
      <w:bookmarkEnd w:id="136"/>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6">
        <w:r>
          <w:rPr>
            <w:rStyle w:val="Hyperlink"/>
          </w:rPr>
          <w:t>https://doi.org/10.1016/j.ecolind.2023.109989</w:t>
        </w:r>
      </w:hyperlink>
      <w:r>
        <w:t>.</w:t>
      </w:r>
    </w:p>
    <w:p w14:paraId="53DEEA0F" w14:textId="77777777" w:rsidR="008D7EAC" w:rsidRDefault="00000000">
      <w:pPr>
        <w:pStyle w:val="Bibliography"/>
      </w:pPr>
      <w:bookmarkStart w:id="138" w:name="ref-MagranetScott2015a"/>
      <w:bookmarkEnd w:id="137"/>
      <w:r>
        <w:t>Magranet, Lindsay. 2015a. “Scott River Fall Chinook Spawning Ground Surveys.” Etna, CA: Siskiyou Resource Conservation District.</w:t>
      </w:r>
    </w:p>
    <w:p w14:paraId="29C630DF" w14:textId="77777777" w:rsidR="008D7EAC" w:rsidRDefault="00000000">
      <w:pPr>
        <w:pStyle w:val="Bibliography"/>
      </w:pPr>
      <w:bookmarkStart w:id="139" w:name="ref-MagranetScott2015"/>
      <w:bookmarkEnd w:id="138"/>
      <w:r>
        <w:t>———. 2015b. “Scott River Adult Coho Spawning Ground Surveys 2014-2015 Season.” Etna, CA: Siskiyou Resource Conservation District.</w:t>
      </w:r>
    </w:p>
    <w:p w14:paraId="334D924F" w14:textId="77777777" w:rsidR="008D7EAC" w:rsidRDefault="00000000">
      <w:pPr>
        <w:pStyle w:val="Bibliography"/>
      </w:pPr>
      <w:bookmarkStart w:id="140" w:name="ref-MagranetScott2017"/>
      <w:bookmarkEnd w:id="139"/>
      <w:r>
        <w:t>———. 2017. “Scott River Fall Chinook Spawning Ground Surveys.” Etna, CA: Siskiyou Resource Conservation District.</w:t>
      </w:r>
    </w:p>
    <w:p w14:paraId="41F2BC7D" w14:textId="77777777" w:rsidR="008D7EAC" w:rsidRDefault="00000000">
      <w:pPr>
        <w:pStyle w:val="Bibliography"/>
      </w:pPr>
      <w:bookmarkStart w:id="141" w:name="ref-MagranetScott2018"/>
      <w:bookmarkEnd w:id="140"/>
      <w:r>
        <w:t>———. 2018a. “Scott River Fall Chinook Spawning Ground Surveys 2017 Season.” Etna, CA: Siskiyou Resource Conservation District.</w:t>
      </w:r>
    </w:p>
    <w:p w14:paraId="1835CE72" w14:textId="77777777" w:rsidR="008D7EAC" w:rsidRDefault="00000000">
      <w:pPr>
        <w:pStyle w:val="Bibliography"/>
      </w:pPr>
      <w:bookmarkStart w:id="142" w:name="ref-Magranet20172018"/>
      <w:bookmarkEnd w:id="141"/>
      <w:r>
        <w:t>———. 2018b. “2017 Monitoring Report.” Scott River Water Trust.</w:t>
      </w:r>
    </w:p>
    <w:p w14:paraId="633DA661" w14:textId="77777777" w:rsidR="008D7EAC" w:rsidRDefault="00000000">
      <w:pPr>
        <w:pStyle w:val="Bibliography"/>
      </w:pPr>
      <w:bookmarkStart w:id="143" w:name="ref-MagranetYokelScott2017"/>
      <w:bookmarkEnd w:id="142"/>
      <w:r>
        <w:t>Magranet, Lindsay, and Erich Yokel. 2017. “Scott River Adult Coho Spawning Ground Surveys 2016-2017 Season.” Etna, CA: Siskiyou Resource Conservation District.</w:t>
      </w:r>
    </w:p>
    <w:p w14:paraId="4F24D591" w14:textId="77777777" w:rsidR="008D7EAC" w:rsidRDefault="00000000">
      <w:pPr>
        <w:pStyle w:val="Bibliography"/>
      </w:pPr>
      <w:bookmarkStart w:id="144" w:name="ref-MassieMorrow20202021"/>
      <w:bookmarkEnd w:id="143"/>
      <w:r>
        <w:t>Massie, Margaret, and Harrison Morrow. 2021. “2020 SCOTT RIVER JUVENILE SALMONID OUTMIGRANT STUDY.” California Department of Fish and Wildlife.</w:t>
      </w:r>
    </w:p>
    <w:p w14:paraId="5321FEF4" w14:textId="77777777" w:rsidR="008D7EAC" w:rsidRDefault="00000000">
      <w:pPr>
        <w:pStyle w:val="Bibliography"/>
      </w:pPr>
      <w:bookmarkStart w:id="145" w:name="ref-MaurerScott2003"/>
      <w:bookmarkEnd w:id="144"/>
      <w:r>
        <w:t>Maurer, Sue. 2003. “Scott River Watershed Adult Coho Salmon Spawning Survey.” Etna, CA: Siskiyou Resource Conservation District.</w:t>
      </w:r>
    </w:p>
    <w:p w14:paraId="5A3ECA54" w14:textId="77777777" w:rsidR="008D7EAC" w:rsidRDefault="00000000">
      <w:pPr>
        <w:pStyle w:val="Bibliography"/>
      </w:pPr>
      <w:bookmarkStart w:id="146" w:name="ref-MazorEtAlTools2018"/>
      <w:bookmarkEnd w:id="145"/>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7">
        <w:r>
          <w:rPr>
            <w:rStyle w:val="Hyperlink"/>
          </w:rPr>
          <w:t>https://doi.org/10.1111/fwb.13062</w:t>
        </w:r>
      </w:hyperlink>
      <w:r>
        <w:t>.</w:t>
      </w:r>
    </w:p>
    <w:p w14:paraId="35E4E3BD" w14:textId="77777777" w:rsidR="008D7EAC" w:rsidRDefault="00000000">
      <w:pPr>
        <w:pStyle w:val="Bibliography"/>
      </w:pPr>
      <w:bookmarkStart w:id="147" w:name="ref-McManamayFrimpongHydrologic2015"/>
      <w:bookmarkEnd w:id="146"/>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8">
        <w:r>
          <w:rPr>
            <w:rStyle w:val="Hyperlink"/>
          </w:rPr>
          <w:t>https://doi.org/10.1890/14-0247.1</w:t>
        </w:r>
      </w:hyperlink>
      <w:r>
        <w:t>.</w:t>
      </w:r>
    </w:p>
    <w:p w14:paraId="2901A0BB" w14:textId="77777777" w:rsidR="008D7EAC" w:rsidRDefault="00000000">
      <w:pPr>
        <w:pStyle w:val="Bibliography"/>
      </w:pPr>
      <w:bookmarkStart w:id="148" w:name="ref-McManamayEtAlApplication2013"/>
      <w:bookmarkEnd w:id="147"/>
      <w:r>
        <w:t xml:space="preserve">McManamay, Ryan A., Donald J. Orth, Charles A. Dolloff, and David C. Mathews. 2013. “Application of the ELOHA Framework to Regulated Rivers in the Upper Tennessee River </w:t>
      </w:r>
      <w:r>
        <w:lastRenderedPageBreak/>
        <w:t xml:space="preserve">Basin: A Case Study.” </w:t>
      </w:r>
      <w:r>
        <w:rPr>
          <w:i/>
          <w:iCs/>
        </w:rPr>
        <w:t>Environmental Management</w:t>
      </w:r>
      <w:r>
        <w:t xml:space="preserve"> 51 (6): 1210–35. </w:t>
      </w:r>
      <w:hyperlink r:id="rId59">
        <w:r>
          <w:rPr>
            <w:rStyle w:val="Hyperlink"/>
          </w:rPr>
          <w:t>https://doi.org/10.1007/s00267-013-0055-3</w:t>
        </w:r>
      </w:hyperlink>
      <w:r>
        <w:t>.</w:t>
      </w:r>
    </w:p>
    <w:p w14:paraId="3E7FDBF5" w14:textId="77777777" w:rsidR="008D7EAC" w:rsidRDefault="00000000">
      <w:pPr>
        <w:pStyle w:val="Bibliography"/>
      </w:pPr>
      <w:bookmarkStart w:id="149" w:name="ref-Mellado-DiazEtAlExploring2019"/>
      <w:bookmarkEnd w:id="148"/>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0">
        <w:r>
          <w:rPr>
            <w:rStyle w:val="Hyperlink"/>
          </w:rPr>
          <w:t>https://doi.org/10.1016/j.scitotenv.2019.133774</w:t>
        </w:r>
      </w:hyperlink>
      <w:r>
        <w:t>.</w:t>
      </w:r>
    </w:p>
    <w:p w14:paraId="4A261E6B" w14:textId="77777777" w:rsidR="008D7EAC" w:rsidRDefault="00000000">
      <w:pPr>
        <w:pStyle w:val="Bibliography"/>
      </w:pPr>
      <w:bookmarkStart w:id="150" w:name="ref-MonkEtAlMacroinvertebrate2008"/>
      <w:bookmarkEnd w:id="149"/>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1">
        <w:r>
          <w:rPr>
            <w:rStyle w:val="Hyperlink"/>
          </w:rPr>
          <w:t>https://doi.org/10.1002/rra.1120</w:t>
        </w:r>
      </w:hyperlink>
      <w:r>
        <w:t>.</w:t>
      </w:r>
    </w:p>
    <w:p w14:paraId="3369D599" w14:textId="77777777" w:rsidR="008D7EAC" w:rsidRDefault="00000000">
      <w:pPr>
        <w:pStyle w:val="Bibliography"/>
      </w:pPr>
      <w:bookmarkStart w:id="151" w:name="ref-MonkEtAlFlow2006"/>
      <w:bookmarkEnd w:id="150"/>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2">
        <w:r>
          <w:rPr>
            <w:rStyle w:val="Hyperlink"/>
          </w:rPr>
          <w:t>https://doi.org/10.1002/rra.933</w:t>
        </w:r>
      </w:hyperlink>
      <w:r>
        <w:t>.</w:t>
      </w:r>
    </w:p>
    <w:p w14:paraId="7E34298B" w14:textId="77777777" w:rsidR="008D7EAC" w:rsidRDefault="00000000">
      <w:pPr>
        <w:pStyle w:val="Bibliography"/>
      </w:pPr>
      <w:bookmarkStart w:id="152" w:name="ref-MoyleNOVEL2014"/>
      <w:bookmarkEnd w:id="151"/>
      <w:r>
        <w:t xml:space="preserve">Moyle, P. B. 2014. “NOVEL AQUATIC ECOSYSTEMS: THE NEW REALITY FOR STREAMS IN CALIFORNIA AND OTHER MEDITERRANEAN CLIMATE REGIONS.” </w:t>
      </w:r>
      <w:r>
        <w:rPr>
          <w:i/>
          <w:iCs/>
        </w:rPr>
        <w:t>River Research and Applications</w:t>
      </w:r>
      <w:r>
        <w:t xml:space="preserve"> 30 (10): 1335–44. </w:t>
      </w:r>
      <w:hyperlink r:id="rId63">
        <w:r>
          <w:rPr>
            <w:rStyle w:val="Hyperlink"/>
          </w:rPr>
          <w:t>https://doi.org/10.1002/rra.2709</w:t>
        </w:r>
      </w:hyperlink>
      <w:r>
        <w:t>.</w:t>
      </w:r>
    </w:p>
    <w:p w14:paraId="322AA6F8" w14:textId="77777777" w:rsidR="008D7EAC" w:rsidRDefault="00000000">
      <w:pPr>
        <w:pStyle w:val="Bibliography"/>
      </w:pPr>
      <w:bookmarkStart w:id="153" w:name="ref-MoyleCoho2002"/>
      <w:bookmarkEnd w:id="152"/>
      <w:r>
        <w:t xml:space="preserve">Moyle, Peter. 2002. “Coho Salmon, Oncorhynchus Kisutch (Walbaum).” In </w:t>
      </w:r>
      <w:r>
        <w:rPr>
          <w:i/>
          <w:iCs/>
        </w:rPr>
        <w:t>Inland Fishes of California</w:t>
      </w:r>
      <w:r>
        <w:t>, 245–51. University of California Press.</w:t>
      </w:r>
    </w:p>
    <w:p w14:paraId="29543A1B" w14:textId="77777777" w:rsidR="008D7EAC" w:rsidRDefault="00000000">
      <w:pPr>
        <w:pStyle w:val="Bibliography"/>
      </w:pPr>
      <w:bookmarkStart w:id="154" w:name="Xfb49a5a4585fc8e6f87aa757fdecbafef0bbbd5"/>
      <w:bookmarkEnd w:id="153"/>
      <w:r>
        <w:t>National Marine Fisheries Service. 2014. “Final SONCC Coho Recovery Plan.” National Oceanic and Atmospheric Administration.</w:t>
      </w:r>
    </w:p>
    <w:p w14:paraId="1F45F8A0" w14:textId="77777777" w:rsidR="008D7EAC" w:rsidRDefault="00000000">
      <w:pPr>
        <w:pStyle w:val="Bibliography"/>
      </w:pPr>
      <w:bookmarkStart w:id="155" w:name="ref-ParryEvaluation2013"/>
      <w:bookmarkEnd w:id="154"/>
      <w:r>
        <w:t>Parry, Ashley. 2013. “Evaluation and Modernization of the Scott Valley Irrigation District.” PhD thesis, San Luis Obispo, CA: California Polytechnic State University.</w:t>
      </w:r>
    </w:p>
    <w:p w14:paraId="5A5FCB4B" w14:textId="77777777" w:rsidR="008D7EAC" w:rsidRDefault="00000000">
      <w:pPr>
        <w:pStyle w:val="Bibliography"/>
      </w:pPr>
      <w:bookmarkStart w:id="156" w:name="ref-PattersonEtAlHydrologic2020"/>
      <w:bookmarkEnd w:id="155"/>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4">
        <w:r>
          <w:rPr>
            <w:rStyle w:val="Hyperlink"/>
          </w:rPr>
          <w:t>https://doi.org/10.1016/j.jhydrol.2020.124787</w:t>
        </w:r>
      </w:hyperlink>
      <w:r>
        <w:t>.</w:t>
      </w:r>
    </w:p>
    <w:p w14:paraId="2806ECCA" w14:textId="77777777" w:rsidR="008D7EAC" w:rsidRDefault="00000000">
      <w:pPr>
        <w:pStyle w:val="Bibliography"/>
      </w:pPr>
      <w:bookmarkStart w:id="157" w:name="ref-PearsonNote1895"/>
      <w:bookmarkEnd w:id="156"/>
      <w:r>
        <w:t xml:space="preserve">Pearson, Karl. 1895. “Note on Regression and Inheritance in the Case of Two Parents.” </w:t>
      </w:r>
      <w:r>
        <w:rPr>
          <w:i/>
          <w:iCs/>
        </w:rPr>
        <w:t>Proceedings of the Royal Society of London</w:t>
      </w:r>
      <w:r>
        <w:t xml:space="preserve"> 58 (Jan): 240–42. </w:t>
      </w:r>
      <w:hyperlink r:id="rId65">
        <w:r>
          <w:rPr>
            <w:rStyle w:val="Hyperlink"/>
          </w:rPr>
          <w:t>https://doi.org/10.1098/rspl.1895.0041</w:t>
        </w:r>
      </w:hyperlink>
      <w:r>
        <w:t>.</w:t>
      </w:r>
    </w:p>
    <w:p w14:paraId="2CB6D47B" w14:textId="77777777" w:rsidR="008D7EAC" w:rsidRDefault="00000000">
      <w:pPr>
        <w:pStyle w:val="Bibliography"/>
      </w:pPr>
      <w:bookmarkStart w:id="158" w:name="ref-PeekEtAlIdentifying2022"/>
      <w:bookmarkEnd w:id="157"/>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6">
        <w:r>
          <w:rPr>
            <w:rStyle w:val="Hyperlink"/>
          </w:rPr>
          <w:t>https://doi.org/10.3389/fenvs.2021.790667</w:t>
        </w:r>
      </w:hyperlink>
      <w:r>
        <w:t>.</w:t>
      </w:r>
    </w:p>
    <w:p w14:paraId="7D023704" w14:textId="77777777" w:rsidR="008D7EAC" w:rsidRDefault="00000000">
      <w:pPr>
        <w:pStyle w:val="Bibliography"/>
      </w:pPr>
      <w:bookmarkStart w:id="159" w:name="ref-PennekampEtAlPractice2017"/>
      <w:bookmarkEnd w:id="158"/>
      <w:r>
        <w:lastRenderedPageBreak/>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7">
        <w:r>
          <w:rPr>
            <w:rStyle w:val="Hyperlink"/>
          </w:rPr>
          <w:t>https://doi.org/10.1016/j.ecocom.2016.12.005</w:t>
        </w:r>
      </w:hyperlink>
      <w:r>
        <w:t>.</w:t>
      </w:r>
    </w:p>
    <w:p w14:paraId="59058778" w14:textId="77777777" w:rsidR="008D7EAC" w:rsidRDefault="00000000">
      <w:pPr>
        <w:pStyle w:val="Bibliography"/>
      </w:pPr>
      <w:bookmarkStart w:id="160" w:name="ref-PetersonFreemanIntegrating2016"/>
      <w:bookmarkEnd w:id="159"/>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8">
        <w:r>
          <w:rPr>
            <w:rStyle w:val="Hyperlink"/>
          </w:rPr>
          <w:t>https://doi.org/10.1016/j.jenvman.2016.03.015</w:t>
        </w:r>
      </w:hyperlink>
      <w:r>
        <w:t>.</w:t>
      </w:r>
    </w:p>
    <w:p w14:paraId="442AD98A" w14:textId="77777777" w:rsidR="008D7EAC" w:rsidRDefault="00000000">
      <w:pPr>
        <w:pStyle w:val="Bibliography"/>
      </w:pPr>
      <w:bookmarkStart w:id="161" w:name="ref-PoffEtAlNatural1997"/>
      <w:bookmarkEnd w:id="160"/>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9">
        <w:r>
          <w:rPr>
            <w:rStyle w:val="Hyperlink"/>
          </w:rPr>
          <w:t>https://doi.org/10.2307/1313099</w:t>
        </w:r>
      </w:hyperlink>
      <w:r>
        <w:t>.</w:t>
      </w:r>
    </w:p>
    <w:p w14:paraId="3AE85FE5" w14:textId="77777777" w:rsidR="008D7EAC" w:rsidRDefault="00000000">
      <w:pPr>
        <w:pStyle w:val="Bibliography"/>
      </w:pPr>
      <w:bookmarkStart w:id="162" w:name="ref-PoffEtAlEcological2010"/>
      <w:bookmarkEnd w:id="161"/>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0">
        <w:r>
          <w:rPr>
            <w:rStyle w:val="Hyperlink"/>
          </w:rPr>
          <w:t>https://doi.org/10.1111/j.1365-2427.2009.02204.x</w:t>
        </w:r>
      </w:hyperlink>
      <w:r>
        <w:t>.</w:t>
      </w:r>
    </w:p>
    <w:p w14:paraId="7FB3A915" w14:textId="77777777" w:rsidR="008D7EAC" w:rsidRDefault="00000000">
      <w:pPr>
        <w:pStyle w:val="Bibliography"/>
      </w:pPr>
      <w:bookmarkStart w:id="163" w:name="ref-PoffZimmermanEcological2010"/>
      <w:bookmarkEnd w:id="162"/>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71">
        <w:r>
          <w:rPr>
            <w:rStyle w:val="Hyperlink"/>
          </w:rPr>
          <w:t>https://doi.org/10.1111/j.1365-2427.2009.02272.x</w:t>
        </w:r>
      </w:hyperlink>
      <w:r>
        <w:t>.</w:t>
      </w:r>
    </w:p>
    <w:p w14:paraId="2A6A831E" w14:textId="77777777" w:rsidR="008D7EAC" w:rsidRDefault="00000000">
      <w:pPr>
        <w:pStyle w:val="Bibliography"/>
      </w:pPr>
      <w:bookmarkStart w:id="164" w:name="ref-QianEtAlEffects2016"/>
      <w:bookmarkEnd w:id="163"/>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2">
        <w:r>
          <w:rPr>
            <w:rStyle w:val="Hyperlink"/>
          </w:rPr>
          <w:t>https://doi.org/10.1016/j.ecohyd.2016.08.001</w:t>
        </w:r>
      </w:hyperlink>
      <w:r>
        <w:t>.</w:t>
      </w:r>
    </w:p>
    <w:p w14:paraId="5334CC5F" w14:textId="77777777" w:rsidR="008D7EAC" w:rsidRDefault="00000000">
      <w:pPr>
        <w:pStyle w:val="Bibliography"/>
      </w:pPr>
      <w:bookmarkStart w:id="165" w:name="ref-QuigleyScott2005"/>
      <w:bookmarkEnd w:id="164"/>
      <w:r>
        <w:t>Quigley, Danielle. 2005. “Scott River Watershed Adult Coho Spawning Ground Surveys November 2004 – January 2005.” Etna, CA: Siskiyou Resource Conservation District.</w:t>
      </w:r>
    </w:p>
    <w:p w14:paraId="2B913460" w14:textId="77777777" w:rsidR="008D7EAC" w:rsidRDefault="00000000">
      <w:pPr>
        <w:pStyle w:val="Bibliography"/>
      </w:pPr>
      <w:bookmarkStart w:id="166" w:name="ref-QuigleyFinal2006"/>
      <w:bookmarkEnd w:id="165"/>
      <w:r>
        <w:t>———. 2006. “Final Report Scott River Adult Coho Spawning Ground Surveys November 2005 – January 2006.” Etna, CA: Siskiyou Resource Conservation District.</w:t>
      </w:r>
    </w:p>
    <w:p w14:paraId="7C9314DF" w14:textId="77777777" w:rsidR="008D7EAC" w:rsidRDefault="00000000">
      <w:pPr>
        <w:pStyle w:val="Bibliography"/>
      </w:pPr>
      <w:bookmarkStart w:id="167" w:name="ref-QuigleyFinal2007"/>
      <w:bookmarkEnd w:id="166"/>
      <w:r>
        <w:t>———. 2007. “Final Report Adult Coho Spawning Ground Surveys 2006-2007.” Etna, CA: Siskiyou Resource Conservation District.</w:t>
      </w:r>
    </w:p>
    <w:p w14:paraId="3194B296" w14:textId="77777777" w:rsidR="008D7EAC" w:rsidRDefault="00000000">
      <w:pPr>
        <w:pStyle w:val="Bibliography"/>
      </w:pPr>
      <w:bookmarkStart w:id="168" w:name="ref-RanstamCookLASSO2018"/>
      <w:bookmarkEnd w:id="167"/>
      <w:r>
        <w:t xml:space="preserve">Ranstam, J, and J A Cook. 2018. “LASSO Regression.” </w:t>
      </w:r>
      <w:r>
        <w:rPr>
          <w:i/>
          <w:iCs/>
        </w:rPr>
        <w:t>British Journal of Surgery</w:t>
      </w:r>
      <w:r>
        <w:t xml:space="preserve"> 105 (10): 1348–48. </w:t>
      </w:r>
      <w:hyperlink r:id="rId73">
        <w:r>
          <w:rPr>
            <w:rStyle w:val="Hyperlink"/>
          </w:rPr>
          <w:t>https://doi.org/10.1002/bjs.10895</w:t>
        </w:r>
      </w:hyperlink>
      <w:r>
        <w:t>.</w:t>
      </w:r>
    </w:p>
    <w:p w14:paraId="3093FCD5" w14:textId="77777777" w:rsidR="008D7EAC" w:rsidRDefault="00000000">
      <w:pPr>
        <w:pStyle w:val="Bibliography"/>
      </w:pPr>
      <w:bookmarkStart w:id="169" w:name="ref-ReinekingSchroderConstrain2006"/>
      <w:bookmarkEnd w:id="168"/>
      <w:r>
        <w:t xml:space="preserve">Reineking, Björn, and Boris Schröder. 2006. “Constrain to Perform: Regularization of Habitat Models.” </w:t>
      </w:r>
      <w:r>
        <w:rPr>
          <w:i/>
          <w:iCs/>
        </w:rPr>
        <w:t>Ecological Modelling</w:t>
      </w:r>
      <w:r>
        <w:t xml:space="preserve"> 193 (3-4): 675–90. </w:t>
      </w:r>
      <w:hyperlink r:id="rId74">
        <w:r>
          <w:rPr>
            <w:rStyle w:val="Hyperlink"/>
          </w:rPr>
          <w:t>https://doi.org/10.1016/j.ecolmodel.2005.10.003</w:t>
        </w:r>
      </w:hyperlink>
      <w:r>
        <w:t>.</w:t>
      </w:r>
    </w:p>
    <w:p w14:paraId="38575723" w14:textId="77777777" w:rsidR="008D7EAC" w:rsidRDefault="00000000">
      <w:pPr>
        <w:pStyle w:val="Bibliography"/>
      </w:pPr>
      <w:bookmarkStart w:id="170" w:name="ref-RichterEtAlCollaborative2006"/>
      <w:bookmarkEnd w:id="169"/>
      <w:r>
        <w:lastRenderedPageBreak/>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5">
        <w:r>
          <w:rPr>
            <w:rStyle w:val="Hyperlink"/>
          </w:rPr>
          <w:t>https://doi.org/10.1002/rra.892</w:t>
        </w:r>
      </w:hyperlink>
      <w:r>
        <w:t>.</w:t>
      </w:r>
    </w:p>
    <w:p w14:paraId="09B6B8CD" w14:textId="77777777" w:rsidR="008D7EAC" w:rsidRDefault="00000000">
      <w:pPr>
        <w:pStyle w:val="Bibliography"/>
      </w:pPr>
      <w:bookmarkStart w:id="171" w:name="ref-RiisEtAlVegetation2008"/>
      <w:bookmarkEnd w:id="170"/>
      <w:r>
        <w:t xml:space="preserve">Riis, Tenna, Alastair M. Suren, Bente Clausen, and Kaj Sand-Jensen. 2008. “Vegetation and Flow Regime in Lowland Streams.” </w:t>
      </w:r>
      <w:r>
        <w:rPr>
          <w:i/>
          <w:iCs/>
        </w:rPr>
        <w:t>Freshwater Biology</w:t>
      </w:r>
      <w:r>
        <w:t xml:space="preserve"> 53 (8): 1531–43. </w:t>
      </w:r>
      <w:hyperlink r:id="rId76">
        <w:r>
          <w:rPr>
            <w:rStyle w:val="Hyperlink"/>
          </w:rPr>
          <w:t>https://doi.org/10.1111/j.1365-2427.2008.01987.x</w:t>
        </w:r>
      </w:hyperlink>
      <w:r>
        <w:t>.</w:t>
      </w:r>
    </w:p>
    <w:p w14:paraId="41DC5735" w14:textId="77777777" w:rsidR="008D7EAC" w:rsidRDefault="00000000">
      <w:pPr>
        <w:pStyle w:val="Bibliography"/>
      </w:pPr>
      <w:bookmarkStart w:id="172" w:name="ref-RobertsonSwintonReconciling2005"/>
      <w:bookmarkEnd w:id="171"/>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7">
        <w:r>
          <w:rPr>
            <w:rStyle w:val="Hyperlink"/>
          </w:rPr>
          <w:t>https://doi.org/10.1890/1540-9295(2005)003[0038:RAPAEI]2.0.CO;2</w:t>
        </w:r>
      </w:hyperlink>
      <w:r>
        <w:t>.</w:t>
      </w:r>
    </w:p>
    <w:p w14:paraId="3D0A51B7" w14:textId="77777777" w:rsidR="008D7EAC" w:rsidRDefault="00000000">
      <w:pPr>
        <w:pStyle w:val="Bibliography"/>
      </w:pPr>
      <w:bookmarkStart w:id="173" w:name="ref-RosenfeldAssessing2003"/>
      <w:bookmarkEnd w:id="172"/>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8">
        <w:r>
          <w:rPr>
            <w:rStyle w:val="Hyperlink"/>
          </w:rPr>
          <w:t>https://doi.org/10.1577/T01-126</w:t>
        </w:r>
      </w:hyperlink>
      <w:r>
        <w:t>.</w:t>
      </w:r>
    </w:p>
    <w:p w14:paraId="4FED9B91" w14:textId="77777777" w:rsidR="008D7EAC" w:rsidRDefault="00000000">
      <w:pPr>
        <w:pStyle w:val="Bibliography"/>
      </w:pPr>
      <w:bookmarkStart w:id="174" w:name="ref-RosenfeldDeveloping2017"/>
      <w:bookmarkEnd w:id="173"/>
      <w:r>
        <w:t xml:space="preserve">Rosenfeld, Jordan S. 2017. “Developing Flow–Ecology Relationships: Implications of Nonlinear Biological Responses for Water Management.” </w:t>
      </w:r>
      <w:r>
        <w:rPr>
          <w:i/>
          <w:iCs/>
        </w:rPr>
        <w:t>Freshwater Biology</w:t>
      </w:r>
      <w:r>
        <w:t xml:space="preserve"> 62 (8): 1305–24. </w:t>
      </w:r>
      <w:hyperlink r:id="rId79">
        <w:r>
          <w:rPr>
            <w:rStyle w:val="Hyperlink"/>
          </w:rPr>
          <w:t>https://doi.org/10.1111/fwb.12948</w:t>
        </w:r>
      </w:hyperlink>
      <w:r>
        <w:t>.</w:t>
      </w:r>
    </w:p>
    <w:p w14:paraId="6975EB74" w14:textId="77777777" w:rsidR="008D7EAC" w:rsidRDefault="00000000">
      <w:pPr>
        <w:pStyle w:val="Bibliography"/>
      </w:pPr>
      <w:bookmarkStart w:id="175" w:name="ref-SabyEtAlSensitivity2022"/>
      <w:bookmarkEnd w:id="174"/>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0">
        <w:r>
          <w:rPr>
            <w:rStyle w:val="Hyperlink"/>
          </w:rPr>
          <w:t>https://doi.org/10.1111/1752-1688.12965</w:t>
        </w:r>
      </w:hyperlink>
      <w:r>
        <w:t>.</w:t>
      </w:r>
    </w:p>
    <w:p w14:paraId="6BD6C2EA" w14:textId="77777777" w:rsidR="008D7EAC" w:rsidRDefault="00000000">
      <w:pPr>
        <w:pStyle w:val="Bibliography"/>
      </w:pPr>
      <w:bookmarkStart w:id="176" w:name="X5054264b6c920dda2c8353a771689db17bde318"/>
      <w:bookmarkEnd w:id="175"/>
      <w:r>
        <w:t>Scott River Watershed Council. 2005. “Limiting Factors Analysis for Coho Salmon and Other Anadromous Fish.”</w:t>
      </w:r>
    </w:p>
    <w:p w14:paraId="29007BED" w14:textId="77777777" w:rsidR="008D7EAC" w:rsidRDefault="00000000">
      <w:pPr>
        <w:pStyle w:val="Bibliography"/>
      </w:pPr>
      <w:bookmarkStart w:id="177" w:name="X35601437fc25b0fdd92b478f2f9ddeaed3398df"/>
      <w:bookmarkEnd w:id="176"/>
      <w:r>
        <w:t>———. 2018. “Restoring Priority Coho Habitat in the Scott River Watershed Modeling and Planning Repor.”</w:t>
      </w:r>
    </w:p>
    <w:p w14:paraId="129F02C0" w14:textId="77777777" w:rsidR="008D7EAC" w:rsidRDefault="00000000">
      <w:pPr>
        <w:pStyle w:val="Bibliography"/>
      </w:pPr>
      <w:bookmarkStart w:id="178" w:name="X219dbab4f1b1e9de43fca9056ca6683a1534b3d"/>
      <w:bookmarkEnd w:id="177"/>
      <w:r>
        <w:t>Scott River Watershed Council, and Siskiyou Resource Conservation District. 2003. “Scott River Fall Flows Action Plan Accomplishments, 1995 to 2003.” Siskiyou Resource Conservation District.</w:t>
      </w:r>
    </w:p>
    <w:p w14:paraId="79393672" w14:textId="77777777" w:rsidR="008D7EAC" w:rsidRDefault="00000000">
      <w:pPr>
        <w:pStyle w:val="Bibliography"/>
      </w:pPr>
      <w:bookmarkStart w:id="179" w:name="X016186d9277bc0cdba45e85ab80e8a649230371"/>
      <w:bookmarkEnd w:id="178"/>
      <w:r>
        <w:t>———. 2005. “Initial Phase of the Scott River Watershed Council Strategic Action Plan.” Etna, CA.</w:t>
      </w:r>
    </w:p>
    <w:p w14:paraId="22EAA42F" w14:textId="77777777" w:rsidR="008D7EAC" w:rsidRDefault="00000000">
      <w:pPr>
        <w:pStyle w:val="Bibliography"/>
      </w:pPr>
      <w:bookmarkStart w:id="180" w:name="ref-SeeHolmesReducing2015"/>
      <w:bookmarkEnd w:id="179"/>
      <w:r>
        <w:t xml:space="preserve">See, Kevin E., and Elizabeth E. Holmes. 2015. “Reducing Bias and Improving Precision in Species Extinction Forecasts.” </w:t>
      </w:r>
      <w:r>
        <w:rPr>
          <w:i/>
          <w:iCs/>
        </w:rPr>
        <w:t>Ecological Applications</w:t>
      </w:r>
      <w:r>
        <w:t xml:space="preserve"> 25 (4): 1157–65. </w:t>
      </w:r>
      <w:hyperlink r:id="rId81">
        <w:r>
          <w:rPr>
            <w:rStyle w:val="Hyperlink"/>
          </w:rPr>
          <w:t>https://doi.org/10.1890/14-2003.1</w:t>
        </w:r>
      </w:hyperlink>
      <w:r>
        <w:t>.</w:t>
      </w:r>
    </w:p>
    <w:p w14:paraId="1EA960CA" w14:textId="77777777" w:rsidR="008D7EAC" w:rsidRDefault="00000000">
      <w:pPr>
        <w:pStyle w:val="Bibliography"/>
      </w:pPr>
      <w:bookmarkStart w:id="181" w:name="ref-ShentonEtAlPutting2012"/>
      <w:bookmarkEnd w:id="180"/>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2">
        <w:r>
          <w:rPr>
            <w:rStyle w:val="Hyperlink"/>
          </w:rPr>
          <w:t>https://doi.org/10.1007/s00267-012-9864-z</w:t>
        </w:r>
      </w:hyperlink>
      <w:r>
        <w:t>.</w:t>
      </w:r>
    </w:p>
    <w:p w14:paraId="62F2E452" w14:textId="77777777" w:rsidR="008D7EAC" w:rsidRDefault="00000000">
      <w:pPr>
        <w:pStyle w:val="Bibliography"/>
      </w:pPr>
      <w:bookmarkStart w:id="182" w:name="ref-SinnathambyEtAlEcohydrological2018"/>
      <w:bookmarkEnd w:id="181"/>
      <w:r>
        <w:lastRenderedPageBreak/>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3">
        <w:r>
          <w:rPr>
            <w:rStyle w:val="Hyperlink"/>
          </w:rPr>
          <w:t>https://doi.org/10.1002/eco.1909</w:t>
        </w:r>
      </w:hyperlink>
      <w:r>
        <w:t>.</w:t>
      </w:r>
    </w:p>
    <w:p w14:paraId="1B2E0DCF" w14:textId="77777777" w:rsidR="008D7EAC" w:rsidRDefault="00000000">
      <w:pPr>
        <w:pStyle w:val="Bibliography"/>
      </w:pPr>
      <w:bookmarkStart w:id="183" w:name="ref-SiskiyouCountyScott2021"/>
      <w:bookmarkEnd w:id="182"/>
      <w:r>
        <w:t xml:space="preserve">Siskiyou County. 2021. “Scott Valley Groundwater Sustainability Plan.” </w:t>
      </w:r>
      <w:r>
        <w:rPr>
          <w:i/>
          <w:iCs/>
        </w:rPr>
        <w:t>Scott Valley FINAL GSP</w:t>
      </w:r>
      <w:r>
        <w:t>. https://www.co.siskiyou.ca.us/naturalresources/page/scott-valley-final-gsp.</w:t>
      </w:r>
    </w:p>
    <w:p w14:paraId="50D486E1" w14:textId="77777777" w:rsidR="008D7EAC" w:rsidRDefault="00000000">
      <w:pPr>
        <w:pStyle w:val="Bibliography"/>
      </w:pPr>
      <w:bookmarkStart w:id="184" w:name="X764838e26b283ee4a858a9ae505783df61529a2"/>
      <w:bookmarkEnd w:id="183"/>
      <w:r>
        <w:t>Siskiyou Resource Conservation District. 1994. “Scott Valley Irrigation District Study.”</w:t>
      </w:r>
    </w:p>
    <w:p w14:paraId="044746ED" w14:textId="77777777" w:rsidR="008D7EAC" w:rsidRDefault="00000000">
      <w:pPr>
        <w:pStyle w:val="Bibliography"/>
      </w:pPr>
      <w:bookmarkStart w:id="185" w:name="Xfb2f30bfeb975733173d4f54503165ae434e004"/>
      <w:bookmarkEnd w:id="184"/>
      <w:r>
        <w:t>———. 2004. “Final Report Scott River Coho Spawning Assessment: 2003-2004.” Etna, CA: Siskiyou Resource Conservation District.</w:t>
      </w:r>
    </w:p>
    <w:p w14:paraId="3D7895C4" w14:textId="77777777" w:rsidR="008D7EAC" w:rsidRDefault="00000000">
      <w:pPr>
        <w:pStyle w:val="Bibliography"/>
      </w:pPr>
      <w:bookmarkStart w:id="186" w:name="X36416dcc235fcfe51d2b5c41bd26783cc18bc62"/>
      <w:bookmarkEnd w:id="185"/>
      <w:r>
        <w:t>———. 2010. “Scott River Adult Coho Spawning Ground Surveys December 2009 - January 2010.” Etna, CA: Siskiyou Resource Conservation District.</w:t>
      </w:r>
    </w:p>
    <w:p w14:paraId="5616455C" w14:textId="77777777" w:rsidR="008D7EAC" w:rsidRDefault="00000000">
      <w:pPr>
        <w:pStyle w:val="Bibliography"/>
      </w:pPr>
      <w:bookmarkStart w:id="187" w:name="ref-SolansGarciaDeJalonBasic2016"/>
      <w:bookmarkEnd w:id="186"/>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4">
        <w:r>
          <w:rPr>
            <w:rStyle w:val="Hyperlink"/>
          </w:rPr>
          <w:t>https://doi.org/10.1002/eco.1745</w:t>
        </w:r>
      </w:hyperlink>
      <w:r>
        <w:t>.</w:t>
      </w:r>
    </w:p>
    <w:p w14:paraId="2F6FCD5D" w14:textId="77777777" w:rsidR="008D7EAC" w:rsidRDefault="00000000">
      <w:pPr>
        <w:pStyle w:val="Bibliography"/>
      </w:pPr>
      <w:bookmarkStart w:id="188" w:name="ref-Stewart-KosterEtAlFish2011"/>
      <w:bookmarkEnd w:id="187"/>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5">
        <w:r>
          <w:rPr>
            <w:rStyle w:val="Hyperlink"/>
          </w:rPr>
          <w:t>https://doi.org/10.1111/j.1095-8649.2011.03072.x</w:t>
        </w:r>
      </w:hyperlink>
      <w:r>
        <w:t>.</w:t>
      </w:r>
    </w:p>
    <w:p w14:paraId="6F2634AF" w14:textId="77777777" w:rsidR="008D7EAC" w:rsidRDefault="00000000">
      <w:pPr>
        <w:pStyle w:val="Bibliography"/>
      </w:pPr>
      <w:bookmarkStart w:id="189" w:name="ref-TarlockLocal1993"/>
      <w:bookmarkEnd w:id="188"/>
      <w:r>
        <w:t xml:space="preserve">Tarlock, A Dan. 1993. “Local Government Protection of Biodiversity: What Is Its Niche?” </w:t>
      </w:r>
      <w:r>
        <w:rPr>
          <w:i/>
          <w:iCs/>
        </w:rPr>
        <w:t>The University of Chicago Law Review</w:t>
      </w:r>
      <w:r>
        <w:t xml:space="preserve"> 60 (2): 555–613. </w:t>
      </w:r>
      <w:hyperlink r:id="rId86">
        <w:r>
          <w:rPr>
            <w:rStyle w:val="Hyperlink"/>
          </w:rPr>
          <w:t>https://www.jstor.org/stable/1600079</w:t>
        </w:r>
      </w:hyperlink>
      <w:r>
        <w:t>.</w:t>
      </w:r>
    </w:p>
    <w:p w14:paraId="27C01DDA" w14:textId="77777777" w:rsidR="008D7EAC" w:rsidRDefault="00000000">
      <w:pPr>
        <w:pStyle w:val="Bibliography"/>
      </w:pPr>
      <w:bookmarkStart w:id="190" w:name="ref-TesfayeEtAlClimatic2017"/>
      <w:bookmarkEnd w:id="189"/>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7">
        <w:r>
          <w:rPr>
            <w:rStyle w:val="Hyperlink"/>
          </w:rPr>
          <w:t>https://doi.org/10.1016/j.scitotenv.2017.07.138</w:t>
        </w:r>
      </w:hyperlink>
      <w:r>
        <w:t>.</w:t>
      </w:r>
    </w:p>
    <w:p w14:paraId="10460CD7" w14:textId="77777777" w:rsidR="008D7EAC" w:rsidRDefault="00000000">
      <w:pPr>
        <w:pStyle w:val="Bibliography"/>
      </w:pPr>
      <w:bookmarkStart w:id="191" w:name="ref-TharmeGlobal2003"/>
      <w:bookmarkEnd w:id="190"/>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8">
        <w:r>
          <w:rPr>
            <w:rStyle w:val="Hyperlink"/>
          </w:rPr>
          <w:t>https://doi.org/10.1002/rra.736</w:t>
        </w:r>
      </w:hyperlink>
      <w:r>
        <w:t>.</w:t>
      </w:r>
    </w:p>
    <w:p w14:paraId="6A674302" w14:textId="77777777" w:rsidR="008D7EAC" w:rsidRDefault="00000000">
      <w:pPr>
        <w:pStyle w:val="Bibliography"/>
      </w:pPr>
      <w:bookmarkStart w:id="192" w:name="ref-TheRFoundationProject2025"/>
      <w:bookmarkEnd w:id="191"/>
      <w:r>
        <w:t>The R Foundation. 2025. “R: The R Project for Statistical Computing.” https://www.r-project.org/.</w:t>
      </w:r>
    </w:p>
    <w:p w14:paraId="168298B1" w14:textId="77777777" w:rsidR="008D7EAC" w:rsidRDefault="00000000">
      <w:pPr>
        <w:pStyle w:val="Bibliography"/>
      </w:pPr>
      <w:bookmarkStart w:id="193" w:name="ref-TolleyEtAlSensitivity2019"/>
      <w:bookmarkEnd w:id="192"/>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9">
        <w:r>
          <w:rPr>
            <w:rStyle w:val="Hyperlink"/>
          </w:rPr>
          <w:t>https://doi.org/10.1029/2018WR024209</w:t>
        </w:r>
      </w:hyperlink>
      <w:r>
        <w:t>.</w:t>
      </w:r>
    </w:p>
    <w:p w14:paraId="2B288689" w14:textId="77777777" w:rsidR="008D7EAC" w:rsidRDefault="00000000">
      <w:pPr>
        <w:pStyle w:val="Bibliography"/>
      </w:pPr>
      <w:bookmarkStart w:id="194" w:name="ref-TredennickEtAlPractical2021"/>
      <w:bookmarkEnd w:id="193"/>
      <w:r>
        <w:lastRenderedPageBreak/>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0">
        <w:r>
          <w:rPr>
            <w:rStyle w:val="Hyperlink"/>
          </w:rPr>
          <w:t>https://doi.org/10.1002/ecy.3336</w:t>
        </w:r>
      </w:hyperlink>
      <w:r>
        <w:t>.</w:t>
      </w:r>
    </w:p>
    <w:p w14:paraId="4CBDED24" w14:textId="77777777" w:rsidR="008D7EAC" w:rsidRDefault="00000000">
      <w:pPr>
        <w:pStyle w:val="Bibliography"/>
      </w:pPr>
      <w:bookmarkStart w:id="195" w:name="ref-TurnerStewardsonHydrologic2014"/>
      <w:bookmarkEnd w:id="194"/>
      <w:r>
        <w:t xml:space="preserve">Turner, Margot, and Michael Stewardson. 2014. “Hydrologic Indicators of Hydraulic Conditions That Drive Flow–Biota Relationships.” </w:t>
      </w:r>
      <w:r>
        <w:rPr>
          <w:i/>
          <w:iCs/>
        </w:rPr>
        <w:t>Hydrological Sciences Journal</w:t>
      </w:r>
      <w:r>
        <w:t xml:space="preserve"> 59 (3-4): 659–72. </w:t>
      </w:r>
      <w:hyperlink r:id="rId91">
        <w:r>
          <w:rPr>
            <w:rStyle w:val="Hyperlink"/>
          </w:rPr>
          <w:t>https://doi.org/10.1080/02626667.2014.896997</w:t>
        </w:r>
      </w:hyperlink>
      <w:r>
        <w:t>.</w:t>
      </w:r>
    </w:p>
    <w:p w14:paraId="2D3F60D6" w14:textId="77777777" w:rsidR="008D7EAC" w:rsidRDefault="00000000">
      <w:pPr>
        <w:pStyle w:val="Bibliography"/>
      </w:pPr>
      <w:bookmarkStart w:id="196" w:name="ref-VanKirkNamanRelative2008"/>
      <w:bookmarkEnd w:id="195"/>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2">
        <w:r>
          <w:rPr>
            <w:rStyle w:val="Hyperlink"/>
          </w:rPr>
          <w:t>https://doi.org/10.1111/j.1752-1688.2008.00212.x</w:t>
        </w:r>
      </w:hyperlink>
      <w:r>
        <w:t>.</w:t>
      </w:r>
    </w:p>
    <w:p w14:paraId="7372B4A6" w14:textId="77777777" w:rsidR="008D7EAC" w:rsidRDefault="00000000">
      <w:pPr>
        <w:pStyle w:val="Bibliography"/>
      </w:pPr>
      <w:bookmarkStart w:id="197" w:name="ref-WainwrightEtAlCCIEA2013"/>
      <w:bookmarkEnd w:id="196"/>
      <w:r>
        <w:t>Wainwright, Thomas C, Thomas H Williams, Kurt L Fresh, and Brian K Wells. 2013. “CCIEA PHASE II REPORT: ECOSYSTEM COMPONENTS, FISHERIES AND PROTECTED SPECIES - SALMON: Chinook and Coho Salmon.” National Marine Fisheries Service.</w:t>
      </w:r>
    </w:p>
    <w:p w14:paraId="12894C61" w14:textId="77777777" w:rsidR="008D7EAC" w:rsidRDefault="00000000">
      <w:pPr>
        <w:pStyle w:val="Bibliography"/>
      </w:pPr>
      <w:bookmarkStart w:id="198" w:name="ref-WardEtAlLeveraging2024"/>
      <w:bookmarkEnd w:id="197"/>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3">
        <w:r>
          <w:rPr>
            <w:rStyle w:val="Hyperlink"/>
          </w:rPr>
          <w:t>https://doi.org/10.1111/faf.12850</w:t>
        </w:r>
      </w:hyperlink>
      <w:r>
        <w:t>.</w:t>
      </w:r>
    </w:p>
    <w:p w14:paraId="3843D352" w14:textId="77777777" w:rsidR="008D7EAC" w:rsidRDefault="00000000">
      <w:pPr>
        <w:pStyle w:val="Bibliography"/>
      </w:pPr>
      <w:bookmarkStart w:id="199" w:name="ref-WebbEtAlAdaptive2018"/>
      <w:bookmarkEnd w:id="198"/>
      <w:r>
        <w:t xml:space="preserve">Webb, J. Angus, Robyn J. Watts, Catherine Allan, and John C. Conallin. 2018. “Adaptive Management of Environmental Flows.” </w:t>
      </w:r>
      <w:r>
        <w:rPr>
          <w:i/>
          <w:iCs/>
        </w:rPr>
        <w:t>Environmental Management</w:t>
      </w:r>
      <w:r>
        <w:t xml:space="preserve"> 61 (3): 339–46. </w:t>
      </w:r>
      <w:hyperlink r:id="rId94">
        <w:r>
          <w:rPr>
            <w:rStyle w:val="Hyperlink"/>
          </w:rPr>
          <w:t>https://doi.org/10.1007/s00267-017-0981-6</w:t>
        </w:r>
      </w:hyperlink>
      <w:r>
        <w:t>.</w:t>
      </w:r>
    </w:p>
    <w:p w14:paraId="1D0EBF77" w14:textId="77777777" w:rsidR="008D7EAC" w:rsidRDefault="00000000">
      <w:pPr>
        <w:pStyle w:val="Bibliography"/>
      </w:pPr>
      <w:bookmarkStart w:id="200" w:name="ref-WheelerEtAlStates2018"/>
      <w:bookmarkEnd w:id="199"/>
      <w:r>
        <w:t xml:space="preserve">Wheeler, Kit, Seth J. Wenger, and Mary C. Freeman. 2018. “States and Rates: Complementary Approaches to Developing Flow-Ecology Relationships.” </w:t>
      </w:r>
      <w:r>
        <w:rPr>
          <w:i/>
          <w:iCs/>
        </w:rPr>
        <w:t>Freshwater Biology</w:t>
      </w:r>
      <w:r>
        <w:t xml:space="preserve"> 63 (8): 906–16. </w:t>
      </w:r>
      <w:hyperlink r:id="rId95">
        <w:r>
          <w:rPr>
            <w:rStyle w:val="Hyperlink"/>
          </w:rPr>
          <w:t>https://doi.org/10.1111/fwb.13001</w:t>
        </w:r>
      </w:hyperlink>
      <w:r>
        <w:t>.</w:t>
      </w:r>
    </w:p>
    <w:p w14:paraId="59D4076E" w14:textId="77777777" w:rsidR="008D7EAC" w:rsidRDefault="00000000">
      <w:pPr>
        <w:pStyle w:val="Bibliography"/>
      </w:pPr>
      <w:bookmarkStart w:id="201" w:name="ref-WhiteEtAlMacroinvertebrate2018"/>
      <w:bookmarkEnd w:id="200"/>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6">
        <w:r>
          <w:rPr>
            <w:rStyle w:val="Hyperlink"/>
          </w:rPr>
          <w:t>https://doi.org/10.1016/j.scitotenv.2017.06.081</w:t>
        </w:r>
      </w:hyperlink>
      <w:r>
        <w:t>.</w:t>
      </w:r>
    </w:p>
    <w:p w14:paraId="362DE093" w14:textId="77777777" w:rsidR="008D7EAC" w:rsidRDefault="00000000">
      <w:pPr>
        <w:pStyle w:val="Bibliography"/>
      </w:pPr>
      <w:bookmarkStart w:id="202" w:name="ref-YaoEtAlIdentifying2021"/>
      <w:bookmarkEnd w:id="201"/>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7">
        <w:r>
          <w:rPr>
            <w:rStyle w:val="Hyperlink"/>
          </w:rPr>
          <w:t>https://doi.org/10.1016/j.ecoleng.2020.106102</w:t>
        </w:r>
      </w:hyperlink>
      <w:r>
        <w:t>.</w:t>
      </w:r>
    </w:p>
    <w:p w14:paraId="190D4A89" w14:textId="77777777" w:rsidR="008D7EAC" w:rsidRDefault="00000000">
      <w:pPr>
        <w:pStyle w:val="Bibliography"/>
      </w:pPr>
      <w:bookmarkStart w:id="203" w:name="ref-YarnellEtAlFunctional2020"/>
      <w:bookmarkEnd w:id="202"/>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8">
        <w:r>
          <w:rPr>
            <w:rStyle w:val="Hyperlink"/>
          </w:rPr>
          <w:t>https://doi.org/10.1002/rra.3575</w:t>
        </w:r>
      </w:hyperlink>
      <w:r>
        <w:t>.</w:t>
      </w:r>
    </w:p>
    <w:p w14:paraId="2DF12929" w14:textId="77777777" w:rsidR="008D7EAC" w:rsidRDefault="00000000">
      <w:pPr>
        <w:pStyle w:val="Bibliography"/>
      </w:pPr>
      <w:bookmarkStart w:id="204" w:name="ref-YokelScott2011"/>
      <w:bookmarkEnd w:id="203"/>
      <w:r>
        <w:lastRenderedPageBreak/>
        <w:t>Yokel, Danielle. 2011. “Scott River Adult Coho Spawning Ground Surveys 2010-2011 Season.” Etna, CA: Siskiyou Resource Conservation District.</w:t>
      </w:r>
    </w:p>
    <w:p w14:paraId="17C4D700" w14:textId="77777777" w:rsidR="008D7EAC" w:rsidRDefault="00000000">
      <w:pPr>
        <w:pStyle w:val="Bibliography"/>
      </w:pPr>
      <w:bookmarkStart w:id="205" w:name="ref-YokelScott2013"/>
      <w:bookmarkEnd w:id="204"/>
      <w:r>
        <w:t>———. 2013. “Scott River Adult Coho Spawning Ground Surveys 2012-2013 Season.” Etna, CA: Siskiyou Resource Conservation District.</w:t>
      </w:r>
    </w:p>
    <w:p w14:paraId="7578CAF4" w14:textId="77777777" w:rsidR="008D7EAC" w:rsidRDefault="00000000">
      <w:pPr>
        <w:pStyle w:val="Bibliography"/>
      </w:pPr>
      <w:bookmarkStart w:id="206" w:name="ref-YokelScott2014"/>
      <w:bookmarkEnd w:id="205"/>
      <w:r>
        <w:t>———. 2014. “Scott River Adult Coho Spawning Ground Surveys 2013-2014 Season.” Etna, CA: Siskiyou Resource Conservation District.</w:t>
      </w:r>
    </w:p>
    <w:p w14:paraId="360ED612" w14:textId="77777777" w:rsidR="008D7EAC" w:rsidRDefault="00000000">
      <w:pPr>
        <w:pStyle w:val="Bibliography"/>
      </w:pPr>
      <w:bookmarkStart w:id="207" w:name="ref-YokelEtAlScott2018"/>
      <w:bookmarkEnd w:id="206"/>
      <w:r>
        <w:t>Yokel, Erich, Shari Witmore, Betsy Stapleton, Charnna Gilmore, and Michael M Pollock. 2018. “Scott River Beaver Dam Analogue Coho Salmon Habitat Restoration Program 2017 Monitoring Report.” Etna, CA: Scott River Watershed Council.</w:t>
      </w:r>
      <w:bookmarkEnd w:id="82"/>
      <w:bookmarkEnd w:id="84"/>
      <w:bookmarkEnd w:id="207"/>
    </w:p>
    <w:sectPr w:rsidR="008D7E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803B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8EB6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0020B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0352B7C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315375674">
    <w:abstractNumId w:val="0"/>
  </w:num>
  <w:num w:numId="2" w16cid:durableId="1060253648">
    <w:abstractNumId w:val="1"/>
  </w:num>
  <w:num w:numId="3" w16cid:durableId="733161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631908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380328668">
    <w:abstractNumId w:val="1"/>
  </w:num>
  <w:num w:numId="6" w16cid:durableId="14725940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D7EAC"/>
    <w:rsid w:val="003C5B45"/>
    <w:rsid w:val="003F0ABB"/>
    <w:rsid w:val="00415709"/>
    <w:rsid w:val="006D2DB5"/>
    <w:rsid w:val="008D7EAC"/>
    <w:rsid w:val="00905E0E"/>
    <w:rsid w:val="00A5570E"/>
    <w:rsid w:val="00DF3BB7"/>
    <w:rsid w:val="00FF1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81095"/>
  <w15:docId w15:val="{107B8A9F-9AE0-439D-8E06-53C432B2D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DF3B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21" Type="http://schemas.openxmlformats.org/officeDocument/2006/relationships/hyperlink" Target="https://doi.org/10.1002/eco.1379" TargetMode="External"/><Relationship Id="rId42" Type="http://schemas.openxmlformats.org/officeDocument/2006/relationships/hyperlink" Target="https://doi.org/10.1111/fwb.13048" TargetMode="External"/><Relationship Id="rId47" Type="http://schemas.openxmlformats.org/officeDocument/2006/relationships/hyperlink" Target="https://doi.org/10.1016/j.ecolmodel.2013.11.007" TargetMode="External"/><Relationship Id="rId63" Type="http://schemas.openxmlformats.org/officeDocument/2006/relationships/hyperlink" Target="https://doi.org/10.1002/rra.2709" TargetMode="External"/><Relationship Id="rId68" Type="http://schemas.openxmlformats.org/officeDocument/2006/relationships/hyperlink" Target="https://doi.org/10.1016/j.jenvman.2016.03.015" TargetMode="External"/><Relationship Id="rId84" Type="http://schemas.openxmlformats.org/officeDocument/2006/relationships/hyperlink" Target="https://doi.org/10.1002/eco.1745" TargetMode="External"/><Relationship Id="rId89" Type="http://schemas.openxmlformats.org/officeDocument/2006/relationships/hyperlink" Target="https://doi.org/10.1029/2018WR024209" TargetMode="External"/><Relationship Id="rId16" Type="http://schemas.openxmlformats.org/officeDocument/2006/relationships/hyperlink" Target="https://doi.org/10.1890/130134" TargetMode="External"/><Relationship Id="rId11" Type="http://schemas.openxmlformats.org/officeDocument/2006/relationships/image" Target="media/image6.png"/><Relationship Id="rId32" Type="http://schemas.openxmlformats.org/officeDocument/2006/relationships/hyperlink" Target="https://doi.org/10.1016/j.ecohyd.2016.12.002" TargetMode="External"/><Relationship Id="rId37" Type="http://schemas.openxmlformats.org/officeDocument/2006/relationships/hyperlink" Target="https://doi.org/10.3733/ca.v054n06p46" TargetMode="External"/><Relationship Id="rId53" Type="http://schemas.openxmlformats.org/officeDocument/2006/relationships/hyperlink" Target="https://doi.org/10.1111/fwb.12324" TargetMode="External"/><Relationship Id="rId58" Type="http://schemas.openxmlformats.org/officeDocument/2006/relationships/hyperlink" Target="https://doi.org/10.1890/14-0247.1" TargetMode="External"/><Relationship Id="rId74" Type="http://schemas.openxmlformats.org/officeDocument/2006/relationships/hyperlink" Target="https://doi.org/10.1016/j.ecolmodel.2005.10.003" TargetMode="External"/><Relationship Id="rId79" Type="http://schemas.openxmlformats.org/officeDocument/2006/relationships/hyperlink" Target="https://doi.org/10.1111/fwb.12948" TargetMode="External"/><Relationship Id="rId5" Type="http://schemas.openxmlformats.org/officeDocument/2006/relationships/webSettings" Target="webSettings.xml"/><Relationship Id="rId90" Type="http://schemas.openxmlformats.org/officeDocument/2006/relationships/hyperlink" Target="https://doi.org/10.1002/ecy.3336" TargetMode="External"/><Relationship Id="rId95" Type="http://schemas.openxmlformats.org/officeDocument/2006/relationships/hyperlink" Target="https://doi.org/10.1111/fwb.13001" TargetMode="External"/><Relationship Id="rId22" Type="http://schemas.openxmlformats.org/officeDocument/2006/relationships/hyperlink" Target="https://doi.org/10.2307/1446234"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577/1548-8675(2003)023%3c0001:DOFPFF%3e2.0.CO;2" TargetMode="External"/><Relationship Id="rId64" Type="http://schemas.openxmlformats.org/officeDocument/2006/relationships/hyperlink" Target="https://doi.org/10.1016/j.jhydrol.2020.124787" TargetMode="External"/><Relationship Id="rId69" Type="http://schemas.openxmlformats.org/officeDocument/2006/relationships/hyperlink" Target="https://doi.org/10.2307/1313099" TargetMode="External"/><Relationship Id="rId80" Type="http://schemas.openxmlformats.org/officeDocument/2006/relationships/hyperlink" Target="https://doi.org/10.1111/1752-1688.12965" TargetMode="External"/><Relationship Id="rId85" Type="http://schemas.openxmlformats.org/officeDocument/2006/relationships/hyperlink" Target="https://doi.org/10.1111/j.1095-8649.2011.03072.x" TargetMode="External"/><Relationship Id="rId12" Type="http://schemas.openxmlformats.org/officeDocument/2006/relationships/image" Target="media/image7.png"/><Relationship Id="rId17" Type="http://schemas.openxmlformats.org/officeDocument/2006/relationships/hyperlink" Target="https://doi.org/10.1016/j.ecohyd.2017.01.002" TargetMode="External"/><Relationship Id="rId25" Type="http://schemas.openxmlformats.org/officeDocument/2006/relationships/hyperlink" Target="https://doi.org/10.1016/j.scitotenv.2021.149721" TargetMode="External"/><Relationship Id="rId33" Type="http://schemas.openxmlformats.org/officeDocument/2006/relationships/hyperlink" Target="https://doi.org/10.1111/ele.14070" TargetMode="External"/><Relationship Id="rId38" Type="http://schemas.openxmlformats.org/officeDocument/2006/relationships/hyperlink" Target="https://doi.org/10.18637/jss.v033.i01" TargetMode="External"/><Relationship Id="rId46" Type="http://schemas.openxmlformats.org/officeDocument/2006/relationships/hyperlink" Target="https://doi.org/10.1016/j.envsoft.2016.06.028" TargetMode="External"/><Relationship Id="rId59" Type="http://schemas.openxmlformats.org/officeDocument/2006/relationships/hyperlink" Target="https://doi.org/10.1007/s00267-013-0055-3" TargetMode="External"/><Relationship Id="rId67" Type="http://schemas.openxmlformats.org/officeDocument/2006/relationships/hyperlink" Target="https://doi.org/10.1016/j.ecocom.2016.12.005" TargetMode="External"/><Relationship Id="rId20" Type="http://schemas.openxmlformats.org/officeDocument/2006/relationships/hyperlink" Target="https://doi.org/10.1002/rra.2831" TargetMode="External"/><Relationship Id="rId41" Type="http://schemas.openxmlformats.org/officeDocument/2006/relationships/hyperlink" Target="https://doi.org/10.1016/j.ecohyd.2020.02.002" TargetMode="External"/><Relationship Id="rId54" Type="http://schemas.openxmlformats.org/officeDocument/2006/relationships/hyperlink" Target="https://doi.org/10.1002/rra.1274" TargetMode="External"/><Relationship Id="rId62" Type="http://schemas.openxmlformats.org/officeDocument/2006/relationships/hyperlink" Target="https://doi.org/10.1002/rra.933" TargetMode="External"/><Relationship Id="rId70" Type="http://schemas.openxmlformats.org/officeDocument/2006/relationships/hyperlink" Target="https://doi.org/10.1111/j.1365-2427.2009.02204.x" TargetMode="External"/><Relationship Id="rId75" Type="http://schemas.openxmlformats.org/officeDocument/2006/relationships/hyperlink" Target="https://doi.org/10.1002/rra.892" TargetMode="External"/><Relationship Id="rId83" Type="http://schemas.openxmlformats.org/officeDocument/2006/relationships/hyperlink" Target="https://doi.org/10.1002/eco.1909" TargetMode="External"/><Relationship Id="rId88" Type="http://schemas.openxmlformats.org/officeDocument/2006/relationships/hyperlink" Target="https://doi.org/10.1002/rra.736" TargetMode="External"/><Relationship Id="rId91" Type="http://schemas.openxmlformats.org/officeDocument/2006/relationships/hyperlink" Target="https://doi.org/10.1080/02626667.2014.896997" TargetMode="External"/><Relationship Id="rId96" Type="http://schemas.openxmlformats.org/officeDocument/2006/relationships/hyperlink" Target="https://doi.org/10.1016/j.scitotenv.2017.06.081"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oi.org/10.1016/j.ecolmodel.2021.109604" TargetMode="External"/><Relationship Id="rId23" Type="http://schemas.openxmlformats.org/officeDocument/2006/relationships/hyperlink" Target="https://doi.org/10.1002/eco.1396" TargetMode="External"/><Relationship Id="rId28" Type="http://schemas.openxmlformats.org/officeDocument/2006/relationships/hyperlink" Target="https://doi.org/10.1002/rra.3001" TargetMode="External"/><Relationship Id="rId36" Type="http://schemas.openxmlformats.org/officeDocument/2006/relationships/hyperlink" Target="https://doi.org/10.1111/j.1600-0587.2012.07348.x" TargetMode="External"/><Relationship Id="rId49" Type="http://schemas.openxmlformats.org/officeDocument/2006/relationships/hyperlink" Target="https://doi.org/10.1007/978-1-4614-7138-7" TargetMode="External"/><Relationship Id="rId57" Type="http://schemas.openxmlformats.org/officeDocument/2006/relationships/hyperlink" Target="https://doi.org/10.1111/fwb.13062" TargetMode="External"/><Relationship Id="rId10" Type="http://schemas.openxmlformats.org/officeDocument/2006/relationships/image" Target="media/image5.png"/><Relationship Id="rId31" Type="http://schemas.openxmlformats.org/officeDocument/2006/relationships/hyperlink" Target="https://doi.org/10.1111/ddi.12225"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5194/hess-28-691-2024" TargetMode="External"/><Relationship Id="rId60" Type="http://schemas.openxmlformats.org/officeDocument/2006/relationships/hyperlink" Target="https://doi.org/10.1016/j.scitotenv.2019.133774" TargetMode="External"/><Relationship Id="rId65" Type="http://schemas.openxmlformats.org/officeDocument/2006/relationships/hyperlink" Target="https://doi.org/10.1098/rspl.1895.0041" TargetMode="External"/><Relationship Id="rId73" Type="http://schemas.openxmlformats.org/officeDocument/2006/relationships/hyperlink" Target="https://doi.org/10.1002/bjs.10895" TargetMode="External"/><Relationship Id="rId78" Type="http://schemas.openxmlformats.org/officeDocument/2006/relationships/hyperlink" Target="https://doi.org/10.1577/T01-126" TargetMode="External"/><Relationship Id="rId81" Type="http://schemas.openxmlformats.org/officeDocument/2006/relationships/hyperlink" Target="https://doi.org/10.1890/14-2003.1" TargetMode="External"/><Relationship Id="rId86" Type="http://schemas.openxmlformats.org/officeDocument/2006/relationships/hyperlink" Target="https://www.jstor.org/stable/1600079" TargetMode="External"/><Relationship Id="rId94" Type="http://schemas.openxmlformats.org/officeDocument/2006/relationships/hyperlink" Target="https://doi.org/10.1007/s00267-017-0981-6"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s://doi.org/10.1890/1540-9295(2006)4%5b309:IFNISA%5d2.0.CO;2" TargetMode="External"/><Relationship Id="rId39" Type="http://schemas.openxmlformats.org/officeDocument/2006/relationships/hyperlink" Target="https://doi.org/10.1016/j.ecohyd.2019.07.003" TargetMode="External"/><Relationship Id="rId34" Type="http://schemas.openxmlformats.org/officeDocument/2006/relationships/hyperlink" Target="https://doi.org/10.1111/1752-1688.12845" TargetMode="External"/><Relationship Id="rId50" Type="http://schemas.openxmlformats.org/officeDocument/2006/relationships/hyperlink" Target="https://doi.org/10.1127/fal/2018/1177" TargetMode="External"/><Relationship Id="rId55" Type="http://schemas.openxmlformats.org/officeDocument/2006/relationships/hyperlink" Target="https://doi.org/10.1029/2020WR028496" TargetMode="External"/><Relationship Id="rId76" Type="http://schemas.openxmlformats.org/officeDocument/2006/relationships/hyperlink" Target="https://doi.org/10.1111/j.1365-2427.2008.01987.x" TargetMode="External"/><Relationship Id="rId97" Type="http://schemas.openxmlformats.org/officeDocument/2006/relationships/hyperlink" Target="https://doi.org/10.1016/j.ecoleng.2020.106102" TargetMode="External"/><Relationship Id="rId7" Type="http://schemas.openxmlformats.org/officeDocument/2006/relationships/image" Target="media/image2.jpg"/><Relationship Id="rId71" Type="http://schemas.openxmlformats.org/officeDocument/2006/relationships/hyperlink" Target="https://doi.org/10.1111/j.1365-2427.2009.02272.x" TargetMode="External"/><Relationship Id="rId92" Type="http://schemas.openxmlformats.org/officeDocument/2006/relationships/hyperlink" Target="https://doi.org/10.1111/j.1752-1688.2008.00212.x" TargetMode="External"/><Relationship Id="rId2" Type="http://schemas.openxmlformats.org/officeDocument/2006/relationships/numbering" Target="numbering.xml"/><Relationship Id="rId29" Type="http://schemas.openxmlformats.org/officeDocument/2006/relationships/hyperlink" Target="https://doi.org/10.1007/s00267-002-2737-0" TargetMode="External"/><Relationship Id="rId24" Type="http://schemas.openxmlformats.org/officeDocument/2006/relationships/hyperlink" Target="https://doi.org/10.1007/s11160-016-9432-3"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3389/fenvs.2021.790667" TargetMode="External"/><Relationship Id="rId87" Type="http://schemas.openxmlformats.org/officeDocument/2006/relationships/hyperlink" Target="https://doi.org/10.1016/j.scitotenv.2017.07.138" TargetMode="External"/><Relationship Id="rId61" Type="http://schemas.openxmlformats.org/officeDocument/2006/relationships/hyperlink" Target="https://doi.org/10.1002/rra.1120" TargetMode="External"/><Relationship Id="rId82" Type="http://schemas.openxmlformats.org/officeDocument/2006/relationships/hyperlink" Target="https://doi.org/10.1007/s00267-012-9864-z" TargetMode="External"/><Relationship Id="rId19" Type="http://schemas.openxmlformats.org/officeDocument/2006/relationships/hyperlink" Target="https://doi.org/10.1002/eco.143" TargetMode="External"/><Relationship Id="rId14" Type="http://schemas.openxmlformats.org/officeDocument/2006/relationships/image" Target="media/image9.png"/><Relationship Id="rId30" Type="http://schemas.openxmlformats.org/officeDocument/2006/relationships/hyperlink" Target="https://doi.org/10.3390/w9030196" TargetMode="External"/><Relationship Id="rId35" Type="http://schemas.openxmlformats.org/officeDocument/2006/relationships/hyperlink" Target="https://doi.org/10.1073/pnas.1710231115" TargetMode="External"/><Relationship Id="rId56" Type="http://schemas.openxmlformats.org/officeDocument/2006/relationships/hyperlink" Target="https://doi.org/10.1016/j.ecolind.2023.109989" TargetMode="External"/><Relationship Id="rId77" Type="http://schemas.openxmlformats.org/officeDocument/2006/relationships/hyperlink" Target="https://doi.org/10.1890/1540-9295(2005)003%5b0038:RAPAEI%5d2.0.CO;2" TargetMode="External"/><Relationship Id="rId100" Type="http://schemas.microsoft.com/office/2011/relationships/people" Target="people.xml"/><Relationship Id="rId8" Type="http://schemas.openxmlformats.org/officeDocument/2006/relationships/image" Target="media/image3.png"/><Relationship Id="rId51" Type="http://schemas.openxmlformats.org/officeDocument/2006/relationships/hyperlink" Target="https://doi.org/10.1525/bio.2011.61.12.5" TargetMode="External"/><Relationship Id="rId72" Type="http://schemas.openxmlformats.org/officeDocument/2006/relationships/hyperlink" Target="https://doi.org/10.1016/j.ecohyd.2016.08.001" TargetMode="External"/><Relationship Id="rId93" Type="http://schemas.openxmlformats.org/officeDocument/2006/relationships/hyperlink" Target="https://doi.org/10.1111/faf.12850" TargetMode="External"/><Relationship Id="rId98" Type="http://schemas.openxmlformats.org/officeDocument/2006/relationships/hyperlink" Target="https://doi.org/10.1002/rra.357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4E9FA-038D-4E88-8B07-C38B67092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7251</Words>
  <Characters>98337</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functional flow metrics</vt:lpstr>
    </vt:vector>
  </TitlesOfParts>
  <Company/>
  <LinksUpToDate>false</LinksUpToDate>
  <CharactersWithSpaces>11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cp:lastModifiedBy>Kouba, Claire</cp:lastModifiedBy>
  <cp:revision>2</cp:revision>
  <dcterms:created xsi:type="dcterms:W3CDTF">2025-05-08T19:08:00Z</dcterms:created>
  <dcterms:modified xsi:type="dcterms:W3CDTF">2025-05-0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